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FAD7D" w14:textId="77777777" w:rsidR="00867BC6" w:rsidRPr="006D15F3" w:rsidRDefault="00C2371E" w:rsidP="00C2371E">
      <w:pPr>
        <w:pStyle w:val="Heading4"/>
        <w:rPr>
          <w:b w:val="0"/>
          <w:sz w:val="16"/>
          <w:szCs w:val="16"/>
        </w:rPr>
      </w:pPr>
      <w:r w:rsidRPr="00466DFE">
        <w:rPr>
          <w:rFonts w:cs="Arial"/>
          <w:noProof/>
          <w:sz w:val="12"/>
          <w:szCs w:val="12"/>
        </w:rPr>
        <w:drawing>
          <wp:anchor distT="0" distB="0" distL="114300" distR="114300" simplePos="0" relativeHeight="251659776" behindDoc="0" locked="0" layoutInCell="1" allowOverlap="1" wp14:anchorId="350284F8" wp14:editId="3CB3FEAD">
            <wp:simplePos x="0" y="0"/>
            <wp:positionH relativeFrom="column">
              <wp:posOffset>2476500</wp:posOffset>
            </wp:positionH>
            <wp:positionV relativeFrom="paragraph">
              <wp:posOffset>0</wp:posOffset>
            </wp:positionV>
            <wp:extent cx="1577340" cy="1282700"/>
            <wp:effectExtent l="0" t="0" r="381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34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04CE">
        <w:t xml:space="preserve"> </w:t>
      </w:r>
      <w:r w:rsidR="00397DCA">
        <w:t xml:space="preserve"> </w:t>
      </w:r>
    </w:p>
    <w:p w14:paraId="092F75AC" w14:textId="77777777" w:rsidR="00C752D5" w:rsidRDefault="00C752D5" w:rsidP="00FD5AA4">
      <w:pPr>
        <w:pStyle w:val="Heading2"/>
      </w:pPr>
      <w:r>
        <w:rPr>
          <w:b w:val="0"/>
        </w:rPr>
        <w:t>1036 W</w:t>
      </w:r>
      <w:r w:rsidR="00386CBC">
        <w:rPr>
          <w:b w:val="0"/>
        </w:rPr>
        <w:t>est</w:t>
      </w:r>
      <w:r>
        <w:rPr>
          <w:b w:val="0"/>
        </w:rPr>
        <w:t xml:space="preserve"> Main S</w:t>
      </w:r>
      <w:r w:rsidRPr="00FD5AA4">
        <w:rPr>
          <w:b w:val="0"/>
        </w:rPr>
        <w:t>treet</w:t>
      </w:r>
      <w:r w:rsidR="00FD5AA4" w:rsidRPr="00FD5AA4">
        <w:rPr>
          <w:b w:val="0"/>
        </w:rPr>
        <w:t xml:space="preserve">, </w:t>
      </w:r>
      <w:r w:rsidRPr="00FD5AA4">
        <w:rPr>
          <w:b w:val="0"/>
        </w:rPr>
        <w:t>Grass Valley, CA  95945</w:t>
      </w:r>
    </w:p>
    <w:p w14:paraId="7CC1F21D" w14:textId="77777777" w:rsidR="00C752D5" w:rsidRDefault="00A81D67">
      <w:pPr>
        <w:ind w:left="360" w:right="360"/>
        <w:jc w:val="center"/>
      </w:pPr>
      <w:r>
        <w:t>Telephone: (530) 273-6185 / Facsimile: (530) 271-6838</w:t>
      </w:r>
    </w:p>
    <w:p w14:paraId="3772504D" w14:textId="77777777" w:rsidR="00D8407A" w:rsidRDefault="00D8407A">
      <w:pPr>
        <w:ind w:left="360" w:right="360"/>
        <w:jc w:val="center"/>
      </w:pPr>
      <w:r>
        <w:t>Web Site:  www.nid</w:t>
      </w:r>
      <w:r w:rsidR="00F316B9">
        <w:t>water.com</w:t>
      </w:r>
    </w:p>
    <w:p w14:paraId="377F66ED" w14:textId="77777777" w:rsidR="00C752D5" w:rsidRPr="001C7E5E" w:rsidRDefault="00C752D5">
      <w:pPr>
        <w:ind w:left="360" w:right="360"/>
        <w:jc w:val="center"/>
        <w:rPr>
          <w:sz w:val="16"/>
          <w:szCs w:val="16"/>
        </w:rPr>
      </w:pPr>
    </w:p>
    <w:p w14:paraId="2D9C5A7B" w14:textId="77777777" w:rsidR="00246E86" w:rsidRDefault="00246E86" w:rsidP="00246E86">
      <w:pPr>
        <w:ind w:left="360" w:right="360"/>
        <w:jc w:val="center"/>
      </w:pPr>
      <w:r>
        <w:t>Chris Bierwagen, President – Division II</w:t>
      </w:r>
    </w:p>
    <w:p w14:paraId="6247E5FE" w14:textId="6CE905C4" w:rsidR="00246E86" w:rsidRDefault="00E552D7" w:rsidP="00246E86">
      <w:pPr>
        <w:ind w:left="360" w:right="360"/>
        <w:jc w:val="center"/>
      </w:pPr>
      <w:r>
        <w:t>Karen Hull</w:t>
      </w:r>
      <w:r>
        <w:t>, Vice President</w:t>
      </w:r>
      <w:r>
        <w:t xml:space="preserve"> </w:t>
      </w:r>
      <w:r w:rsidRPr="00254E54">
        <w:t xml:space="preserve">– Division </w:t>
      </w:r>
      <w:r>
        <w:t>III</w:t>
      </w:r>
    </w:p>
    <w:p w14:paraId="7B4F1BC9" w14:textId="77777777" w:rsidR="00813111" w:rsidRDefault="00246E86" w:rsidP="00246E86">
      <w:pPr>
        <w:ind w:left="360" w:right="360"/>
        <w:jc w:val="center"/>
      </w:pPr>
      <w:r>
        <w:t xml:space="preserve">Ricki Heck </w:t>
      </w:r>
      <w:r w:rsidRPr="00254E54">
        <w:t>–</w:t>
      </w:r>
      <w:r>
        <w:t xml:space="preserve"> Division I   </w:t>
      </w:r>
    </w:p>
    <w:p w14:paraId="24E9D80C" w14:textId="77BD869B" w:rsidR="00813111" w:rsidRDefault="00E552D7" w:rsidP="00246E86">
      <w:pPr>
        <w:ind w:left="360" w:right="360"/>
        <w:jc w:val="center"/>
      </w:pPr>
      <w:r>
        <w:t>Laura L. Peters</w:t>
      </w:r>
      <w:r>
        <w:t xml:space="preserve"> </w:t>
      </w:r>
      <w:r>
        <w:t>– Division IV</w:t>
      </w:r>
      <w:r>
        <w:t xml:space="preserve"> </w:t>
      </w:r>
    </w:p>
    <w:p w14:paraId="3A11F8BC" w14:textId="77777777" w:rsidR="00246E86" w:rsidRDefault="00246E86" w:rsidP="00246E86">
      <w:pPr>
        <w:ind w:left="360" w:right="360"/>
        <w:jc w:val="center"/>
      </w:pPr>
      <w:r>
        <w:t xml:space="preserve">Rich Johansen – Division V </w:t>
      </w:r>
    </w:p>
    <w:p w14:paraId="5E801CDC" w14:textId="77777777" w:rsidR="00510C29" w:rsidRPr="0001415F" w:rsidRDefault="00510C29" w:rsidP="00452A5D">
      <w:pPr>
        <w:pStyle w:val="Heading7"/>
        <w:ind w:left="0"/>
        <w:jc w:val="left"/>
        <w:rPr>
          <w:sz w:val="12"/>
        </w:rPr>
      </w:pPr>
    </w:p>
    <w:p w14:paraId="73E01895" w14:textId="77777777" w:rsidR="00813111" w:rsidRDefault="00813111" w:rsidP="00813111">
      <w:pPr>
        <w:pStyle w:val="Heading7"/>
      </w:pPr>
    </w:p>
    <w:p w14:paraId="771C0536" w14:textId="77777777" w:rsidR="00813111" w:rsidRDefault="00813111" w:rsidP="00813111">
      <w:pPr>
        <w:pStyle w:val="Heading7"/>
      </w:pPr>
      <w:r>
        <w:t>N</w:t>
      </w:r>
      <w:r w:rsidR="00AC1892">
        <w:t>OTICE OF MEETING CANCE</w:t>
      </w:r>
      <w:r>
        <w:t>L</w:t>
      </w:r>
      <w:r w:rsidR="0045071A">
        <w:t>L</w:t>
      </w:r>
      <w:r>
        <w:t>ATION</w:t>
      </w:r>
    </w:p>
    <w:p w14:paraId="0900D6D7" w14:textId="77777777" w:rsidR="00813111" w:rsidRPr="00146CA0" w:rsidRDefault="00813111" w:rsidP="00813111">
      <w:pPr>
        <w:rPr>
          <w:sz w:val="16"/>
          <w:szCs w:val="16"/>
        </w:rPr>
      </w:pPr>
    </w:p>
    <w:p w14:paraId="003EB114" w14:textId="77777777" w:rsidR="00813111" w:rsidRPr="00485821" w:rsidRDefault="00813111" w:rsidP="00813111">
      <w:pPr>
        <w:ind w:left="360" w:right="360"/>
        <w:rPr>
          <w:sz w:val="16"/>
          <w:szCs w:val="24"/>
        </w:rPr>
      </w:pPr>
    </w:p>
    <w:p w14:paraId="001BFDDF" w14:textId="77777777" w:rsidR="00813111" w:rsidRPr="00D5756B" w:rsidRDefault="00813111" w:rsidP="00813111">
      <w:pPr>
        <w:ind w:left="360" w:right="364"/>
        <w:rPr>
          <w:b/>
          <w:sz w:val="12"/>
          <w:szCs w:val="24"/>
          <w:u w:val="single"/>
        </w:rPr>
      </w:pPr>
    </w:p>
    <w:p w14:paraId="4CE710EE" w14:textId="77777777" w:rsidR="00813111" w:rsidRPr="00D5756B" w:rsidRDefault="00813111" w:rsidP="00813111">
      <w:pPr>
        <w:ind w:left="360" w:right="364"/>
        <w:jc w:val="center"/>
        <w:rPr>
          <w:b/>
          <w:szCs w:val="24"/>
        </w:rPr>
      </w:pPr>
      <w:r w:rsidRPr="00D5756B">
        <w:rPr>
          <w:b/>
          <w:szCs w:val="24"/>
        </w:rPr>
        <w:t>* * *</w:t>
      </w:r>
    </w:p>
    <w:p w14:paraId="57815629" w14:textId="77777777" w:rsidR="00813111" w:rsidRPr="00D5756B" w:rsidRDefault="00813111" w:rsidP="00813111">
      <w:pPr>
        <w:ind w:left="360" w:right="364"/>
        <w:rPr>
          <w:b/>
          <w:sz w:val="12"/>
          <w:szCs w:val="24"/>
          <w:u w:val="single"/>
        </w:rPr>
      </w:pPr>
    </w:p>
    <w:p w14:paraId="17D343B4" w14:textId="77777777" w:rsidR="00813111" w:rsidRPr="00E52DCB" w:rsidRDefault="00813111" w:rsidP="00813111">
      <w:pPr>
        <w:autoSpaceDE w:val="0"/>
        <w:autoSpaceDN w:val="0"/>
        <w:adjustRightInd w:val="0"/>
        <w:ind w:left="720" w:right="634"/>
        <w:jc w:val="both"/>
        <w:rPr>
          <w:rFonts w:cs="Arial"/>
          <w:color w:val="000000"/>
          <w:szCs w:val="24"/>
        </w:rPr>
      </w:pPr>
    </w:p>
    <w:p w14:paraId="1ED91DF2" w14:textId="23F93A0A" w:rsidR="00813111" w:rsidRPr="00E552D7" w:rsidRDefault="00813111" w:rsidP="00813111">
      <w:pPr>
        <w:pStyle w:val="BlockText"/>
        <w:ind w:left="720" w:right="634"/>
        <w:jc w:val="both"/>
        <w:rPr>
          <w:rFonts w:cs="Arial"/>
          <w:szCs w:val="24"/>
        </w:rPr>
      </w:pPr>
      <w:r w:rsidRPr="00E552D7">
        <w:rPr>
          <w:rFonts w:cs="Arial"/>
          <w:szCs w:val="24"/>
        </w:rPr>
        <w:t>Notice is hereby given that the Nevada Irrigation District Board of Directors has cancelled the regular Board meeting sc</w:t>
      </w:r>
      <w:r w:rsidR="006736A3" w:rsidRPr="00E552D7">
        <w:rPr>
          <w:rFonts w:cs="Arial"/>
          <w:szCs w:val="24"/>
        </w:rPr>
        <w:t xml:space="preserve">heduled for Wednesday, </w:t>
      </w:r>
      <w:r w:rsidR="00E552D7" w:rsidRPr="00E552D7">
        <w:rPr>
          <w:rFonts w:cs="Arial"/>
          <w:szCs w:val="24"/>
        </w:rPr>
        <w:t>December 22,</w:t>
      </w:r>
      <w:r w:rsidRPr="00E552D7">
        <w:rPr>
          <w:rFonts w:cs="Arial"/>
          <w:szCs w:val="24"/>
        </w:rPr>
        <w:t xml:space="preserve"> 2021</w:t>
      </w:r>
      <w:r w:rsidR="00E552D7">
        <w:rPr>
          <w:rFonts w:cs="Arial"/>
          <w:szCs w:val="24"/>
        </w:rPr>
        <w:t>,</w:t>
      </w:r>
      <w:r w:rsidRPr="00E552D7">
        <w:rPr>
          <w:rFonts w:cs="Arial"/>
          <w:szCs w:val="24"/>
        </w:rPr>
        <w:t xml:space="preserve"> at 9:00 a.m. </w:t>
      </w:r>
    </w:p>
    <w:p w14:paraId="0A5E8052" w14:textId="77777777" w:rsidR="00813111" w:rsidRPr="00E552D7" w:rsidRDefault="00813111" w:rsidP="00813111">
      <w:pPr>
        <w:pStyle w:val="BlockText"/>
        <w:ind w:left="720" w:right="634"/>
        <w:jc w:val="both"/>
        <w:rPr>
          <w:rFonts w:cs="Arial"/>
          <w:szCs w:val="24"/>
        </w:rPr>
      </w:pPr>
    </w:p>
    <w:p w14:paraId="666D6E21" w14:textId="48C05BD6" w:rsidR="00813111" w:rsidRPr="00E552D7" w:rsidRDefault="00813111" w:rsidP="00813111">
      <w:pPr>
        <w:pStyle w:val="BlockText"/>
        <w:ind w:left="720" w:right="634"/>
        <w:jc w:val="both"/>
        <w:rPr>
          <w:rFonts w:cs="Arial"/>
          <w:szCs w:val="24"/>
        </w:rPr>
      </w:pPr>
      <w:r w:rsidRPr="00E552D7">
        <w:rPr>
          <w:rFonts w:cs="Arial"/>
          <w:szCs w:val="24"/>
        </w:rPr>
        <w:t xml:space="preserve">The next regular Board meeting is currently scheduled for Wednesday, </w:t>
      </w:r>
      <w:r w:rsidR="00E552D7" w:rsidRPr="00E552D7">
        <w:rPr>
          <w:rFonts w:cs="Arial"/>
          <w:szCs w:val="24"/>
        </w:rPr>
        <w:t>January 12</w:t>
      </w:r>
      <w:r w:rsidRPr="00E552D7">
        <w:rPr>
          <w:rFonts w:cs="Arial"/>
          <w:szCs w:val="24"/>
        </w:rPr>
        <w:t>, 202</w:t>
      </w:r>
      <w:r w:rsidR="00E552D7" w:rsidRPr="00E552D7">
        <w:rPr>
          <w:rFonts w:cs="Arial"/>
          <w:szCs w:val="24"/>
        </w:rPr>
        <w:t>2</w:t>
      </w:r>
      <w:r w:rsidRPr="00E552D7">
        <w:rPr>
          <w:rFonts w:cs="Arial"/>
          <w:szCs w:val="24"/>
        </w:rPr>
        <w:t>, at 9:00 a.m.</w:t>
      </w:r>
    </w:p>
    <w:p w14:paraId="0F26C581" w14:textId="77777777" w:rsidR="00813111" w:rsidRDefault="00813111" w:rsidP="00813111">
      <w:pPr>
        <w:pStyle w:val="BlockText"/>
        <w:ind w:left="540" w:right="724"/>
        <w:jc w:val="both"/>
      </w:pPr>
    </w:p>
    <w:p w14:paraId="5D738D59" w14:textId="77777777" w:rsidR="00DF2AF1" w:rsidRPr="006B1AC9" w:rsidRDefault="00DF2AF1" w:rsidP="00813111">
      <w:pPr>
        <w:pStyle w:val="Heading7"/>
        <w:rPr>
          <w:szCs w:val="24"/>
        </w:rPr>
      </w:pPr>
    </w:p>
    <w:sectPr w:rsidR="00DF2AF1" w:rsidRPr="006B1AC9" w:rsidSect="0021038D">
      <w:headerReference w:type="default" r:id="rId9"/>
      <w:footerReference w:type="first" r:id="rId10"/>
      <w:type w:val="continuous"/>
      <w:pgSz w:w="12240" w:h="15840" w:code="1"/>
      <w:pgMar w:top="450" w:right="806" w:bottom="360" w:left="720" w:header="720" w:footer="168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186D8" w14:textId="77777777" w:rsidR="00502B4A" w:rsidRDefault="00502B4A">
      <w:r>
        <w:separator/>
      </w:r>
    </w:p>
  </w:endnote>
  <w:endnote w:type="continuationSeparator" w:id="0">
    <w:p w14:paraId="00391018" w14:textId="77777777" w:rsidR="00502B4A" w:rsidRDefault="00502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04ED6" w14:textId="77777777" w:rsidR="007154A1" w:rsidRPr="00B91CFE" w:rsidRDefault="007154A1" w:rsidP="00813111">
    <w:pPr>
      <w:pStyle w:val="Footer"/>
      <w:ind w:left="270" w:right="274"/>
      <w:jc w:val="both"/>
      <w:rPr>
        <w:rFonts w:ascii="Arial Narrow" w:hAnsi="Arial Narrow" w:cs="Arial"/>
        <w:sz w:val="22"/>
        <w:szCs w:val="22"/>
      </w:rPr>
    </w:pPr>
  </w:p>
  <w:p w14:paraId="425D4ACC" w14:textId="77777777" w:rsidR="00254E54" w:rsidRPr="00254E54" w:rsidRDefault="00254E54" w:rsidP="00254E54">
    <w:pPr>
      <w:pStyle w:val="Footer"/>
      <w:rPr>
        <w:sz w:val="8"/>
        <w:szCs w:val="8"/>
      </w:rPr>
    </w:pPr>
  </w:p>
  <w:p w14:paraId="100B52E6" w14:textId="77777777" w:rsidR="00254E54" w:rsidRDefault="00254E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E11DB" w14:textId="77777777" w:rsidR="00502B4A" w:rsidRDefault="00502B4A">
      <w:r>
        <w:separator/>
      </w:r>
    </w:p>
  </w:footnote>
  <w:footnote w:type="continuationSeparator" w:id="0">
    <w:p w14:paraId="5634FD84" w14:textId="77777777" w:rsidR="00502B4A" w:rsidRDefault="00502B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F2F2B" w14:textId="77777777" w:rsidR="00502B4A" w:rsidRDefault="00502B4A" w:rsidP="007760C6">
    <w:pPr>
      <w:pStyle w:val="Header"/>
      <w:tabs>
        <w:tab w:val="clear" w:pos="8640"/>
        <w:tab w:val="right" w:pos="10350"/>
      </w:tabs>
      <w:ind w:firstLine="360"/>
      <w:rPr>
        <w:rFonts w:ascii="Arial" w:hAnsi="Arial"/>
        <w:sz w:val="24"/>
      </w:rPr>
    </w:pPr>
    <w:r>
      <w:rPr>
        <w:rFonts w:ascii="Arial" w:hAnsi="Arial"/>
        <w:sz w:val="24"/>
      </w:rPr>
      <w:t>Board of Directors - Agenda</w:t>
    </w:r>
    <w:r>
      <w:rPr>
        <w:rFonts w:ascii="Arial" w:hAnsi="Arial"/>
        <w:sz w:val="24"/>
      </w:rPr>
      <w:tab/>
    </w:r>
    <w:r w:rsidR="009A4212">
      <w:rPr>
        <w:rFonts w:ascii="Arial" w:hAnsi="Arial"/>
        <w:sz w:val="24"/>
      </w:rPr>
      <w:t xml:space="preserve">                    </w:t>
    </w:r>
    <w:r w:rsidR="00851EA0">
      <w:rPr>
        <w:rFonts w:ascii="Arial" w:hAnsi="Arial"/>
        <w:sz w:val="24"/>
      </w:rPr>
      <w:t>_____________</w:t>
    </w:r>
    <w:r w:rsidR="00246E86">
      <w:rPr>
        <w:rFonts w:ascii="Arial" w:hAnsi="Arial"/>
        <w:sz w:val="24"/>
      </w:rPr>
      <w:t>, 2021</w:t>
    </w:r>
    <w:r>
      <w:rPr>
        <w:rFonts w:ascii="Arial" w:hAnsi="Arial"/>
        <w:sz w:val="24"/>
      </w:rPr>
      <w:tab/>
      <w:t xml:space="preserve">Page </w:t>
    </w:r>
    <w:r w:rsidR="00E87F2C">
      <w:rPr>
        <w:rStyle w:val="PageNumber"/>
        <w:rFonts w:ascii="Arial" w:hAnsi="Arial"/>
        <w:sz w:val="24"/>
      </w:rPr>
      <w:fldChar w:fldCharType="begin"/>
    </w:r>
    <w:r>
      <w:rPr>
        <w:rStyle w:val="PageNumber"/>
        <w:rFonts w:ascii="Arial" w:hAnsi="Arial"/>
        <w:sz w:val="24"/>
      </w:rPr>
      <w:instrText xml:space="preserve"> PAGE </w:instrText>
    </w:r>
    <w:r w:rsidR="00E87F2C">
      <w:rPr>
        <w:rStyle w:val="PageNumber"/>
        <w:rFonts w:ascii="Arial" w:hAnsi="Arial"/>
        <w:sz w:val="24"/>
      </w:rPr>
      <w:fldChar w:fldCharType="separate"/>
    </w:r>
    <w:r w:rsidR="00813111">
      <w:rPr>
        <w:rStyle w:val="PageNumber"/>
        <w:rFonts w:ascii="Arial" w:hAnsi="Arial"/>
        <w:noProof/>
        <w:sz w:val="24"/>
      </w:rPr>
      <w:t>2</w:t>
    </w:r>
    <w:r w:rsidR="00E87F2C">
      <w:rPr>
        <w:rStyle w:val="PageNumber"/>
        <w:rFonts w:ascii="Arial" w:hAnsi="Arial"/>
        <w:sz w:val="24"/>
      </w:rPr>
      <w:fldChar w:fldCharType="end"/>
    </w:r>
  </w:p>
  <w:p w14:paraId="6DC131CD" w14:textId="77777777" w:rsidR="00502B4A" w:rsidRDefault="00502B4A">
    <w:pPr>
      <w:pStyle w:val="Header"/>
      <w:rPr>
        <w:rFonts w:ascii="Arial" w:hAnsi="Arial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A809F7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C2246B"/>
    <w:multiLevelType w:val="hybridMultilevel"/>
    <w:tmpl w:val="CF3850B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1FB77785"/>
    <w:multiLevelType w:val="hybridMultilevel"/>
    <w:tmpl w:val="D1B823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412F6E"/>
    <w:multiLevelType w:val="hybridMultilevel"/>
    <w:tmpl w:val="78C242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C82282C"/>
    <w:multiLevelType w:val="multilevel"/>
    <w:tmpl w:val="033EB1EC"/>
    <w:styleLink w:val="Style2"/>
    <w:lvl w:ilvl="0">
      <w:start w:val="6"/>
      <w:numFmt w:val="decimal"/>
      <w:lvlText w:val="%1."/>
      <w:lvlJc w:val="left"/>
      <w:pPr>
        <w:ind w:left="990" w:hanging="360"/>
      </w:pPr>
      <w:rPr>
        <w:rFonts w:hint="default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371815"/>
    <w:multiLevelType w:val="multilevel"/>
    <w:tmpl w:val="0FE66132"/>
    <w:styleLink w:val="Style1"/>
    <w:lvl w:ilvl="0">
      <w:start w:val="4"/>
      <w:numFmt w:val="decimal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D62F11"/>
    <w:multiLevelType w:val="multilevel"/>
    <w:tmpl w:val="96420E9A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i w:val="0"/>
        <w:strike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0"/>
  </w:num>
  <w:num w:numId="5">
    <w:abstractNumId w:val="3"/>
  </w:num>
  <w:num w:numId="6">
    <w:abstractNumId w:val="2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41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bY0MjU0NDM2tTBR0lEKTi0uzszPAykwNq0FAEJoxyEtAAAA"/>
  </w:docVars>
  <w:rsids>
    <w:rsidRoot w:val="00041ECF"/>
    <w:rsid w:val="000001BF"/>
    <w:rsid w:val="000004FF"/>
    <w:rsid w:val="00000CC7"/>
    <w:rsid w:val="00000D24"/>
    <w:rsid w:val="00001E55"/>
    <w:rsid w:val="00002084"/>
    <w:rsid w:val="0000368F"/>
    <w:rsid w:val="000036D5"/>
    <w:rsid w:val="00004180"/>
    <w:rsid w:val="000051CF"/>
    <w:rsid w:val="0000657A"/>
    <w:rsid w:val="0000658C"/>
    <w:rsid w:val="00006893"/>
    <w:rsid w:val="00006993"/>
    <w:rsid w:val="00006B6B"/>
    <w:rsid w:val="00007276"/>
    <w:rsid w:val="00007F26"/>
    <w:rsid w:val="00010238"/>
    <w:rsid w:val="0001098E"/>
    <w:rsid w:val="00010B39"/>
    <w:rsid w:val="00011D97"/>
    <w:rsid w:val="000123C3"/>
    <w:rsid w:val="00012472"/>
    <w:rsid w:val="0001266B"/>
    <w:rsid w:val="00013FEB"/>
    <w:rsid w:val="0001415F"/>
    <w:rsid w:val="00014E06"/>
    <w:rsid w:val="00014E81"/>
    <w:rsid w:val="00015097"/>
    <w:rsid w:val="00015D73"/>
    <w:rsid w:val="00015FE2"/>
    <w:rsid w:val="00016012"/>
    <w:rsid w:val="0001658A"/>
    <w:rsid w:val="00017088"/>
    <w:rsid w:val="00017458"/>
    <w:rsid w:val="000177F2"/>
    <w:rsid w:val="000178F5"/>
    <w:rsid w:val="00017996"/>
    <w:rsid w:val="00017E6F"/>
    <w:rsid w:val="000205AE"/>
    <w:rsid w:val="00021816"/>
    <w:rsid w:val="00021BF6"/>
    <w:rsid w:val="00021C95"/>
    <w:rsid w:val="000224C5"/>
    <w:rsid w:val="0002494F"/>
    <w:rsid w:val="00024C93"/>
    <w:rsid w:val="000255D8"/>
    <w:rsid w:val="00025A0D"/>
    <w:rsid w:val="00025BE9"/>
    <w:rsid w:val="00026131"/>
    <w:rsid w:val="00027638"/>
    <w:rsid w:val="00027BB8"/>
    <w:rsid w:val="00027E58"/>
    <w:rsid w:val="000310EA"/>
    <w:rsid w:val="0003114A"/>
    <w:rsid w:val="00031394"/>
    <w:rsid w:val="0003210F"/>
    <w:rsid w:val="000326B4"/>
    <w:rsid w:val="0003304F"/>
    <w:rsid w:val="000335A4"/>
    <w:rsid w:val="00033743"/>
    <w:rsid w:val="00033ABA"/>
    <w:rsid w:val="00034DD8"/>
    <w:rsid w:val="00034E81"/>
    <w:rsid w:val="00035838"/>
    <w:rsid w:val="000358FF"/>
    <w:rsid w:val="000361C3"/>
    <w:rsid w:val="00036241"/>
    <w:rsid w:val="000400EE"/>
    <w:rsid w:val="000401C5"/>
    <w:rsid w:val="000406AA"/>
    <w:rsid w:val="00040F8C"/>
    <w:rsid w:val="00041404"/>
    <w:rsid w:val="000418AF"/>
    <w:rsid w:val="000418FA"/>
    <w:rsid w:val="00041CC0"/>
    <w:rsid w:val="00041D2C"/>
    <w:rsid w:val="00041ECF"/>
    <w:rsid w:val="000424B6"/>
    <w:rsid w:val="00043218"/>
    <w:rsid w:val="00043DC7"/>
    <w:rsid w:val="00044ABF"/>
    <w:rsid w:val="00044E40"/>
    <w:rsid w:val="00044EF8"/>
    <w:rsid w:val="00045647"/>
    <w:rsid w:val="00045B17"/>
    <w:rsid w:val="00046053"/>
    <w:rsid w:val="00046CCC"/>
    <w:rsid w:val="00046FE9"/>
    <w:rsid w:val="000476F7"/>
    <w:rsid w:val="000477E7"/>
    <w:rsid w:val="00050FB5"/>
    <w:rsid w:val="00051321"/>
    <w:rsid w:val="000526BC"/>
    <w:rsid w:val="00052F47"/>
    <w:rsid w:val="000539F3"/>
    <w:rsid w:val="0005405B"/>
    <w:rsid w:val="00054615"/>
    <w:rsid w:val="00054FCA"/>
    <w:rsid w:val="000554D7"/>
    <w:rsid w:val="00055829"/>
    <w:rsid w:val="00055A66"/>
    <w:rsid w:val="00055B2C"/>
    <w:rsid w:val="00055BA9"/>
    <w:rsid w:val="00056429"/>
    <w:rsid w:val="000568E0"/>
    <w:rsid w:val="0005785B"/>
    <w:rsid w:val="000609E3"/>
    <w:rsid w:val="000610F6"/>
    <w:rsid w:val="00061270"/>
    <w:rsid w:val="000612D6"/>
    <w:rsid w:val="00061F7A"/>
    <w:rsid w:val="000632E4"/>
    <w:rsid w:val="00063457"/>
    <w:rsid w:val="00063917"/>
    <w:rsid w:val="00063FBA"/>
    <w:rsid w:val="0006469A"/>
    <w:rsid w:val="00064D12"/>
    <w:rsid w:val="000652CA"/>
    <w:rsid w:val="00065759"/>
    <w:rsid w:val="00065DD3"/>
    <w:rsid w:val="00065DE9"/>
    <w:rsid w:val="00066505"/>
    <w:rsid w:val="000675FC"/>
    <w:rsid w:val="00067691"/>
    <w:rsid w:val="00070B41"/>
    <w:rsid w:val="00070F0D"/>
    <w:rsid w:val="000711C9"/>
    <w:rsid w:val="00071911"/>
    <w:rsid w:val="00071E2F"/>
    <w:rsid w:val="0007237D"/>
    <w:rsid w:val="000727E8"/>
    <w:rsid w:val="000728F2"/>
    <w:rsid w:val="00072D41"/>
    <w:rsid w:val="0007346A"/>
    <w:rsid w:val="00073A81"/>
    <w:rsid w:val="00073CDB"/>
    <w:rsid w:val="00073EFD"/>
    <w:rsid w:val="00073FA3"/>
    <w:rsid w:val="00073FBB"/>
    <w:rsid w:val="0007578E"/>
    <w:rsid w:val="0007615B"/>
    <w:rsid w:val="000767C8"/>
    <w:rsid w:val="00076A19"/>
    <w:rsid w:val="00076D89"/>
    <w:rsid w:val="00077677"/>
    <w:rsid w:val="00077754"/>
    <w:rsid w:val="00080749"/>
    <w:rsid w:val="0008258C"/>
    <w:rsid w:val="0008286A"/>
    <w:rsid w:val="00082ED5"/>
    <w:rsid w:val="00083A15"/>
    <w:rsid w:val="00083C6D"/>
    <w:rsid w:val="00084250"/>
    <w:rsid w:val="000846C6"/>
    <w:rsid w:val="000846D2"/>
    <w:rsid w:val="00085732"/>
    <w:rsid w:val="00085924"/>
    <w:rsid w:val="0008598D"/>
    <w:rsid w:val="00085CB1"/>
    <w:rsid w:val="0008628B"/>
    <w:rsid w:val="00086629"/>
    <w:rsid w:val="00086EE9"/>
    <w:rsid w:val="00086FF6"/>
    <w:rsid w:val="000874AD"/>
    <w:rsid w:val="00087514"/>
    <w:rsid w:val="00087AD0"/>
    <w:rsid w:val="00090436"/>
    <w:rsid w:val="00090E4B"/>
    <w:rsid w:val="000910F9"/>
    <w:rsid w:val="0009284E"/>
    <w:rsid w:val="00093297"/>
    <w:rsid w:val="00093484"/>
    <w:rsid w:val="0009424D"/>
    <w:rsid w:val="0009434B"/>
    <w:rsid w:val="000943AA"/>
    <w:rsid w:val="00094CCF"/>
    <w:rsid w:val="0009512C"/>
    <w:rsid w:val="000953E9"/>
    <w:rsid w:val="0009585C"/>
    <w:rsid w:val="000960D7"/>
    <w:rsid w:val="00096891"/>
    <w:rsid w:val="00097923"/>
    <w:rsid w:val="00097D1B"/>
    <w:rsid w:val="000A084F"/>
    <w:rsid w:val="000A3030"/>
    <w:rsid w:val="000A3EE7"/>
    <w:rsid w:val="000A48FA"/>
    <w:rsid w:val="000A4D7D"/>
    <w:rsid w:val="000A50CA"/>
    <w:rsid w:val="000A5C0F"/>
    <w:rsid w:val="000A616D"/>
    <w:rsid w:val="000A619A"/>
    <w:rsid w:val="000A633A"/>
    <w:rsid w:val="000A6565"/>
    <w:rsid w:val="000A656C"/>
    <w:rsid w:val="000A752C"/>
    <w:rsid w:val="000A7754"/>
    <w:rsid w:val="000A7774"/>
    <w:rsid w:val="000A7FD4"/>
    <w:rsid w:val="000B0CBC"/>
    <w:rsid w:val="000B0D98"/>
    <w:rsid w:val="000B0FC3"/>
    <w:rsid w:val="000B11CC"/>
    <w:rsid w:val="000B2669"/>
    <w:rsid w:val="000B2811"/>
    <w:rsid w:val="000B28B6"/>
    <w:rsid w:val="000B34D8"/>
    <w:rsid w:val="000B40C1"/>
    <w:rsid w:val="000B42E0"/>
    <w:rsid w:val="000B53F1"/>
    <w:rsid w:val="000B5AE4"/>
    <w:rsid w:val="000B6212"/>
    <w:rsid w:val="000B625B"/>
    <w:rsid w:val="000B6C2C"/>
    <w:rsid w:val="000B7451"/>
    <w:rsid w:val="000C1143"/>
    <w:rsid w:val="000C158B"/>
    <w:rsid w:val="000C28A5"/>
    <w:rsid w:val="000C2A39"/>
    <w:rsid w:val="000C2AA7"/>
    <w:rsid w:val="000C339A"/>
    <w:rsid w:val="000C369E"/>
    <w:rsid w:val="000C3948"/>
    <w:rsid w:val="000C3FB3"/>
    <w:rsid w:val="000C5C96"/>
    <w:rsid w:val="000C6599"/>
    <w:rsid w:val="000C67C2"/>
    <w:rsid w:val="000C72FA"/>
    <w:rsid w:val="000D02B6"/>
    <w:rsid w:val="000D0539"/>
    <w:rsid w:val="000D0AD9"/>
    <w:rsid w:val="000D1F65"/>
    <w:rsid w:val="000D1F75"/>
    <w:rsid w:val="000D2301"/>
    <w:rsid w:val="000D241F"/>
    <w:rsid w:val="000D2727"/>
    <w:rsid w:val="000D27AE"/>
    <w:rsid w:val="000D363F"/>
    <w:rsid w:val="000D394B"/>
    <w:rsid w:val="000D4934"/>
    <w:rsid w:val="000D4954"/>
    <w:rsid w:val="000D4C45"/>
    <w:rsid w:val="000D5079"/>
    <w:rsid w:val="000D537C"/>
    <w:rsid w:val="000D573C"/>
    <w:rsid w:val="000D5AC5"/>
    <w:rsid w:val="000D682A"/>
    <w:rsid w:val="000D7494"/>
    <w:rsid w:val="000D765F"/>
    <w:rsid w:val="000D78A3"/>
    <w:rsid w:val="000E01C6"/>
    <w:rsid w:val="000E04E7"/>
    <w:rsid w:val="000E064C"/>
    <w:rsid w:val="000E0C0A"/>
    <w:rsid w:val="000E0D0E"/>
    <w:rsid w:val="000E188C"/>
    <w:rsid w:val="000E2207"/>
    <w:rsid w:val="000E2FC7"/>
    <w:rsid w:val="000E3799"/>
    <w:rsid w:val="000E4667"/>
    <w:rsid w:val="000E55B4"/>
    <w:rsid w:val="000E5F58"/>
    <w:rsid w:val="000E5F9D"/>
    <w:rsid w:val="000E6051"/>
    <w:rsid w:val="000E6211"/>
    <w:rsid w:val="000E6359"/>
    <w:rsid w:val="000E726B"/>
    <w:rsid w:val="000E757F"/>
    <w:rsid w:val="000E76BC"/>
    <w:rsid w:val="000F06CD"/>
    <w:rsid w:val="000F0D7D"/>
    <w:rsid w:val="000F0FA7"/>
    <w:rsid w:val="000F1EB9"/>
    <w:rsid w:val="000F2358"/>
    <w:rsid w:val="000F2AE3"/>
    <w:rsid w:val="000F2B61"/>
    <w:rsid w:val="000F3F33"/>
    <w:rsid w:val="000F4083"/>
    <w:rsid w:val="000F41C9"/>
    <w:rsid w:val="000F4AEC"/>
    <w:rsid w:val="000F4B91"/>
    <w:rsid w:val="000F50A5"/>
    <w:rsid w:val="000F5348"/>
    <w:rsid w:val="000F6112"/>
    <w:rsid w:val="000F6291"/>
    <w:rsid w:val="000F745D"/>
    <w:rsid w:val="000F796F"/>
    <w:rsid w:val="00100F69"/>
    <w:rsid w:val="00101B44"/>
    <w:rsid w:val="001025F1"/>
    <w:rsid w:val="00102C46"/>
    <w:rsid w:val="0010305D"/>
    <w:rsid w:val="0010308B"/>
    <w:rsid w:val="0010343B"/>
    <w:rsid w:val="001035D9"/>
    <w:rsid w:val="0010429D"/>
    <w:rsid w:val="00105CA6"/>
    <w:rsid w:val="001068F2"/>
    <w:rsid w:val="00106E17"/>
    <w:rsid w:val="00107CC1"/>
    <w:rsid w:val="00107DF3"/>
    <w:rsid w:val="001104A5"/>
    <w:rsid w:val="0011061E"/>
    <w:rsid w:val="001116E2"/>
    <w:rsid w:val="00112495"/>
    <w:rsid w:val="00112EAF"/>
    <w:rsid w:val="00114C16"/>
    <w:rsid w:val="0011547C"/>
    <w:rsid w:val="00116A7F"/>
    <w:rsid w:val="0011749C"/>
    <w:rsid w:val="001175BE"/>
    <w:rsid w:val="00117AEB"/>
    <w:rsid w:val="00117C7F"/>
    <w:rsid w:val="00120556"/>
    <w:rsid w:val="00120CE9"/>
    <w:rsid w:val="00120D61"/>
    <w:rsid w:val="00120E82"/>
    <w:rsid w:val="001215F2"/>
    <w:rsid w:val="001224C8"/>
    <w:rsid w:val="001227A5"/>
    <w:rsid w:val="0012298E"/>
    <w:rsid w:val="001230F6"/>
    <w:rsid w:val="001234A0"/>
    <w:rsid w:val="0012351F"/>
    <w:rsid w:val="00123D79"/>
    <w:rsid w:val="00124137"/>
    <w:rsid w:val="001241C4"/>
    <w:rsid w:val="001256B0"/>
    <w:rsid w:val="00125FA4"/>
    <w:rsid w:val="00126127"/>
    <w:rsid w:val="001262F6"/>
    <w:rsid w:val="00126C2A"/>
    <w:rsid w:val="00126E28"/>
    <w:rsid w:val="0012704B"/>
    <w:rsid w:val="0012757B"/>
    <w:rsid w:val="00127DF5"/>
    <w:rsid w:val="001302B4"/>
    <w:rsid w:val="0013085D"/>
    <w:rsid w:val="00131DF5"/>
    <w:rsid w:val="00131EAA"/>
    <w:rsid w:val="0013292E"/>
    <w:rsid w:val="00132B92"/>
    <w:rsid w:val="00132F32"/>
    <w:rsid w:val="00133D7C"/>
    <w:rsid w:val="00133F3C"/>
    <w:rsid w:val="0013452B"/>
    <w:rsid w:val="0013515E"/>
    <w:rsid w:val="001358A9"/>
    <w:rsid w:val="00135EED"/>
    <w:rsid w:val="0013628C"/>
    <w:rsid w:val="001364AB"/>
    <w:rsid w:val="00136FE3"/>
    <w:rsid w:val="00137C22"/>
    <w:rsid w:val="00140589"/>
    <w:rsid w:val="001406D1"/>
    <w:rsid w:val="001411DB"/>
    <w:rsid w:val="00142730"/>
    <w:rsid w:val="00142CE9"/>
    <w:rsid w:val="00142FFD"/>
    <w:rsid w:val="0014321B"/>
    <w:rsid w:val="00144160"/>
    <w:rsid w:val="001442DF"/>
    <w:rsid w:val="00144726"/>
    <w:rsid w:val="00144C16"/>
    <w:rsid w:val="0014507D"/>
    <w:rsid w:val="00145AB3"/>
    <w:rsid w:val="00145F35"/>
    <w:rsid w:val="00146CA0"/>
    <w:rsid w:val="00146FDE"/>
    <w:rsid w:val="001472ED"/>
    <w:rsid w:val="00150901"/>
    <w:rsid w:val="00151349"/>
    <w:rsid w:val="001514D5"/>
    <w:rsid w:val="001516A4"/>
    <w:rsid w:val="001518FE"/>
    <w:rsid w:val="001519B2"/>
    <w:rsid w:val="00151A87"/>
    <w:rsid w:val="001522CE"/>
    <w:rsid w:val="001523EA"/>
    <w:rsid w:val="00152734"/>
    <w:rsid w:val="00152ECB"/>
    <w:rsid w:val="001531A9"/>
    <w:rsid w:val="00153256"/>
    <w:rsid w:val="00153305"/>
    <w:rsid w:val="001534B4"/>
    <w:rsid w:val="001534CF"/>
    <w:rsid w:val="00153640"/>
    <w:rsid w:val="0015389D"/>
    <w:rsid w:val="00153BC6"/>
    <w:rsid w:val="00153C0A"/>
    <w:rsid w:val="00154266"/>
    <w:rsid w:val="0015437B"/>
    <w:rsid w:val="001546CF"/>
    <w:rsid w:val="00154B6C"/>
    <w:rsid w:val="00154EF3"/>
    <w:rsid w:val="00154FC7"/>
    <w:rsid w:val="00154FD1"/>
    <w:rsid w:val="00155F1F"/>
    <w:rsid w:val="00156514"/>
    <w:rsid w:val="001565E0"/>
    <w:rsid w:val="00156BD0"/>
    <w:rsid w:val="00157412"/>
    <w:rsid w:val="00157755"/>
    <w:rsid w:val="0015786B"/>
    <w:rsid w:val="00157A18"/>
    <w:rsid w:val="00157AA2"/>
    <w:rsid w:val="001604E8"/>
    <w:rsid w:val="0016050F"/>
    <w:rsid w:val="00160B65"/>
    <w:rsid w:val="00160DAC"/>
    <w:rsid w:val="0016245A"/>
    <w:rsid w:val="00162876"/>
    <w:rsid w:val="001638D7"/>
    <w:rsid w:val="00163F60"/>
    <w:rsid w:val="001641B9"/>
    <w:rsid w:val="00164669"/>
    <w:rsid w:val="001649E6"/>
    <w:rsid w:val="0016509E"/>
    <w:rsid w:val="00165FE8"/>
    <w:rsid w:val="00166200"/>
    <w:rsid w:val="0016699A"/>
    <w:rsid w:val="0016726B"/>
    <w:rsid w:val="0017045B"/>
    <w:rsid w:val="00170544"/>
    <w:rsid w:val="0017106F"/>
    <w:rsid w:val="001712F1"/>
    <w:rsid w:val="00171933"/>
    <w:rsid w:val="001736F9"/>
    <w:rsid w:val="00174911"/>
    <w:rsid w:val="00174950"/>
    <w:rsid w:val="00174F97"/>
    <w:rsid w:val="001756FA"/>
    <w:rsid w:val="00176C54"/>
    <w:rsid w:val="001771FC"/>
    <w:rsid w:val="00180286"/>
    <w:rsid w:val="0018129C"/>
    <w:rsid w:val="001819DD"/>
    <w:rsid w:val="00182399"/>
    <w:rsid w:val="00182423"/>
    <w:rsid w:val="00182F63"/>
    <w:rsid w:val="00183351"/>
    <w:rsid w:val="00183399"/>
    <w:rsid w:val="00183530"/>
    <w:rsid w:val="00183AB7"/>
    <w:rsid w:val="00183D1C"/>
    <w:rsid w:val="001844AF"/>
    <w:rsid w:val="0018475E"/>
    <w:rsid w:val="001856B3"/>
    <w:rsid w:val="00185ED1"/>
    <w:rsid w:val="00186B52"/>
    <w:rsid w:val="00187296"/>
    <w:rsid w:val="0018783C"/>
    <w:rsid w:val="00187E51"/>
    <w:rsid w:val="0019003E"/>
    <w:rsid w:val="00191236"/>
    <w:rsid w:val="00192661"/>
    <w:rsid w:val="0019386D"/>
    <w:rsid w:val="001940CF"/>
    <w:rsid w:val="00194629"/>
    <w:rsid w:val="00195A3F"/>
    <w:rsid w:val="00195EAA"/>
    <w:rsid w:val="00196BF5"/>
    <w:rsid w:val="001972E5"/>
    <w:rsid w:val="00197508"/>
    <w:rsid w:val="0019778E"/>
    <w:rsid w:val="00197C4C"/>
    <w:rsid w:val="001A076A"/>
    <w:rsid w:val="001A181B"/>
    <w:rsid w:val="001A20F5"/>
    <w:rsid w:val="001A23F7"/>
    <w:rsid w:val="001A2590"/>
    <w:rsid w:val="001A2AD1"/>
    <w:rsid w:val="001A35AB"/>
    <w:rsid w:val="001A3FE7"/>
    <w:rsid w:val="001A4207"/>
    <w:rsid w:val="001A45A3"/>
    <w:rsid w:val="001A4784"/>
    <w:rsid w:val="001A524E"/>
    <w:rsid w:val="001A5C11"/>
    <w:rsid w:val="001A6BB9"/>
    <w:rsid w:val="001A74FC"/>
    <w:rsid w:val="001A76C9"/>
    <w:rsid w:val="001A7A24"/>
    <w:rsid w:val="001A7F92"/>
    <w:rsid w:val="001B0072"/>
    <w:rsid w:val="001B034D"/>
    <w:rsid w:val="001B1004"/>
    <w:rsid w:val="001B1182"/>
    <w:rsid w:val="001B141A"/>
    <w:rsid w:val="001B15BA"/>
    <w:rsid w:val="001B2011"/>
    <w:rsid w:val="001B2180"/>
    <w:rsid w:val="001B23ED"/>
    <w:rsid w:val="001B2D6C"/>
    <w:rsid w:val="001B3CE6"/>
    <w:rsid w:val="001B4000"/>
    <w:rsid w:val="001B4158"/>
    <w:rsid w:val="001B4489"/>
    <w:rsid w:val="001B44C8"/>
    <w:rsid w:val="001B460F"/>
    <w:rsid w:val="001B482C"/>
    <w:rsid w:val="001B4918"/>
    <w:rsid w:val="001B5107"/>
    <w:rsid w:val="001B5210"/>
    <w:rsid w:val="001B5ABB"/>
    <w:rsid w:val="001B5BA2"/>
    <w:rsid w:val="001B6529"/>
    <w:rsid w:val="001B7062"/>
    <w:rsid w:val="001C06BC"/>
    <w:rsid w:val="001C086A"/>
    <w:rsid w:val="001C0B2C"/>
    <w:rsid w:val="001C0C1B"/>
    <w:rsid w:val="001C1277"/>
    <w:rsid w:val="001C1316"/>
    <w:rsid w:val="001C1C55"/>
    <w:rsid w:val="001C1EEF"/>
    <w:rsid w:val="001C2125"/>
    <w:rsid w:val="001C2F95"/>
    <w:rsid w:val="001C30D6"/>
    <w:rsid w:val="001C3509"/>
    <w:rsid w:val="001C3989"/>
    <w:rsid w:val="001C3B92"/>
    <w:rsid w:val="001C4543"/>
    <w:rsid w:val="001C459A"/>
    <w:rsid w:val="001C490F"/>
    <w:rsid w:val="001C52A7"/>
    <w:rsid w:val="001C5D35"/>
    <w:rsid w:val="001C5ED3"/>
    <w:rsid w:val="001C5F8A"/>
    <w:rsid w:val="001C6C37"/>
    <w:rsid w:val="001C6EF1"/>
    <w:rsid w:val="001C702E"/>
    <w:rsid w:val="001C7E5E"/>
    <w:rsid w:val="001D0091"/>
    <w:rsid w:val="001D06A8"/>
    <w:rsid w:val="001D107B"/>
    <w:rsid w:val="001D12BA"/>
    <w:rsid w:val="001D1989"/>
    <w:rsid w:val="001D27F2"/>
    <w:rsid w:val="001D2C5B"/>
    <w:rsid w:val="001D2D93"/>
    <w:rsid w:val="001D39C5"/>
    <w:rsid w:val="001D4429"/>
    <w:rsid w:val="001D445E"/>
    <w:rsid w:val="001D4B50"/>
    <w:rsid w:val="001D546C"/>
    <w:rsid w:val="001D55CF"/>
    <w:rsid w:val="001D568E"/>
    <w:rsid w:val="001D56DA"/>
    <w:rsid w:val="001D58A4"/>
    <w:rsid w:val="001D5DC0"/>
    <w:rsid w:val="001D66D4"/>
    <w:rsid w:val="001D7026"/>
    <w:rsid w:val="001D7347"/>
    <w:rsid w:val="001D75D4"/>
    <w:rsid w:val="001D7646"/>
    <w:rsid w:val="001D77B9"/>
    <w:rsid w:val="001D7F80"/>
    <w:rsid w:val="001E02F9"/>
    <w:rsid w:val="001E0910"/>
    <w:rsid w:val="001E0B9A"/>
    <w:rsid w:val="001E0BD8"/>
    <w:rsid w:val="001E0C30"/>
    <w:rsid w:val="001E0D2A"/>
    <w:rsid w:val="001E1770"/>
    <w:rsid w:val="001E1B78"/>
    <w:rsid w:val="001E2472"/>
    <w:rsid w:val="001E32FF"/>
    <w:rsid w:val="001E33A1"/>
    <w:rsid w:val="001E356D"/>
    <w:rsid w:val="001E38F3"/>
    <w:rsid w:val="001E3E1A"/>
    <w:rsid w:val="001E45BD"/>
    <w:rsid w:val="001E4F8A"/>
    <w:rsid w:val="001E6061"/>
    <w:rsid w:val="001E7ADF"/>
    <w:rsid w:val="001E7DE7"/>
    <w:rsid w:val="001F004E"/>
    <w:rsid w:val="001F022E"/>
    <w:rsid w:val="001F0C22"/>
    <w:rsid w:val="001F0F3E"/>
    <w:rsid w:val="001F1BA2"/>
    <w:rsid w:val="001F1CED"/>
    <w:rsid w:val="001F2D5F"/>
    <w:rsid w:val="001F2F5A"/>
    <w:rsid w:val="001F2FE8"/>
    <w:rsid w:val="001F36BB"/>
    <w:rsid w:val="001F3CBE"/>
    <w:rsid w:val="001F3F18"/>
    <w:rsid w:val="001F407A"/>
    <w:rsid w:val="001F40B6"/>
    <w:rsid w:val="001F4FCC"/>
    <w:rsid w:val="001F550A"/>
    <w:rsid w:val="001F5D0D"/>
    <w:rsid w:val="001F704E"/>
    <w:rsid w:val="001F790E"/>
    <w:rsid w:val="002000E2"/>
    <w:rsid w:val="00200122"/>
    <w:rsid w:val="002006C0"/>
    <w:rsid w:val="00200866"/>
    <w:rsid w:val="00200B5D"/>
    <w:rsid w:val="0020187D"/>
    <w:rsid w:val="00201990"/>
    <w:rsid w:val="002019B9"/>
    <w:rsid w:val="002019CF"/>
    <w:rsid w:val="002024D0"/>
    <w:rsid w:val="0020315E"/>
    <w:rsid w:val="00203B0C"/>
    <w:rsid w:val="00203FC0"/>
    <w:rsid w:val="00204255"/>
    <w:rsid w:val="00204EC0"/>
    <w:rsid w:val="00204EF2"/>
    <w:rsid w:val="0020555B"/>
    <w:rsid w:val="00205A0C"/>
    <w:rsid w:val="00206119"/>
    <w:rsid w:val="002065AC"/>
    <w:rsid w:val="00206B26"/>
    <w:rsid w:val="002071A7"/>
    <w:rsid w:val="002101F2"/>
    <w:rsid w:val="0021038D"/>
    <w:rsid w:val="002105AB"/>
    <w:rsid w:val="00210B2F"/>
    <w:rsid w:val="00211117"/>
    <w:rsid w:val="00211141"/>
    <w:rsid w:val="00211BCB"/>
    <w:rsid w:val="002125F5"/>
    <w:rsid w:val="0021298E"/>
    <w:rsid w:val="00212AD5"/>
    <w:rsid w:val="00212BDE"/>
    <w:rsid w:val="00212C88"/>
    <w:rsid w:val="002139ED"/>
    <w:rsid w:val="00213AE2"/>
    <w:rsid w:val="002142D5"/>
    <w:rsid w:val="002149CC"/>
    <w:rsid w:val="00214A14"/>
    <w:rsid w:val="00215D67"/>
    <w:rsid w:val="00216396"/>
    <w:rsid w:val="002167EE"/>
    <w:rsid w:val="00216C05"/>
    <w:rsid w:val="0021736C"/>
    <w:rsid w:val="002173B6"/>
    <w:rsid w:val="00217AFE"/>
    <w:rsid w:val="00217F27"/>
    <w:rsid w:val="002206C3"/>
    <w:rsid w:val="00220DAA"/>
    <w:rsid w:val="0022225F"/>
    <w:rsid w:val="0022226D"/>
    <w:rsid w:val="0022259E"/>
    <w:rsid w:val="00224081"/>
    <w:rsid w:val="002241DB"/>
    <w:rsid w:val="00224324"/>
    <w:rsid w:val="00224841"/>
    <w:rsid w:val="002248FC"/>
    <w:rsid w:val="00224DCC"/>
    <w:rsid w:val="00225904"/>
    <w:rsid w:val="00226058"/>
    <w:rsid w:val="00226718"/>
    <w:rsid w:val="002267BF"/>
    <w:rsid w:val="002269D5"/>
    <w:rsid w:val="00226ED2"/>
    <w:rsid w:val="0022765F"/>
    <w:rsid w:val="002301A4"/>
    <w:rsid w:val="0023020A"/>
    <w:rsid w:val="00230314"/>
    <w:rsid w:val="00230484"/>
    <w:rsid w:val="0023067A"/>
    <w:rsid w:val="00230A7C"/>
    <w:rsid w:val="00230C3E"/>
    <w:rsid w:val="002316D0"/>
    <w:rsid w:val="00232BED"/>
    <w:rsid w:val="002335CB"/>
    <w:rsid w:val="00233B7F"/>
    <w:rsid w:val="00233DCF"/>
    <w:rsid w:val="00234FE6"/>
    <w:rsid w:val="002350C8"/>
    <w:rsid w:val="00235CC8"/>
    <w:rsid w:val="00236B19"/>
    <w:rsid w:val="00236E8C"/>
    <w:rsid w:val="00237794"/>
    <w:rsid w:val="002377DA"/>
    <w:rsid w:val="002400F2"/>
    <w:rsid w:val="002408DC"/>
    <w:rsid w:val="00240D56"/>
    <w:rsid w:val="002413EC"/>
    <w:rsid w:val="002424E5"/>
    <w:rsid w:val="00243065"/>
    <w:rsid w:val="00243248"/>
    <w:rsid w:val="002432DD"/>
    <w:rsid w:val="00243B52"/>
    <w:rsid w:val="00243D68"/>
    <w:rsid w:val="00244DFE"/>
    <w:rsid w:val="002457EE"/>
    <w:rsid w:val="0024612F"/>
    <w:rsid w:val="00246498"/>
    <w:rsid w:val="002467FF"/>
    <w:rsid w:val="00246E86"/>
    <w:rsid w:val="00247EB7"/>
    <w:rsid w:val="0025025D"/>
    <w:rsid w:val="002505F5"/>
    <w:rsid w:val="0025095E"/>
    <w:rsid w:val="00250D82"/>
    <w:rsid w:val="002514EA"/>
    <w:rsid w:val="00251F1D"/>
    <w:rsid w:val="002521DD"/>
    <w:rsid w:val="00252D7F"/>
    <w:rsid w:val="002537E3"/>
    <w:rsid w:val="0025411E"/>
    <w:rsid w:val="0025440E"/>
    <w:rsid w:val="00254E54"/>
    <w:rsid w:val="002551C7"/>
    <w:rsid w:val="002557F5"/>
    <w:rsid w:val="002573F3"/>
    <w:rsid w:val="0025747B"/>
    <w:rsid w:val="002608AC"/>
    <w:rsid w:val="002618FC"/>
    <w:rsid w:val="0026195E"/>
    <w:rsid w:val="00261AD9"/>
    <w:rsid w:val="00262457"/>
    <w:rsid w:val="002624A9"/>
    <w:rsid w:val="00263231"/>
    <w:rsid w:val="00263533"/>
    <w:rsid w:val="00263632"/>
    <w:rsid w:val="002644B8"/>
    <w:rsid w:val="00265258"/>
    <w:rsid w:val="0026572E"/>
    <w:rsid w:val="002658F2"/>
    <w:rsid w:val="00266147"/>
    <w:rsid w:val="002661A9"/>
    <w:rsid w:val="00267420"/>
    <w:rsid w:val="00267A62"/>
    <w:rsid w:val="00267D6F"/>
    <w:rsid w:val="00267E8A"/>
    <w:rsid w:val="0027066B"/>
    <w:rsid w:val="00272766"/>
    <w:rsid w:val="002728F5"/>
    <w:rsid w:val="002729D7"/>
    <w:rsid w:val="0027319D"/>
    <w:rsid w:val="00273EC5"/>
    <w:rsid w:val="00273FBF"/>
    <w:rsid w:val="00274174"/>
    <w:rsid w:val="002751FB"/>
    <w:rsid w:val="00275705"/>
    <w:rsid w:val="00276C8D"/>
    <w:rsid w:val="00276FEC"/>
    <w:rsid w:val="002777A6"/>
    <w:rsid w:val="00280B51"/>
    <w:rsid w:val="0028147A"/>
    <w:rsid w:val="002815BD"/>
    <w:rsid w:val="00281E54"/>
    <w:rsid w:val="00282362"/>
    <w:rsid w:val="00282516"/>
    <w:rsid w:val="002827D0"/>
    <w:rsid w:val="00282C60"/>
    <w:rsid w:val="002834F5"/>
    <w:rsid w:val="00283C36"/>
    <w:rsid w:val="002846CF"/>
    <w:rsid w:val="00284916"/>
    <w:rsid w:val="00285291"/>
    <w:rsid w:val="0028573E"/>
    <w:rsid w:val="002857A0"/>
    <w:rsid w:val="00285B9F"/>
    <w:rsid w:val="00285EB4"/>
    <w:rsid w:val="00286B77"/>
    <w:rsid w:val="00286D96"/>
    <w:rsid w:val="00287DF1"/>
    <w:rsid w:val="002905B8"/>
    <w:rsid w:val="00290790"/>
    <w:rsid w:val="00291EE4"/>
    <w:rsid w:val="00292774"/>
    <w:rsid w:val="00292890"/>
    <w:rsid w:val="00292B3B"/>
    <w:rsid w:val="00293305"/>
    <w:rsid w:val="00293828"/>
    <w:rsid w:val="002939CC"/>
    <w:rsid w:val="0029548D"/>
    <w:rsid w:val="0029566F"/>
    <w:rsid w:val="00295890"/>
    <w:rsid w:val="00295C6C"/>
    <w:rsid w:val="00295D34"/>
    <w:rsid w:val="002966DD"/>
    <w:rsid w:val="00296758"/>
    <w:rsid w:val="0029682A"/>
    <w:rsid w:val="00296979"/>
    <w:rsid w:val="00296B4D"/>
    <w:rsid w:val="0029760E"/>
    <w:rsid w:val="00297B99"/>
    <w:rsid w:val="002A03B0"/>
    <w:rsid w:val="002A073C"/>
    <w:rsid w:val="002A0C70"/>
    <w:rsid w:val="002A0CED"/>
    <w:rsid w:val="002A109B"/>
    <w:rsid w:val="002A2824"/>
    <w:rsid w:val="002A2CCC"/>
    <w:rsid w:val="002A2DCB"/>
    <w:rsid w:val="002A43D2"/>
    <w:rsid w:val="002A494C"/>
    <w:rsid w:val="002A4A57"/>
    <w:rsid w:val="002A4C1C"/>
    <w:rsid w:val="002A4F23"/>
    <w:rsid w:val="002A53E5"/>
    <w:rsid w:val="002A6776"/>
    <w:rsid w:val="002A6C23"/>
    <w:rsid w:val="002A7C5F"/>
    <w:rsid w:val="002B036F"/>
    <w:rsid w:val="002B1788"/>
    <w:rsid w:val="002B191C"/>
    <w:rsid w:val="002B1E00"/>
    <w:rsid w:val="002B263A"/>
    <w:rsid w:val="002B2B0E"/>
    <w:rsid w:val="002B2DF2"/>
    <w:rsid w:val="002B3B49"/>
    <w:rsid w:val="002B4627"/>
    <w:rsid w:val="002B4ECB"/>
    <w:rsid w:val="002B4F21"/>
    <w:rsid w:val="002B5414"/>
    <w:rsid w:val="002B54EA"/>
    <w:rsid w:val="002B5F4A"/>
    <w:rsid w:val="002B67B2"/>
    <w:rsid w:val="002B7050"/>
    <w:rsid w:val="002B7845"/>
    <w:rsid w:val="002C04D4"/>
    <w:rsid w:val="002C0520"/>
    <w:rsid w:val="002C0878"/>
    <w:rsid w:val="002C110A"/>
    <w:rsid w:val="002C134B"/>
    <w:rsid w:val="002C1572"/>
    <w:rsid w:val="002C1C74"/>
    <w:rsid w:val="002C1E18"/>
    <w:rsid w:val="002C21D0"/>
    <w:rsid w:val="002C221A"/>
    <w:rsid w:val="002C2A1B"/>
    <w:rsid w:val="002C3815"/>
    <w:rsid w:val="002C3C52"/>
    <w:rsid w:val="002C4D3D"/>
    <w:rsid w:val="002C4DE0"/>
    <w:rsid w:val="002C6309"/>
    <w:rsid w:val="002C73A3"/>
    <w:rsid w:val="002C7490"/>
    <w:rsid w:val="002C7E91"/>
    <w:rsid w:val="002D0D32"/>
    <w:rsid w:val="002D0E32"/>
    <w:rsid w:val="002D126E"/>
    <w:rsid w:val="002D168D"/>
    <w:rsid w:val="002D1DB8"/>
    <w:rsid w:val="002D2214"/>
    <w:rsid w:val="002D2414"/>
    <w:rsid w:val="002D2608"/>
    <w:rsid w:val="002D27AB"/>
    <w:rsid w:val="002D2993"/>
    <w:rsid w:val="002D4BE5"/>
    <w:rsid w:val="002D52D3"/>
    <w:rsid w:val="002D55EA"/>
    <w:rsid w:val="002D6A63"/>
    <w:rsid w:val="002D6EFC"/>
    <w:rsid w:val="002D7D82"/>
    <w:rsid w:val="002E0204"/>
    <w:rsid w:val="002E099B"/>
    <w:rsid w:val="002E123D"/>
    <w:rsid w:val="002E1486"/>
    <w:rsid w:val="002E1D0F"/>
    <w:rsid w:val="002E2330"/>
    <w:rsid w:val="002E2484"/>
    <w:rsid w:val="002E2BA3"/>
    <w:rsid w:val="002E2E93"/>
    <w:rsid w:val="002E4AF2"/>
    <w:rsid w:val="002E4B25"/>
    <w:rsid w:val="002E5AD5"/>
    <w:rsid w:val="002E5DB3"/>
    <w:rsid w:val="002E6A45"/>
    <w:rsid w:val="002E71E6"/>
    <w:rsid w:val="002E7574"/>
    <w:rsid w:val="002E77D8"/>
    <w:rsid w:val="002E7D77"/>
    <w:rsid w:val="002E7F3E"/>
    <w:rsid w:val="002F0D02"/>
    <w:rsid w:val="002F0D82"/>
    <w:rsid w:val="002F1115"/>
    <w:rsid w:val="002F12E1"/>
    <w:rsid w:val="002F18DF"/>
    <w:rsid w:val="002F281A"/>
    <w:rsid w:val="002F3298"/>
    <w:rsid w:val="002F3361"/>
    <w:rsid w:val="002F3B98"/>
    <w:rsid w:val="002F3C06"/>
    <w:rsid w:val="002F47C8"/>
    <w:rsid w:val="002F499F"/>
    <w:rsid w:val="002F59B2"/>
    <w:rsid w:val="002F5AD5"/>
    <w:rsid w:val="002F5D49"/>
    <w:rsid w:val="002F62B3"/>
    <w:rsid w:val="002F63B0"/>
    <w:rsid w:val="003001C1"/>
    <w:rsid w:val="00300923"/>
    <w:rsid w:val="00300BBC"/>
    <w:rsid w:val="00300E71"/>
    <w:rsid w:val="003019BD"/>
    <w:rsid w:val="00302664"/>
    <w:rsid w:val="00303122"/>
    <w:rsid w:val="003032F6"/>
    <w:rsid w:val="00303450"/>
    <w:rsid w:val="00303FC0"/>
    <w:rsid w:val="0030432D"/>
    <w:rsid w:val="003047F3"/>
    <w:rsid w:val="00304979"/>
    <w:rsid w:val="00304B6F"/>
    <w:rsid w:val="00305013"/>
    <w:rsid w:val="00305755"/>
    <w:rsid w:val="0030620F"/>
    <w:rsid w:val="00307984"/>
    <w:rsid w:val="00310426"/>
    <w:rsid w:val="003106EE"/>
    <w:rsid w:val="00310A3B"/>
    <w:rsid w:val="00311634"/>
    <w:rsid w:val="003116FC"/>
    <w:rsid w:val="00312A6F"/>
    <w:rsid w:val="00312C5C"/>
    <w:rsid w:val="00312CDF"/>
    <w:rsid w:val="00312E8C"/>
    <w:rsid w:val="003133C9"/>
    <w:rsid w:val="003134E1"/>
    <w:rsid w:val="00314824"/>
    <w:rsid w:val="00314BA9"/>
    <w:rsid w:val="00314C06"/>
    <w:rsid w:val="00314E2A"/>
    <w:rsid w:val="003157DF"/>
    <w:rsid w:val="00315BFF"/>
    <w:rsid w:val="00316050"/>
    <w:rsid w:val="00316075"/>
    <w:rsid w:val="003163F8"/>
    <w:rsid w:val="00316AD4"/>
    <w:rsid w:val="00316B96"/>
    <w:rsid w:val="00317019"/>
    <w:rsid w:val="003174E9"/>
    <w:rsid w:val="00317AC2"/>
    <w:rsid w:val="00317EA0"/>
    <w:rsid w:val="00320514"/>
    <w:rsid w:val="003205C1"/>
    <w:rsid w:val="0032099F"/>
    <w:rsid w:val="003220F8"/>
    <w:rsid w:val="003221E1"/>
    <w:rsid w:val="0032250B"/>
    <w:rsid w:val="00323BCB"/>
    <w:rsid w:val="00323C09"/>
    <w:rsid w:val="00323F7D"/>
    <w:rsid w:val="003243F7"/>
    <w:rsid w:val="00324CD6"/>
    <w:rsid w:val="00324D37"/>
    <w:rsid w:val="00325273"/>
    <w:rsid w:val="00325651"/>
    <w:rsid w:val="00325D11"/>
    <w:rsid w:val="00327B95"/>
    <w:rsid w:val="00327DFE"/>
    <w:rsid w:val="00330A8B"/>
    <w:rsid w:val="00330C77"/>
    <w:rsid w:val="00331182"/>
    <w:rsid w:val="00331207"/>
    <w:rsid w:val="003316F6"/>
    <w:rsid w:val="00331814"/>
    <w:rsid w:val="00331B65"/>
    <w:rsid w:val="00331EC5"/>
    <w:rsid w:val="00332CD8"/>
    <w:rsid w:val="0033343C"/>
    <w:rsid w:val="003336DA"/>
    <w:rsid w:val="0033372F"/>
    <w:rsid w:val="00333F47"/>
    <w:rsid w:val="00334104"/>
    <w:rsid w:val="00334465"/>
    <w:rsid w:val="00335658"/>
    <w:rsid w:val="00335793"/>
    <w:rsid w:val="003358E8"/>
    <w:rsid w:val="00336678"/>
    <w:rsid w:val="003367B3"/>
    <w:rsid w:val="00337758"/>
    <w:rsid w:val="00337C84"/>
    <w:rsid w:val="00340046"/>
    <w:rsid w:val="00340680"/>
    <w:rsid w:val="003411B6"/>
    <w:rsid w:val="00342373"/>
    <w:rsid w:val="00342573"/>
    <w:rsid w:val="00342FD8"/>
    <w:rsid w:val="00343B14"/>
    <w:rsid w:val="00346493"/>
    <w:rsid w:val="00346EA2"/>
    <w:rsid w:val="0034763F"/>
    <w:rsid w:val="00347BE3"/>
    <w:rsid w:val="00347D9E"/>
    <w:rsid w:val="00350E1A"/>
    <w:rsid w:val="00350E74"/>
    <w:rsid w:val="003519E7"/>
    <w:rsid w:val="00351E88"/>
    <w:rsid w:val="00352909"/>
    <w:rsid w:val="00353EEA"/>
    <w:rsid w:val="00354811"/>
    <w:rsid w:val="00355303"/>
    <w:rsid w:val="0035577A"/>
    <w:rsid w:val="00355C3F"/>
    <w:rsid w:val="0035626C"/>
    <w:rsid w:val="003562BC"/>
    <w:rsid w:val="003575A1"/>
    <w:rsid w:val="0035760A"/>
    <w:rsid w:val="003578CF"/>
    <w:rsid w:val="00360251"/>
    <w:rsid w:val="00360D8C"/>
    <w:rsid w:val="00360FE4"/>
    <w:rsid w:val="00361CDE"/>
    <w:rsid w:val="003634B0"/>
    <w:rsid w:val="0036364C"/>
    <w:rsid w:val="0036380A"/>
    <w:rsid w:val="00363A9E"/>
    <w:rsid w:val="00363D3F"/>
    <w:rsid w:val="00365AD3"/>
    <w:rsid w:val="00366CBF"/>
    <w:rsid w:val="00367B66"/>
    <w:rsid w:val="00367D17"/>
    <w:rsid w:val="00370C27"/>
    <w:rsid w:val="00371153"/>
    <w:rsid w:val="003711D0"/>
    <w:rsid w:val="00371552"/>
    <w:rsid w:val="0037161B"/>
    <w:rsid w:val="00372AA8"/>
    <w:rsid w:val="003736EB"/>
    <w:rsid w:val="003737CF"/>
    <w:rsid w:val="00373B14"/>
    <w:rsid w:val="003744A5"/>
    <w:rsid w:val="00374FD5"/>
    <w:rsid w:val="0037534C"/>
    <w:rsid w:val="003760EA"/>
    <w:rsid w:val="003764CA"/>
    <w:rsid w:val="00377402"/>
    <w:rsid w:val="00377A66"/>
    <w:rsid w:val="003803F7"/>
    <w:rsid w:val="00380FC0"/>
    <w:rsid w:val="00381501"/>
    <w:rsid w:val="00381C68"/>
    <w:rsid w:val="00382643"/>
    <w:rsid w:val="00382C10"/>
    <w:rsid w:val="00383180"/>
    <w:rsid w:val="00384027"/>
    <w:rsid w:val="003850E8"/>
    <w:rsid w:val="00385F4C"/>
    <w:rsid w:val="0038633E"/>
    <w:rsid w:val="00386890"/>
    <w:rsid w:val="00386CBC"/>
    <w:rsid w:val="00386E14"/>
    <w:rsid w:val="003879D8"/>
    <w:rsid w:val="003900CA"/>
    <w:rsid w:val="00390260"/>
    <w:rsid w:val="00390C36"/>
    <w:rsid w:val="00390E14"/>
    <w:rsid w:val="003912D9"/>
    <w:rsid w:val="0039231B"/>
    <w:rsid w:val="003925AE"/>
    <w:rsid w:val="003937BA"/>
    <w:rsid w:val="00393837"/>
    <w:rsid w:val="00393A31"/>
    <w:rsid w:val="00393E64"/>
    <w:rsid w:val="00394250"/>
    <w:rsid w:val="0039594A"/>
    <w:rsid w:val="00395A53"/>
    <w:rsid w:val="00396F89"/>
    <w:rsid w:val="00397DA8"/>
    <w:rsid w:val="00397DCA"/>
    <w:rsid w:val="003A190B"/>
    <w:rsid w:val="003A1A36"/>
    <w:rsid w:val="003A1BA1"/>
    <w:rsid w:val="003A2566"/>
    <w:rsid w:val="003A2FD3"/>
    <w:rsid w:val="003A3A0B"/>
    <w:rsid w:val="003A3A82"/>
    <w:rsid w:val="003A3E1E"/>
    <w:rsid w:val="003A455A"/>
    <w:rsid w:val="003A4598"/>
    <w:rsid w:val="003A477E"/>
    <w:rsid w:val="003A4E1C"/>
    <w:rsid w:val="003A51D3"/>
    <w:rsid w:val="003A532C"/>
    <w:rsid w:val="003A5395"/>
    <w:rsid w:val="003A59FD"/>
    <w:rsid w:val="003A5B1F"/>
    <w:rsid w:val="003A606F"/>
    <w:rsid w:val="003A6496"/>
    <w:rsid w:val="003A64AA"/>
    <w:rsid w:val="003A6524"/>
    <w:rsid w:val="003A65D6"/>
    <w:rsid w:val="003A6E3E"/>
    <w:rsid w:val="003A6EB1"/>
    <w:rsid w:val="003A7414"/>
    <w:rsid w:val="003A7BAC"/>
    <w:rsid w:val="003B02CC"/>
    <w:rsid w:val="003B0581"/>
    <w:rsid w:val="003B0970"/>
    <w:rsid w:val="003B0CEC"/>
    <w:rsid w:val="003B1029"/>
    <w:rsid w:val="003B1675"/>
    <w:rsid w:val="003B1690"/>
    <w:rsid w:val="003B16C5"/>
    <w:rsid w:val="003B18AD"/>
    <w:rsid w:val="003B19BB"/>
    <w:rsid w:val="003B1E81"/>
    <w:rsid w:val="003B2FC1"/>
    <w:rsid w:val="003B312A"/>
    <w:rsid w:val="003B314A"/>
    <w:rsid w:val="003B38DA"/>
    <w:rsid w:val="003B3AC5"/>
    <w:rsid w:val="003B3B85"/>
    <w:rsid w:val="003B3F8E"/>
    <w:rsid w:val="003B458A"/>
    <w:rsid w:val="003B4784"/>
    <w:rsid w:val="003B482F"/>
    <w:rsid w:val="003B4C27"/>
    <w:rsid w:val="003B4C72"/>
    <w:rsid w:val="003B51A7"/>
    <w:rsid w:val="003B5989"/>
    <w:rsid w:val="003B5E60"/>
    <w:rsid w:val="003B651F"/>
    <w:rsid w:val="003B654C"/>
    <w:rsid w:val="003B6F1A"/>
    <w:rsid w:val="003B6F5E"/>
    <w:rsid w:val="003B7D5B"/>
    <w:rsid w:val="003C0713"/>
    <w:rsid w:val="003C0787"/>
    <w:rsid w:val="003C07AF"/>
    <w:rsid w:val="003C0A2E"/>
    <w:rsid w:val="003C1393"/>
    <w:rsid w:val="003C17BF"/>
    <w:rsid w:val="003C183C"/>
    <w:rsid w:val="003C28B5"/>
    <w:rsid w:val="003C33D6"/>
    <w:rsid w:val="003C343B"/>
    <w:rsid w:val="003C45A9"/>
    <w:rsid w:val="003C488A"/>
    <w:rsid w:val="003C50B7"/>
    <w:rsid w:val="003C568D"/>
    <w:rsid w:val="003C5786"/>
    <w:rsid w:val="003C59F9"/>
    <w:rsid w:val="003C5EEF"/>
    <w:rsid w:val="003C6295"/>
    <w:rsid w:val="003C6385"/>
    <w:rsid w:val="003C66CB"/>
    <w:rsid w:val="003C71FB"/>
    <w:rsid w:val="003C77FC"/>
    <w:rsid w:val="003C79E8"/>
    <w:rsid w:val="003D068A"/>
    <w:rsid w:val="003D13DF"/>
    <w:rsid w:val="003D15F9"/>
    <w:rsid w:val="003D18B9"/>
    <w:rsid w:val="003D22CF"/>
    <w:rsid w:val="003D3127"/>
    <w:rsid w:val="003D34FF"/>
    <w:rsid w:val="003D374E"/>
    <w:rsid w:val="003D388D"/>
    <w:rsid w:val="003D3A43"/>
    <w:rsid w:val="003D4119"/>
    <w:rsid w:val="003D4741"/>
    <w:rsid w:val="003D52F9"/>
    <w:rsid w:val="003D58BC"/>
    <w:rsid w:val="003D5A67"/>
    <w:rsid w:val="003D5D3E"/>
    <w:rsid w:val="003D6A26"/>
    <w:rsid w:val="003D6BAB"/>
    <w:rsid w:val="003D7507"/>
    <w:rsid w:val="003D76AF"/>
    <w:rsid w:val="003D7FCD"/>
    <w:rsid w:val="003E13A1"/>
    <w:rsid w:val="003E20B0"/>
    <w:rsid w:val="003E20CD"/>
    <w:rsid w:val="003E2158"/>
    <w:rsid w:val="003E2F29"/>
    <w:rsid w:val="003E3675"/>
    <w:rsid w:val="003E37C0"/>
    <w:rsid w:val="003E3DC1"/>
    <w:rsid w:val="003E5FF5"/>
    <w:rsid w:val="003E6327"/>
    <w:rsid w:val="003E7A56"/>
    <w:rsid w:val="003E7CCC"/>
    <w:rsid w:val="003F0F0E"/>
    <w:rsid w:val="003F127C"/>
    <w:rsid w:val="003F165B"/>
    <w:rsid w:val="003F1A4F"/>
    <w:rsid w:val="003F2473"/>
    <w:rsid w:val="003F3D41"/>
    <w:rsid w:val="003F3ECC"/>
    <w:rsid w:val="003F3F0F"/>
    <w:rsid w:val="003F57FE"/>
    <w:rsid w:val="003F59E6"/>
    <w:rsid w:val="003F5FE7"/>
    <w:rsid w:val="003F6F00"/>
    <w:rsid w:val="004006A3"/>
    <w:rsid w:val="0040168A"/>
    <w:rsid w:val="00401C88"/>
    <w:rsid w:val="00401DAC"/>
    <w:rsid w:val="00401E59"/>
    <w:rsid w:val="004022D7"/>
    <w:rsid w:val="00402471"/>
    <w:rsid w:val="0040291C"/>
    <w:rsid w:val="00402966"/>
    <w:rsid w:val="00402CBA"/>
    <w:rsid w:val="004031F0"/>
    <w:rsid w:val="00403337"/>
    <w:rsid w:val="0040408E"/>
    <w:rsid w:val="00404B57"/>
    <w:rsid w:val="00405449"/>
    <w:rsid w:val="004059BB"/>
    <w:rsid w:val="00405F88"/>
    <w:rsid w:val="00406331"/>
    <w:rsid w:val="00406BE5"/>
    <w:rsid w:val="00407149"/>
    <w:rsid w:val="00407471"/>
    <w:rsid w:val="0040759F"/>
    <w:rsid w:val="004078D3"/>
    <w:rsid w:val="00407EF7"/>
    <w:rsid w:val="00407F6F"/>
    <w:rsid w:val="00410B74"/>
    <w:rsid w:val="00411A00"/>
    <w:rsid w:val="004121AF"/>
    <w:rsid w:val="0041234F"/>
    <w:rsid w:val="0041239F"/>
    <w:rsid w:val="00412631"/>
    <w:rsid w:val="00412FF4"/>
    <w:rsid w:val="0041444E"/>
    <w:rsid w:val="00414626"/>
    <w:rsid w:val="0041465B"/>
    <w:rsid w:val="00415246"/>
    <w:rsid w:val="004165FE"/>
    <w:rsid w:val="004173F4"/>
    <w:rsid w:val="00417467"/>
    <w:rsid w:val="00417B94"/>
    <w:rsid w:val="00417E24"/>
    <w:rsid w:val="00417E87"/>
    <w:rsid w:val="00420009"/>
    <w:rsid w:val="0042067E"/>
    <w:rsid w:val="00420BFB"/>
    <w:rsid w:val="00421EEE"/>
    <w:rsid w:val="0042261A"/>
    <w:rsid w:val="00422BDA"/>
    <w:rsid w:val="00423154"/>
    <w:rsid w:val="00424210"/>
    <w:rsid w:val="0042463B"/>
    <w:rsid w:val="00424847"/>
    <w:rsid w:val="00424A2D"/>
    <w:rsid w:val="0042633F"/>
    <w:rsid w:val="00426711"/>
    <w:rsid w:val="0042688C"/>
    <w:rsid w:val="00426AF3"/>
    <w:rsid w:val="00430AB4"/>
    <w:rsid w:val="00431924"/>
    <w:rsid w:val="00431CA9"/>
    <w:rsid w:val="0043212F"/>
    <w:rsid w:val="0043234C"/>
    <w:rsid w:val="004332D7"/>
    <w:rsid w:val="004334D9"/>
    <w:rsid w:val="00433AE6"/>
    <w:rsid w:val="00434E9C"/>
    <w:rsid w:val="004356F7"/>
    <w:rsid w:val="004358C9"/>
    <w:rsid w:val="00435B5E"/>
    <w:rsid w:val="0043680A"/>
    <w:rsid w:val="00436EF9"/>
    <w:rsid w:val="004407F9"/>
    <w:rsid w:val="00441380"/>
    <w:rsid w:val="00441874"/>
    <w:rsid w:val="00441CE6"/>
    <w:rsid w:val="0044264B"/>
    <w:rsid w:val="00442BA2"/>
    <w:rsid w:val="004430BB"/>
    <w:rsid w:val="004439FB"/>
    <w:rsid w:val="00443C2A"/>
    <w:rsid w:val="00443F17"/>
    <w:rsid w:val="004441D5"/>
    <w:rsid w:val="00444A34"/>
    <w:rsid w:val="00445757"/>
    <w:rsid w:val="004458F1"/>
    <w:rsid w:val="004462BF"/>
    <w:rsid w:val="00446413"/>
    <w:rsid w:val="00447306"/>
    <w:rsid w:val="004478AD"/>
    <w:rsid w:val="00447C86"/>
    <w:rsid w:val="0045028A"/>
    <w:rsid w:val="0045071A"/>
    <w:rsid w:val="004507E1"/>
    <w:rsid w:val="00450F31"/>
    <w:rsid w:val="004515A7"/>
    <w:rsid w:val="00451EF8"/>
    <w:rsid w:val="00451FDC"/>
    <w:rsid w:val="00452487"/>
    <w:rsid w:val="00452A5D"/>
    <w:rsid w:val="004530E0"/>
    <w:rsid w:val="00453ABA"/>
    <w:rsid w:val="00453E0C"/>
    <w:rsid w:val="00454427"/>
    <w:rsid w:val="00454EBE"/>
    <w:rsid w:val="00454F34"/>
    <w:rsid w:val="00455009"/>
    <w:rsid w:val="00455E2D"/>
    <w:rsid w:val="00455EAC"/>
    <w:rsid w:val="00455F07"/>
    <w:rsid w:val="00456B3D"/>
    <w:rsid w:val="004575D0"/>
    <w:rsid w:val="004604E1"/>
    <w:rsid w:val="00460C02"/>
    <w:rsid w:val="00460D33"/>
    <w:rsid w:val="00461438"/>
    <w:rsid w:val="004614C2"/>
    <w:rsid w:val="00461CBC"/>
    <w:rsid w:val="00462AA1"/>
    <w:rsid w:val="00462C02"/>
    <w:rsid w:val="004632D8"/>
    <w:rsid w:val="0046331F"/>
    <w:rsid w:val="00463356"/>
    <w:rsid w:val="00464932"/>
    <w:rsid w:val="00464CC3"/>
    <w:rsid w:val="00465651"/>
    <w:rsid w:val="004657B2"/>
    <w:rsid w:val="00465879"/>
    <w:rsid w:val="00465B2D"/>
    <w:rsid w:val="00465CA2"/>
    <w:rsid w:val="00465D83"/>
    <w:rsid w:val="004661B7"/>
    <w:rsid w:val="00466785"/>
    <w:rsid w:val="004671EE"/>
    <w:rsid w:val="00470DA9"/>
    <w:rsid w:val="0047136C"/>
    <w:rsid w:val="004713A9"/>
    <w:rsid w:val="0047167B"/>
    <w:rsid w:val="0047286F"/>
    <w:rsid w:val="00473943"/>
    <w:rsid w:val="00473C61"/>
    <w:rsid w:val="00474004"/>
    <w:rsid w:val="00475324"/>
    <w:rsid w:val="00475AB0"/>
    <w:rsid w:val="00475E3E"/>
    <w:rsid w:val="0047673E"/>
    <w:rsid w:val="00476C2D"/>
    <w:rsid w:val="00476CD4"/>
    <w:rsid w:val="0048052C"/>
    <w:rsid w:val="00480C9A"/>
    <w:rsid w:val="00480CC7"/>
    <w:rsid w:val="004816B0"/>
    <w:rsid w:val="00481EFC"/>
    <w:rsid w:val="00482028"/>
    <w:rsid w:val="00482329"/>
    <w:rsid w:val="004824E2"/>
    <w:rsid w:val="00482666"/>
    <w:rsid w:val="00483598"/>
    <w:rsid w:val="00484157"/>
    <w:rsid w:val="004846FB"/>
    <w:rsid w:val="0048486C"/>
    <w:rsid w:val="00485CFC"/>
    <w:rsid w:val="004866FC"/>
    <w:rsid w:val="004867A9"/>
    <w:rsid w:val="00486907"/>
    <w:rsid w:val="00487138"/>
    <w:rsid w:val="00490E62"/>
    <w:rsid w:val="00491124"/>
    <w:rsid w:val="00491616"/>
    <w:rsid w:val="004919EC"/>
    <w:rsid w:val="004920FE"/>
    <w:rsid w:val="00493BE9"/>
    <w:rsid w:val="00493EBA"/>
    <w:rsid w:val="004948E4"/>
    <w:rsid w:val="00495B78"/>
    <w:rsid w:val="00497487"/>
    <w:rsid w:val="004A081E"/>
    <w:rsid w:val="004A1089"/>
    <w:rsid w:val="004A16E8"/>
    <w:rsid w:val="004A193E"/>
    <w:rsid w:val="004A24C1"/>
    <w:rsid w:val="004A3851"/>
    <w:rsid w:val="004A4122"/>
    <w:rsid w:val="004A4C39"/>
    <w:rsid w:val="004A4EDC"/>
    <w:rsid w:val="004A4FBA"/>
    <w:rsid w:val="004A51A3"/>
    <w:rsid w:val="004A51DA"/>
    <w:rsid w:val="004A59F2"/>
    <w:rsid w:val="004A5CB8"/>
    <w:rsid w:val="004A5FD8"/>
    <w:rsid w:val="004B1027"/>
    <w:rsid w:val="004B1499"/>
    <w:rsid w:val="004B1CC9"/>
    <w:rsid w:val="004B1E7A"/>
    <w:rsid w:val="004B243C"/>
    <w:rsid w:val="004B2E18"/>
    <w:rsid w:val="004B4365"/>
    <w:rsid w:val="004B4772"/>
    <w:rsid w:val="004B5A77"/>
    <w:rsid w:val="004B5AAF"/>
    <w:rsid w:val="004B5B49"/>
    <w:rsid w:val="004B678A"/>
    <w:rsid w:val="004B67B5"/>
    <w:rsid w:val="004B704A"/>
    <w:rsid w:val="004B75EC"/>
    <w:rsid w:val="004B79F6"/>
    <w:rsid w:val="004C0797"/>
    <w:rsid w:val="004C0C0E"/>
    <w:rsid w:val="004C0D72"/>
    <w:rsid w:val="004C1608"/>
    <w:rsid w:val="004C1B08"/>
    <w:rsid w:val="004C1CC8"/>
    <w:rsid w:val="004C2011"/>
    <w:rsid w:val="004C37E5"/>
    <w:rsid w:val="004C3BC3"/>
    <w:rsid w:val="004C5384"/>
    <w:rsid w:val="004C545A"/>
    <w:rsid w:val="004C555F"/>
    <w:rsid w:val="004C5994"/>
    <w:rsid w:val="004C5A2D"/>
    <w:rsid w:val="004C6B7C"/>
    <w:rsid w:val="004C6D46"/>
    <w:rsid w:val="004C6DF8"/>
    <w:rsid w:val="004C75F5"/>
    <w:rsid w:val="004C78AB"/>
    <w:rsid w:val="004D04BB"/>
    <w:rsid w:val="004D118E"/>
    <w:rsid w:val="004D13EB"/>
    <w:rsid w:val="004D1BD0"/>
    <w:rsid w:val="004D1D5A"/>
    <w:rsid w:val="004D1E8C"/>
    <w:rsid w:val="004D1FB2"/>
    <w:rsid w:val="004D23DB"/>
    <w:rsid w:val="004D2681"/>
    <w:rsid w:val="004D2BA8"/>
    <w:rsid w:val="004D34B2"/>
    <w:rsid w:val="004D410C"/>
    <w:rsid w:val="004D47FD"/>
    <w:rsid w:val="004D486B"/>
    <w:rsid w:val="004D4EEB"/>
    <w:rsid w:val="004D5401"/>
    <w:rsid w:val="004D5667"/>
    <w:rsid w:val="004D5B94"/>
    <w:rsid w:val="004D5D81"/>
    <w:rsid w:val="004D6514"/>
    <w:rsid w:val="004D75E9"/>
    <w:rsid w:val="004D7C28"/>
    <w:rsid w:val="004D7D6B"/>
    <w:rsid w:val="004D7E20"/>
    <w:rsid w:val="004E00FB"/>
    <w:rsid w:val="004E035C"/>
    <w:rsid w:val="004E0E79"/>
    <w:rsid w:val="004E12EF"/>
    <w:rsid w:val="004E14A9"/>
    <w:rsid w:val="004E1ECE"/>
    <w:rsid w:val="004E2B3A"/>
    <w:rsid w:val="004E39A7"/>
    <w:rsid w:val="004E3A62"/>
    <w:rsid w:val="004E3E05"/>
    <w:rsid w:val="004E3FE3"/>
    <w:rsid w:val="004E470E"/>
    <w:rsid w:val="004E4C07"/>
    <w:rsid w:val="004E5FC7"/>
    <w:rsid w:val="004E66BC"/>
    <w:rsid w:val="004E67D6"/>
    <w:rsid w:val="004E6E60"/>
    <w:rsid w:val="004E7010"/>
    <w:rsid w:val="004E7635"/>
    <w:rsid w:val="004F0616"/>
    <w:rsid w:val="004F0958"/>
    <w:rsid w:val="004F14A2"/>
    <w:rsid w:val="004F2F07"/>
    <w:rsid w:val="004F3140"/>
    <w:rsid w:val="004F3520"/>
    <w:rsid w:val="004F391B"/>
    <w:rsid w:val="004F39B0"/>
    <w:rsid w:val="004F49B5"/>
    <w:rsid w:val="004F4A4F"/>
    <w:rsid w:val="004F5EB9"/>
    <w:rsid w:val="004F60B1"/>
    <w:rsid w:val="004F6736"/>
    <w:rsid w:val="004F6DFD"/>
    <w:rsid w:val="004F70E0"/>
    <w:rsid w:val="004F78AC"/>
    <w:rsid w:val="0050007B"/>
    <w:rsid w:val="00500084"/>
    <w:rsid w:val="005000CF"/>
    <w:rsid w:val="005004D2"/>
    <w:rsid w:val="00500867"/>
    <w:rsid w:val="0050092C"/>
    <w:rsid w:val="00501612"/>
    <w:rsid w:val="0050198C"/>
    <w:rsid w:val="00502B4A"/>
    <w:rsid w:val="00503812"/>
    <w:rsid w:val="00503835"/>
    <w:rsid w:val="00503B8D"/>
    <w:rsid w:val="00503FE9"/>
    <w:rsid w:val="005045AD"/>
    <w:rsid w:val="00504B9E"/>
    <w:rsid w:val="00504C73"/>
    <w:rsid w:val="00505140"/>
    <w:rsid w:val="00505616"/>
    <w:rsid w:val="005059AD"/>
    <w:rsid w:val="00505FCE"/>
    <w:rsid w:val="005104B9"/>
    <w:rsid w:val="00510917"/>
    <w:rsid w:val="00510C29"/>
    <w:rsid w:val="00511034"/>
    <w:rsid w:val="0051119A"/>
    <w:rsid w:val="0051157B"/>
    <w:rsid w:val="00511DCC"/>
    <w:rsid w:val="00512366"/>
    <w:rsid w:val="00512C3A"/>
    <w:rsid w:val="00513687"/>
    <w:rsid w:val="005139A8"/>
    <w:rsid w:val="00513E7E"/>
    <w:rsid w:val="00513EFE"/>
    <w:rsid w:val="005148E6"/>
    <w:rsid w:val="00514D8C"/>
    <w:rsid w:val="0051520F"/>
    <w:rsid w:val="0051523C"/>
    <w:rsid w:val="00515E1F"/>
    <w:rsid w:val="005169E5"/>
    <w:rsid w:val="005207CE"/>
    <w:rsid w:val="005208C5"/>
    <w:rsid w:val="0052090D"/>
    <w:rsid w:val="005223A9"/>
    <w:rsid w:val="005234E5"/>
    <w:rsid w:val="00524616"/>
    <w:rsid w:val="00525E3A"/>
    <w:rsid w:val="00526C48"/>
    <w:rsid w:val="00526E7A"/>
    <w:rsid w:val="005300B5"/>
    <w:rsid w:val="00530207"/>
    <w:rsid w:val="005302DB"/>
    <w:rsid w:val="0053049C"/>
    <w:rsid w:val="00530899"/>
    <w:rsid w:val="00530936"/>
    <w:rsid w:val="00530EED"/>
    <w:rsid w:val="005311D0"/>
    <w:rsid w:val="005312E9"/>
    <w:rsid w:val="00531822"/>
    <w:rsid w:val="00531C91"/>
    <w:rsid w:val="00531ED0"/>
    <w:rsid w:val="0053236A"/>
    <w:rsid w:val="00532E3F"/>
    <w:rsid w:val="00533AD3"/>
    <w:rsid w:val="00533DFF"/>
    <w:rsid w:val="00534641"/>
    <w:rsid w:val="00534A6A"/>
    <w:rsid w:val="00534CA4"/>
    <w:rsid w:val="0053507B"/>
    <w:rsid w:val="00535766"/>
    <w:rsid w:val="00535B0D"/>
    <w:rsid w:val="00535C73"/>
    <w:rsid w:val="00535FA4"/>
    <w:rsid w:val="0053670C"/>
    <w:rsid w:val="00537284"/>
    <w:rsid w:val="00540899"/>
    <w:rsid w:val="00541856"/>
    <w:rsid w:val="00541D29"/>
    <w:rsid w:val="0054204A"/>
    <w:rsid w:val="005420A1"/>
    <w:rsid w:val="005423A4"/>
    <w:rsid w:val="00543C27"/>
    <w:rsid w:val="00543EB5"/>
    <w:rsid w:val="00544F7D"/>
    <w:rsid w:val="00545778"/>
    <w:rsid w:val="00545D6D"/>
    <w:rsid w:val="00546808"/>
    <w:rsid w:val="00546875"/>
    <w:rsid w:val="00546D16"/>
    <w:rsid w:val="00546ED8"/>
    <w:rsid w:val="00547DDE"/>
    <w:rsid w:val="005501EC"/>
    <w:rsid w:val="00550B84"/>
    <w:rsid w:val="00552511"/>
    <w:rsid w:val="00552EA3"/>
    <w:rsid w:val="00552EC1"/>
    <w:rsid w:val="0055350E"/>
    <w:rsid w:val="00553729"/>
    <w:rsid w:val="00553827"/>
    <w:rsid w:val="00553CF6"/>
    <w:rsid w:val="0055438C"/>
    <w:rsid w:val="00555663"/>
    <w:rsid w:val="005566F6"/>
    <w:rsid w:val="00557799"/>
    <w:rsid w:val="00557996"/>
    <w:rsid w:val="00560884"/>
    <w:rsid w:val="00560EC9"/>
    <w:rsid w:val="00561093"/>
    <w:rsid w:val="00561378"/>
    <w:rsid w:val="00561891"/>
    <w:rsid w:val="00562B08"/>
    <w:rsid w:val="00562CE2"/>
    <w:rsid w:val="005643DE"/>
    <w:rsid w:val="005646F7"/>
    <w:rsid w:val="00564894"/>
    <w:rsid w:val="00564D65"/>
    <w:rsid w:val="00565D25"/>
    <w:rsid w:val="00566850"/>
    <w:rsid w:val="00566A25"/>
    <w:rsid w:val="005708E0"/>
    <w:rsid w:val="005709B7"/>
    <w:rsid w:val="005712CA"/>
    <w:rsid w:val="00571DF7"/>
    <w:rsid w:val="00572373"/>
    <w:rsid w:val="00572433"/>
    <w:rsid w:val="00572653"/>
    <w:rsid w:val="005727C4"/>
    <w:rsid w:val="005728E8"/>
    <w:rsid w:val="00572936"/>
    <w:rsid w:val="0057324C"/>
    <w:rsid w:val="00573725"/>
    <w:rsid w:val="00573DE8"/>
    <w:rsid w:val="0057432A"/>
    <w:rsid w:val="005746DA"/>
    <w:rsid w:val="00574BE6"/>
    <w:rsid w:val="005751FC"/>
    <w:rsid w:val="00575584"/>
    <w:rsid w:val="005758F2"/>
    <w:rsid w:val="005759D1"/>
    <w:rsid w:val="005768B3"/>
    <w:rsid w:val="005769EB"/>
    <w:rsid w:val="00576F89"/>
    <w:rsid w:val="00577D82"/>
    <w:rsid w:val="005806F5"/>
    <w:rsid w:val="00580C1E"/>
    <w:rsid w:val="00580D74"/>
    <w:rsid w:val="00580F39"/>
    <w:rsid w:val="00582715"/>
    <w:rsid w:val="00582909"/>
    <w:rsid w:val="0058333B"/>
    <w:rsid w:val="00583C9F"/>
    <w:rsid w:val="00584784"/>
    <w:rsid w:val="005848D4"/>
    <w:rsid w:val="00584ABA"/>
    <w:rsid w:val="005854A3"/>
    <w:rsid w:val="00586363"/>
    <w:rsid w:val="005879CA"/>
    <w:rsid w:val="00587FBD"/>
    <w:rsid w:val="00590447"/>
    <w:rsid w:val="00590C74"/>
    <w:rsid w:val="00590D95"/>
    <w:rsid w:val="0059108B"/>
    <w:rsid w:val="0059331E"/>
    <w:rsid w:val="005941BE"/>
    <w:rsid w:val="005974FE"/>
    <w:rsid w:val="0059789B"/>
    <w:rsid w:val="005979F0"/>
    <w:rsid w:val="00597EDE"/>
    <w:rsid w:val="005A02C8"/>
    <w:rsid w:val="005A04AB"/>
    <w:rsid w:val="005A18FC"/>
    <w:rsid w:val="005A2206"/>
    <w:rsid w:val="005A2D5D"/>
    <w:rsid w:val="005A3258"/>
    <w:rsid w:val="005A42A1"/>
    <w:rsid w:val="005A4614"/>
    <w:rsid w:val="005A4E01"/>
    <w:rsid w:val="005A4F25"/>
    <w:rsid w:val="005A534D"/>
    <w:rsid w:val="005A59C3"/>
    <w:rsid w:val="005A5EA9"/>
    <w:rsid w:val="005A6907"/>
    <w:rsid w:val="005A779E"/>
    <w:rsid w:val="005A79E9"/>
    <w:rsid w:val="005A7BF2"/>
    <w:rsid w:val="005A7F75"/>
    <w:rsid w:val="005B017E"/>
    <w:rsid w:val="005B108C"/>
    <w:rsid w:val="005B175B"/>
    <w:rsid w:val="005B21B1"/>
    <w:rsid w:val="005B2523"/>
    <w:rsid w:val="005B2C3D"/>
    <w:rsid w:val="005B32E6"/>
    <w:rsid w:val="005B3792"/>
    <w:rsid w:val="005B379A"/>
    <w:rsid w:val="005B411F"/>
    <w:rsid w:val="005B416E"/>
    <w:rsid w:val="005B5C66"/>
    <w:rsid w:val="005B5FC8"/>
    <w:rsid w:val="005B6384"/>
    <w:rsid w:val="005B6A81"/>
    <w:rsid w:val="005B6E98"/>
    <w:rsid w:val="005B7565"/>
    <w:rsid w:val="005B7CC2"/>
    <w:rsid w:val="005B7D96"/>
    <w:rsid w:val="005C0884"/>
    <w:rsid w:val="005C2A85"/>
    <w:rsid w:val="005C31D4"/>
    <w:rsid w:val="005C3882"/>
    <w:rsid w:val="005C42BF"/>
    <w:rsid w:val="005C44AB"/>
    <w:rsid w:val="005C4849"/>
    <w:rsid w:val="005C5089"/>
    <w:rsid w:val="005C5856"/>
    <w:rsid w:val="005C5FED"/>
    <w:rsid w:val="005C6C1F"/>
    <w:rsid w:val="005C6F01"/>
    <w:rsid w:val="005C7A24"/>
    <w:rsid w:val="005C7FC1"/>
    <w:rsid w:val="005D0057"/>
    <w:rsid w:val="005D0792"/>
    <w:rsid w:val="005D310C"/>
    <w:rsid w:val="005D37DE"/>
    <w:rsid w:val="005D3F2D"/>
    <w:rsid w:val="005D45EB"/>
    <w:rsid w:val="005D51D2"/>
    <w:rsid w:val="005D5939"/>
    <w:rsid w:val="005D5EA7"/>
    <w:rsid w:val="005D5ED1"/>
    <w:rsid w:val="005D665C"/>
    <w:rsid w:val="005E00B6"/>
    <w:rsid w:val="005E0736"/>
    <w:rsid w:val="005E0898"/>
    <w:rsid w:val="005E1845"/>
    <w:rsid w:val="005E2992"/>
    <w:rsid w:val="005E37E8"/>
    <w:rsid w:val="005E38F0"/>
    <w:rsid w:val="005E3F84"/>
    <w:rsid w:val="005E495A"/>
    <w:rsid w:val="005E6313"/>
    <w:rsid w:val="005E663E"/>
    <w:rsid w:val="005E7212"/>
    <w:rsid w:val="005E7385"/>
    <w:rsid w:val="005E7771"/>
    <w:rsid w:val="005E7B02"/>
    <w:rsid w:val="005F0176"/>
    <w:rsid w:val="005F0620"/>
    <w:rsid w:val="005F15E1"/>
    <w:rsid w:val="005F1716"/>
    <w:rsid w:val="005F1817"/>
    <w:rsid w:val="005F182D"/>
    <w:rsid w:val="005F1E47"/>
    <w:rsid w:val="005F1F2C"/>
    <w:rsid w:val="005F1FCC"/>
    <w:rsid w:val="005F20BD"/>
    <w:rsid w:val="005F2231"/>
    <w:rsid w:val="005F2EEA"/>
    <w:rsid w:val="005F314E"/>
    <w:rsid w:val="005F370A"/>
    <w:rsid w:val="005F385A"/>
    <w:rsid w:val="005F3FA1"/>
    <w:rsid w:val="005F4072"/>
    <w:rsid w:val="005F49BA"/>
    <w:rsid w:val="005F4BCF"/>
    <w:rsid w:val="005F4C18"/>
    <w:rsid w:val="005F534F"/>
    <w:rsid w:val="005F5805"/>
    <w:rsid w:val="005F6570"/>
    <w:rsid w:val="005F662F"/>
    <w:rsid w:val="005F7235"/>
    <w:rsid w:val="005F7274"/>
    <w:rsid w:val="005F7FCE"/>
    <w:rsid w:val="00600877"/>
    <w:rsid w:val="00600986"/>
    <w:rsid w:val="00600A5B"/>
    <w:rsid w:val="00601822"/>
    <w:rsid w:val="0060216E"/>
    <w:rsid w:val="006021A5"/>
    <w:rsid w:val="006025D7"/>
    <w:rsid w:val="006029E9"/>
    <w:rsid w:val="00602B82"/>
    <w:rsid w:val="00603064"/>
    <w:rsid w:val="00603431"/>
    <w:rsid w:val="006038A2"/>
    <w:rsid w:val="00604962"/>
    <w:rsid w:val="006053F2"/>
    <w:rsid w:val="00607245"/>
    <w:rsid w:val="0060749F"/>
    <w:rsid w:val="00607640"/>
    <w:rsid w:val="00607C97"/>
    <w:rsid w:val="0061018A"/>
    <w:rsid w:val="006108E0"/>
    <w:rsid w:val="00610AE7"/>
    <w:rsid w:val="00610EF4"/>
    <w:rsid w:val="006119CE"/>
    <w:rsid w:val="00612027"/>
    <w:rsid w:val="0061217D"/>
    <w:rsid w:val="006132A7"/>
    <w:rsid w:val="00614A28"/>
    <w:rsid w:val="00614B32"/>
    <w:rsid w:val="00614F75"/>
    <w:rsid w:val="006156A1"/>
    <w:rsid w:val="00615B0F"/>
    <w:rsid w:val="00615B41"/>
    <w:rsid w:val="00615BF3"/>
    <w:rsid w:val="00616066"/>
    <w:rsid w:val="00616303"/>
    <w:rsid w:val="00616825"/>
    <w:rsid w:val="006176A4"/>
    <w:rsid w:val="006204C5"/>
    <w:rsid w:val="00620E68"/>
    <w:rsid w:val="006215FA"/>
    <w:rsid w:val="006218A5"/>
    <w:rsid w:val="00621AC0"/>
    <w:rsid w:val="006220E8"/>
    <w:rsid w:val="006226F7"/>
    <w:rsid w:val="00622701"/>
    <w:rsid w:val="00622753"/>
    <w:rsid w:val="00622AE8"/>
    <w:rsid w:val="00623E6C"/>
    <w:rsid w:val="006247D2"/>
    <w:rsid w:val="00626AA4"/>
    <w:rsid w:val="00626FD7"/>
    <w:rsid w:val="00627796"/>
    <w:rsid w:val="00630454"/>
    <w:rsid w:val="00630C87"/>
    <w:rsid w:val="0063174A"/>
    <w:rsid w:val="00631E2D"/>
    <w:rsid w:val="00632935"/>
    <w:rsid w:val="00632AE9"/>
    <w:rsid w:val="00633BB7"/>
    <w:rsid w:val="00634ED1"/>
    <w:rsid w:val="00635667"/>
    <w:rsid w:val="00635A98"/>
    <w:rsid w:val="00635CFF"/>
    <w:rsid w:val="00635F67"/>
    <w:rsid w:val="00635F70"/>
    <w:rsid w:val="00636377"/>
    <w:rsid w:val="00636B39"/>
    <w:rsid w:val="00637AC7"/>
    <w:rsid w:val="00637F86"/>
    <w:rsid w:val="00641182"/>
    <w:rsid w:val="00641183"/>
    <w:rsid w:val="0064228E"/>
    <w:rsid w:val="0064231B"/>
    <w:rsid w:val="00642AE6"/>
    <w:rsid w:val="00642EBA"/>
    <w:rsid w:val="0064324F"/>
    <w:rsid w:val="006432E2"/>
    <w:rsid w:val="006434E6"/>
    <w:rsid w:val="00643B76"/>
    <w:rsid w:val="00643DB6"/>
    <w:rsid w:val="0064403A"/>
    <w:rsid w:val="00644685"/>
    <w:rsid w:val="00644D48"/>
    <w:rsid w:val="00645CD3"/>
    <w:rsid w:val="006463D7"/>
    <w:rsid w:val="00646569"/>
    <w:rsid w:val="00646581"/>
    <w:rsid w:val="00647570"/>
    <w:rsid w:val="00647779"/>
    <w:rsid w:val="0064780F"/>
    <w:rsid w:val="006479D6"/>
    <w:rsid w:val="00647BDB"/>
    <w:rsid w:val="006501F6"/>
    <w:rsid w:val="0065031E"/>
    <w:rsid w:val="006508EA"/>
    <w:rsid w:val="00650F77"/>
    <w:rsid w:val="00651252"/>
    <w:rsid w:val="00651C64"/>
    <w:rsid w:val="00651CF1"/>
    <w:rsid w:val="00651E35"/>
    <w:rsid w:val="00651EBE"/>
    <w:rsid w:val="006520E1"/>
    <w:rsid w:val="006523C5"/>
    <w:rsid w:val="00652A43"/>
    <w:rsid w:val="006535D9"/>
    <w:rsid w:val="00653E48"/>
    <w:rsid w:val="00654424"/>
    <w:rsid w:val="00655A99"/>
    <w:rsid w:val="00655BF5"/>
    <w:rsid w:val="00655C90"/>
    <w:rsid w:val="00655E31"/>
    <w:rsid w:val="0065684C"/>
    <w:rsid w:val="00656C41"/>
    <w:rsid w:val="00656E08"/>
    <w:rsid w:val="00656F85"/>
    <w:rsid w:val="006577A9"/>
    <w:rsid w:val="0066070D"/>
    <w:rsid w:val="00660888"/>
    <w:rsid w:val="00660F92"/>
    <w:rsid w:val="00661151"/>
    <w:rsid w:val="00661530"/>
    <w:rsid w:val="0066191D"/>
    <w:rsid w:val="0066192F"/>
    <w:rsid w:val="00661A4C"/>
    <w:rsid w:val="00662CBD"/>
    <w:rsid w:val="00662D12"/>
    <w:rsid w:val="0066324E"/>
    <w:rsid w:val="006633BB"/>
    <w:rsid w:val="00663869"/>
    <w:rsid w:val="006638EB"/>
    <w:rsid w:val="00663AD8"/>
    <w:rsid w:val="00663F9F"/>
    <w:rsid w:val="006645D3"/>
    <w:rsid w:val="006653F8"/>
    <w:rsid w:val="00666173"/>
    <w:rsid w:val="0066638D"/>
    <w:rsid w:val="00666C93"/>
    <w:rsid w:val="00666DCF"/>
    <w:rsid w:val="00666F32"/>
    <w:rsid w:val="0066722A"/>
    <w:rsid w:val="00667491"/>
    <w:rsid w:val="00667D5F"/>
    <w:rsid w:val="00667E09"/>
    <w:rsid w:val="00670700"/>
    <w:rsid w:val="00671025"/>
    <w:rsid w:val="0067155F"/>
    <w:rsid w:val="0067192D"/>
    <w:rsid w:val="00671C6C"/>
    <w:rsid w:val="006720D8"/>
    <w:rsid w:val="0067276B"/>
    <w:rsid w:val="00673166"/>
    <w:rsid w:val="0067348F"/>
    <w:rsid w:val="006736A3"/>
    <w:rsid w:val="00673BE1"/>
    <w:rsid w:val="0067461C"/>
    <w:rsid w:val="00674F9F"/>
    <w:rsid w:val="0067503D"/>
    <w:rsid w:val="00676204"/>
    <w:rsid w:val="0067661B"/>
    <w:rsid w:val="00676BA0"/>
    <w:rsid w:val="00676E51"/>
    <w:rsid w:val="00676F49"/>
    <w:rsid w:val="006776F3"/>
    <w:rsid w:val="006800F4"/>
    <w:rsid w:val="00680184"/>
    <w:rsid w:val="006805F0"/>
    <w:rsid w:val="006807B7"/>
    <w:rsid w:val="00680D66"/>
    <w:rsid w:val="00681D38"/>
    <w:rsid w:val="006844D7"/>
    <w:rsid w:val="00684BA3"/>
    <w:rsid w:val="006866B0"/>
    <w:rsid w:val="00686FFD"/>
    <w:rsid w:val="00687057"/>
    <w:rsid w:val="00687529"/>
    <w:rsid w:val="00690026"/>
    <w:rsid w:val="00691C18"/>
    <w:rsid w:val="00691DF8"/>
    <w:rsid w:val="00691EFD"/>
    <w:rsid w:val="00692224"/>
    <w:rsid w:val="00692E7A"/>
    <w:rsid w:val="00693071"/>
    <w:rsid w:val="006935C1"/>
    <w:rsid w:val="006935F8"/>
    <w:rsid w:val="00694EC5"/>
    <w:rsid w:val="00695906"/>
    <w:rsid w:val="00695B65"/>
    <w:rsid w:val="00695B6C"/>
    <w:rsid w:val="006965E0"/>
    <w:rsid w:val="006975B2"/>
    <w:rsid w:val="00697DD6"/>
    <w:rsid w:val="006A195A"/>
    <w:rsid w:val="006A22DF"/>
    <w:rsid w:val="006A32BB"/>
    <w:rsid w:val="006A3346"/>
    <w:rsid w:val="006A3938"/>
    <w:rsid w:val="006A41AD"/>
    <w:rsid w:val="006A4947"/>
    <w:rsid w:val="006A5F32"/>
    <w:rsid w:val="006A675F"/>
    <w:rsid w:val="006A71E3"/>
    <w:rsid w:val="006A733E"/>
    <w:rsid w:val="006A738B"/>
    <w:rsid w:val="006A7706"/>
    <w:rsid w:val="006A793B"/>
    <w:rsid w:val="006B029F"/>
    <w:rsid w:val="006B0981"/>
    <w:rsid w:val="006B1AC9"/>
    <w:rsid w:val="006B1E09"/>
    <w:rsid w:val="006B2380"/>
    <w:rsid w:val="006B29EA"/>
    <w:rsid w:val="006B2BA5"/>
    <w:rsid w:val="006B2D96"/>
    <w:rsid w:val="006B2EC9"/>
    <w:rsid w:val="006B5612"/>
    <w:rsid w:val="006B7302"/>
    <w:rsid w:val="006B75C8"/>
    <w:rsid w:val="006B7A4E"/>
    <w:rsid w:val="006B7E17"/>
    <w:rsid w:val="006C064A"/>
    <w:rsid w:val="006C0CF5"/>
    <w:rsid w:val="006C1420"/>
    <w:rsid w:val="006C2261"/>
    <w:rsid w:val="006C23FA"/>
    <w:rsid w:val="006C3F17"/>
    <w:rsid w:val="006C44BC"/>
    <w:rsid w:val="006C5383"/>
    <w:rsid w:val="006C5470"/>
    <w:rsid w:val="006C54E1"/>
    <w:rsid w:val="006C56CA"/>
    <w:rsid w:val="006C57DA"/>
    <w:rsid w:val="006C6835"/>
    <w:rsid w:val="006C78D0"/>
    <w:rsid w:val="006D061F"/>
    <w:rsid w:val="006D0CB7"/>
    <w:rsid w:val="006D14BB"/>
    <w:rsid w:val="006D15F3"/>
    <w:rsid w:val="006D16DA"/>
    <w:rsid w:val="006D1D68"/>
    <w:rsid w:val="006D1DD3"/>
    <w:rsid w:val="006D24D9"/>
    <w:rsid w:val="006D2542"/>
    <w:rsid w:val="006D276F"/>
    <w:rsid w:val="006D27B0"/>
    <w:rsid w:val="006D336B"/>
    <w:rsid w:val="006D382B"/>
    <w:rsid w:val="006D3926"/>
    <w:rsid w:val="006D3D82"/>
    <w:rsid w:val="006D4458"/>
    <w:rsid w:val="006D471F"/>
    <w:rsid w:val="006D48FE"/>
    <w:rsid w:val="006D52B9"/>
    <w:rsid w:val="006D52BF"/>
    <w:rsid w:val="006D54D3"/>
    <w:rsid w:val="006D61A5"/>
    <w:rsid w:val="006D625F"/>
    <w:rsid w:val="006D676A"/>
    <w:rsid w:val="006D6796"/>
    <w:rsid w:val="006D694B"/>
    <w:rsid w:val="006D6CF7"/>
    <w:rsid w:val="006D7612"/>
    <w:rsid w:val="006D7907"/>
    <w:rsid w:val="006E0249"/>
    <w:rsid w:val="006E0554"/>
    <w:rsid w:val="006E0780"/>
    <w:rsid w:val="006E19A0"/>
    <w:rsid w:val="006E1BB0"/>
    <w:rsid w:val="006E2128"/>
    <w:rsid w:val="006E254F"/>
    <w:rsid w:val="006E27E9"/>
    <w:rsid w:val="006E34A9"/>
    <w:rsid w:val="006E38E5"/>
    <w:rsid w:val="006E3EAF"/>
    <w:rsid w:val="006E40DE"/>
    <w:rsid w:val="006E4ACA"/>
    <w:rsid w:val="006E4D96"/>
    <w:rsid w:val="006E50C6"/>
    <w:rsid w:val="006E5208"/>
    <w:rsid w:val="006E5456"/>
    <w:rsid w:val="006E5548"/>
    <w:rsid w:val="006E588C"/>
    <w:rsid w:val="006E5B5B"/>
    <w:rsid w:val="006E6C92"/>
    <w:rsid w:val="006E6CA8"/>
    <w:rsid w:val="006F0623"/>
    <w:rsid w:val="006F16DD"/>
    <w:rsid w:val="006F1E0F"/>
    <w:rsid w:val="006F2129"/>
    <w:rsid w:val="006F2BAD"/>
    <w:rsid w:val="006F2FD2"/>
    <w:rsid w:val="006F38AE"/>
    <w:rsid w:val="006F4C87"/>
    <w:rsid w:val="006F4E4F"/>
    <w:rsid w:val="006F5B26"/>
    <w:rsid w:val="006F5D02"/>
    <w:rsid w:val="006F605B"/>
    <w:rsid w:val="006F69A0"/>
    <w:rsid w:val="006F6FC1"/>
    <w:rsid w:val="00700226"/>
    <w:rsid w:val="00700421"/>
    <w:rsid w:val="007008E1"/>
    <w:rsid w:val="00700C2B"/>
    <w:rsid w:val="007019EE"/>
    <w:rsid w:val="00701ACB"/>
    <w:rsid w:val="007026B2"/>
    <w:rsid w:val="00702DEF"/>
    <w:rsid w:val="00704296"/>
    <w:rsid w:val="007057F6"/>
    <w:rsid w:val="00706757"/>
    <w:rsid w:val="007067CB"/>
    <w:rsid w:val="00710DB2"/>
    <w:rsid w:val="00711A0D"/>
    <w:rsid w:val="00711C83"/>
    <w:rsid w:val="00711FE7"/>
    <w:rsid w:val="0071287A"/>
    <w:rsid w:val="007131BA"/>
    <w:rsid w:val="00713295"/>
    <w:rsid w:val="007132D7"/>
    <w:rsid w:val="0071330F"/>
    <w:rsid w:val="0071355F"/>
    <w:rsid w:val="00713C4C"/>
    <w:rsid w:val="00714DD4"/>
    <w:rsid w:val="007154A1"/>
    <w:rsid w:val="0071618D"/>
    <w:rsid w:val="007167BE"/>
    <w:rsid w:val="00716EC7"/>
    <w:rsid w:val="00717687"/>
    <w:rsid w:val="00717C4E"/>
    <w:rsid w:val="0072022E"/>
    <w:rsid w:val="007203D5"/>
    <w:rsid w:val="007204BC"/>
    <w:rsid w:val="00720778"/>
    <w:rsid w:val="00720C9D"/>
    <w:rsid w:val="00721319"/>
    <w:rsid w:val="0072133E"/>
    <w:rsid w:val="00721F2A"/>
    <w:rsid w:val="0072210F"/>
    <w:rsid w:val="00722B1E"/>
    <w:rsid w:val="0072378A"/>
    <w:rsid w:val="0072393D"/>
    <w:rsid w:val="00723BB2"/>
    <w:rsid w:val="007241DA"/>
    <w:rsid w:val="007256B8"/>
    <w:rsid w:val="00725CFD"/>
    <w:rsid w:val="00725E81"/>
    <w:rsid w:val="00726450"/>
    <w:rsid w:val="007268C6"/>
    <w:rsid w:val="00726F72"/>
    <w:rsid w:val="007277D6"/>
    <w:rsid w:val="00727BF2"/>
    <w:rsid w:val="00731012"/>
    <w:rsid w:val="00731C13"/>
    <w:rsid w:val="0073237C"/>
    <w:rsid w:val="00732B24"/>
    <w:rsid w:val="00732DDD"/>
    <w:rsid w:val="007338D4"/>
    <w:rsid w:val="00733B15"/>
    <w:rsid w:val="00734396"/>
    <w:rsid w:val="007345BA"/>
    <w:rsid w:val="00734928"/>
    <w:rsid w:val="00734B8F"/>
    <w:rsid w:val="00734D61"/>
    <w:rsid w:val="00734E9A"/>
    <w:rsid w:val="007350A2"/>
    <w:rsid w:val="007350B8"/>
    <w:rsid w:val="00735FB3"/>
    <w:rsid w:val="007364E6"/>
    <w:rsid w:val="00736C7E"/>
    <w:rsid w:val="00736D76"/>
    <w:rsid w:val="00737EA4"/>
    <w:rsid w:val="00737F9F"/>
    <w:rsid w:val="007409D5"/>
    <w:rsid w:val="00741AAC"/>
    <w:rsid w:val="007431F6"/>
    <w:rsid w:val="00743FBD"/>
    <w:rsid w:val="00744124"/>
    <w:rsid w:val="007445F9"/>
    <w:rsid w:val="007449DA"/>
    <w:rsid w:val="00744E56"/>
    <w:rsid w:val="00744E89"/>
    <w:rsid w:val="00745741"/>
    <w:rsid w:val="00745B16"/>
    <w:rsid w:val="00746150"/>
    <w:rsid w:val="007471AF"/>
    <w:rsid w:val="007518C4"/>
    <w:rsid w:val="00752347"/>
    <w:rsid w:val="00752373"/>
    <w:rsid w:val="00753785"/>
    <w:rsid w:val="00753EA6"/>
    <w:rsid w:val="00756950"/>
    <w:rsid w:val="00756AE3"/>
    <w:rsid w:val="007570BD"/>
    <w:rsid w:val="0075765A"/>
    <w:rsid w:val="00757F10"/>
    <w:rsid w:val="007604CE"/>
    <w:rsid w:val="00760710"/>
    <w:rsid w:val="00760A7E"/>
    <w:rsid w:val="00762834"/>
    <w:rsid w:val="007634C3"/>
    <w:rsid w:val="007637D9"/>
    <w:rsid w:val="00763C86"/>
    <w:rsid w:val="00764BB3"/>
    <w:rsid w:val="00764CC6"/>
    <w:rsid w:val="0076501E"/>
    <w:rsid w:val="00766208"/>
    <w:rsid w:val="00766464"/>
    <w:rsid w:val="00766581"/>
    <w:rsid w:val="007677ED"/>
    <w:rsid w:val="00767BB7"/>
    <w:rsid w:val="00770897"/>
    <w:rsid w:val="007708C5"/>
    <w:rsid w:val="00770B52"/>
    <w:rsid w:val="00770F30"/>
    <w:rsid w:val="007711D3"/>
    <w:rsid w:val="00771286"/>
    <w:rsid w:val="00771EAD"/>
    <w:rsid w:val="0077294A"/>
    <w:rsid w:val="00773CF4"/>
    <w:rsid w:val="00773FA0"/>
    <w:rsid w:val="0077432D"/>
    <w:rsid w:val="007752E5"/>
    <w:rsid w:val="00775B21"/>
    <w:rsid w:val="007760C6"/>
    <w:rsid w:val="007771D9"/>
    <w:rsid w:val="0077725C"/>
    <w:rsid w:val="007779EE"/>
    <w:rsid w:val="0078007F"/>
    <w:rsid w:val="0078056B"/>
    <w:rsid w:val="00780D42"/>
    <w:rsid w:val="00780F46"/>
    <w:rsid w:val="00782CEE"/>
    <w:rsid w:val="0078377B"/>
    <w:rsid w:val="007838F3"/>
    <w:rsid w:val="00783AF1"/>
    <w:rsid w:val="007848C1"/>
    <w:rsid w:val="00784A80"/>
    <w:rsid w:val="00784E1F"/>
    <w:rsid w:val="00784F90"/>
    <w:rsid w:val="007850EE"/>
    <w:rsid w:val="007852EB"/>
    <w:rsid w:val="007858C8"/>
    <w:rsid w:val="00785B4A"/>
    <w:rsid w:val="0078689D"/>
    <w:rsid w:val="007870E0"/>
    <w:rsid w:val="00787208"/>
    <w:rsid w:val="0078739F"/>
    <w:rsid w:val="00787982"/>
    <w:rsid w:val="00787AD1"/>
    <w:rsid w:val="007903A4"/>
    <w:rsid w:val="007904B3"/>
    <w:rsid w:val="00790944"/>
    <w:rsid w:val="007911BA"/>
    <w:rsid w:val="00791446"/>
    <w:rsid w:val="00791A1E"/>
    <w:rsid w:val="00791E90"/>
    <w:rsid w:val="00792671"/>
    <w:rsid w:val="00792987"/>
    <w:rsid w:val="0079323C"/>
    <w:rsid w:val="007933C3"/>
    <w:rsid w:val="007937D8"/>
    <w:rsid w:val="0079380D"/>
    <w:rsid w:val="007941AB"/>
    <w:rsid w:val="007942D5"/>
    <w:rsid w:val="0079495A"/>
    <w:rsid w:val="00794BCA"/>
    <w:rsid w:val="00794DB2"/>
    <w:rsid w:val="00796523"/>
    <w:rsid w:val="007977B8"/>
    <w:rsid w:val="00797E55"/>
    <w:rsid w:val="007A03FE"/>
    <w:rsid w:val="007A0964"/>
    <w:rsid w:val="007A12A5"/>
    <w:rsid w:val="007A182B"/>
    <w:rsid w:val="007A1FCE"/>
    <w:rsid w:val="007A2AF5"/>
    <w:rsid w:val="007A2D51"/>
    <w:rsid w:val="007A3660"/>
    <w:rsid w:val="007A3F32"/>
    <w:rsid w:val="007A4044"/>
    <w:rsid w:val="007A477F"/>
    <w:rsid w:val="007A48A4"/>
    <w:rsid w:val="007A4DBE"/>
    <w:rsid w:val="007A4DEE"/>
    <w:rsid w:val="007A5B53"/>
    <w:rsid w:val="007A5F79"/>
    <w:rsid w:val="007A61ED"/>
    <w:rsid w:val="007A62E1"/>
    <w:rsid w:val="007A64CF"/>
    <w:rsid w:val="007A6F09"/>
    <w:rsid w:val="007A7695"/>
    <w:rsid w:val="007B032A"/>
    <w:rsid w:val="007B0515"/>
    <w:rsid w:val="007B0677"/>
    <w:rsid w:val="007B24ED"/>
    <w:rsid w:val="007B29E2"/>
    <w:rsid w:val="007B36DD"/>
    <w:rsid w:val="007B3A31"/>
    <w:rsid w:val="007B3A7A"/>
    <w:rsid w:val="007B3AEC"/>
    <w:rsid w:val="007B3E1C"/>
    <w:rsid w:val="007B4358"/>
    <w:rsid w:val="007B5040"/>
    <w:rsid w:val="007B5358"/>
    <w:rsid w:val="007B58FA"/>
    <w:rsid w:val="007B599F"/>
    <w:rsid w:val="007B72B5"/>
    <w:rsid w:val="007B7849"/>
    <w:rsid w:val="007B7993"/>
    <w:rsid w:val="007B7AE6"/>
    <w:rsid w:val="007C0458"/>
    <w:rsid w:val="007C0D5D"/>
    <w:rsid w:val="007C153C"/>
    <w:rsid w:val="007C1601"/>
    <w:rsid w:val="007C1945"/>
    <w:rsid w:val="007C20B2"/>
    <w:rsid w:val="007C2C18"/>
    <w:rsid w:val="007C2D1B"/>
    <w:rsid w:val="007C31D1"/>
    <w:rsid w:val="007C34C0"/>
    <w:rsid w:val="007C3B4D"/>
    <w:rsid w:val="007C3B4E"/>
    <w:rsid w:val="007C4ED6"/>
    <w:rsid w:val="007C57B5"/>
    <w:rsid w:val="007C645A"/>
    <w:rsid w:val="007C6BF0"/>
    <w:rsid w:val="007C75DF"/>
    <w:rsid w:val="007C7790"/>
    <w:rsid w:val="007C7FC8"/>
    <w:rsid w:val="007D02AC"/>
    <w:rsid w:val="007D0B55"/>
    <w:rsid w:val="007D10EC"/>
    <w:rsid w:val="007D112C"/>
    <w:rsid w:val="007D1381"/>
    <w:rsid w:val="007D1433"/>
    <w:rsid w:val="007D1ECF"/>
    <w:rsid w:val="007D2EB4"/>
    <w:rsid w:val="007D3980"/>
    <w:rsid w:val="007D5349"/>
    <w:rsid w:val="007D549D"/>
    <w:rsid w:val="007D5756"/>
    <w:rsid w:val="007D615E"/>
    <w:rsid w:val="007D6E12"/>
    <w:rsid w:val="007D7C02"/>
    <w:rsid w:val="007E04CF"/>
    <w:rsid w:val="007E0CA6"/>
    <w:rsid w:val="007E0FFA"/>
    <w:rsid w:val="007E1184"/>
    <w:rsid w:val="007E2603"/>
    <w:rsid w:val="007E2C8C"/>
    <w:rsid w:val="007E30E9"/>
    <w:rsid w:val="007E3128"/>
    <w:rsid w:val="007E3607"/>
    <w:rsid w:val="007E3B3C"/>
    <w:rsid w:val="007E4DAB"/>
    <w:rsid w:val="007E58A3"/>
    <w:rsid w:val="007E608D"/>
    <w:rsid w:val="007E69FE"/>
    <w:rsid w:val="007E6B31"/>
    <w:rsid w:val="007E6C62"/>
    <w:rsid w:val="007E6E7C"/>
    <w:rsid w:val="007E6EBA"/>
    <w:rsid w:val="007F026E"/>
    <w:rsid w:val="007F1043"/>
    <w:rsid w:val="007F14C2"/>
    <w:rsid w:val="007F1EFE"/>
    <w:rsid w:val="007F2D07"/>
    <w:rsid w:val="007F3161"/>
    <w:rsid w:val="007F4141"/>
    <w:rsid w:val="007F4305"/>
    <w:rsid w:val="007F4A45"/>
    <w:rsid w:val="007F4AA8"/>
    <w:rsid w:val="007F4FBE"/>
    <w:rsid w:val="007F6B0B"/>
    <w:rsid w:val="007F6EF3"/>
    <w:rsid w:val="007F7211"/>
    <w:rsid w:val="00800E74"/>
    <w:rsid w:val="008019EE"/>
    <w:rsid w:val="00802DA8"/>
    <w:rsid w:val="008036F9"/>
    <w:rsid w:val="0080373B"/>
    <w:rsid w:val="008038C7"/>
    <w:rsid w:val="0080456C"/>
    <w:rsid w:val="00804C69"/>
    <w:rsid w:val="008059BE"/>
    <w:rsid w:val="00805A83"/>
    <w:rsid w:val="00805E95"/>
    <w:rsid w:val="00806343"/>
    <w:rsid w:val="00806DE8"/>
    <w:rsid w:val="00807F31"/>
    <w:rsid w:val="00810F9E"/>
    <w:rsid w:val="008117C6"/>
    <w:rsid w:val="00812A9E"/>
    <w:rsid w:val="00813111"/>
    <w:rsid w:val="008131B0"/>
    <w:rsid w:val="00813A93"/>
    <w:rsid w:val="00813B3C"/>
    <w:rsid w:val="00813DAD"/>
    <w:rsid w:val="008142C4"/>
    <w:rsid w:val="008147A6"/>
    <w:rsid w:val="0081487F"/>
    <w:rsid w:val="00815337"/>
    <w:rsid w:val="008154F6"/>
    <w:rsid w:val="00816259"/>
    <w:rsid w:val="00820D4F"/>
    <w:rsid w:val="008212E7"/>
    <w:rsid w:val="0082168D"/>
    <w:rsid w:val="008216FA"/>
    <w:rsid w:val="00822227"/>
    <w:rsid w:val="00822A0B"/>
    <w:rsid w:val="00822B00"/>
    <w:rsid w:val="00823515"/>
    <w:rsid w:val="0082368C"/>
    <w:rsid w:val="00823D02"/>
    <w:rsid w:val="00825280"/>
    <w:rsid w:val="008263B0"/>
    <w:rsid w:val="008264F7"/>
    <w:rsid w:val="008275F2"/>
    <w:rsid w:val="0082778F"/>
    <w:rsid w:val="0083040C"/>
    <w:rsid w:val="00830872"/>
    <w:rsid w:val="00830B19"/>
    <w:rsid w:val="008314E3"/>
    <w:rsid w:val="00831BC8"/>
    <w:rsid w:val="00831C42"/>
    <w:rsid w:val="00832433"/>
    <w:rsid w:val="00832AE0"/>
    <w:rsid w:val="00832C04"/>
    <w:rsid w:val="00834209"/>
    <w:rsid w:val="008345C5"/>
    <w:rsid w:val="00834800"/>
    <w:rsid w:val="008349B6"/>
    <w:rsid w:val="00834C71"/>
    <w:rsid w:val="00834C8C"/>
    <w:rsid w:val="008355D4"/>
    <w:rsid w:val="0083564B"/>
    <w:rsid w:val="008356D6"/>
    <w:rsid w:val="00836424"/>
    <w:rsid w:val="00836942"/>
    <w:rsid w:val="0084047F"/>
    <w:rsid w:val="008409C5"/>
    <w:rsid w:val="00840CAD"/>
    <w:rsid w:val="00840DE1"/>
    <w:rsid w:val="00840DFA"/>
    <w:rsid w:val="008412C3"/>
    <w:rsid w:val="008422B1"/>
    <w:rsid w:val="008425B6"/>
    <w:rsid w:val="008434F9"/>
    <w:rsid w:val="00843F9C"/>
    <w:rsid w:val="00844E1D"/>
    <w:rsid w:val="0084573A"/>
    <w:rsid w:val="00845D55"/>
    <w:rsid w:val="00846C3D"/>
    <w:rsid w:val="00846CFD"/>
    <w:rsid w:val="00847022"/>
    <w:rsid w:val="00847B8A"/>
    <w:rsid w:val="00847F48"/>
    <w:rsid w:val="00850295"/>
    <w:rsid w:val="008507B4"/>
    <w:rsid w:val="008514A7"/>
    <w:rsid w:val="00851EA0"/>
    <w:rsid w:val="00852000"/>
    <w:rsid w:val="0085238C"/>
    <w:rsid w:val="0085287C"/>
    <w:rsid w:val="00852A36"/>
    <w:rsid w:val="00852EC3"/>
    <w:rsid w:val="00853837"/>
    <w:rsid w:val="00854194"/>
    <w:rsid w:val="008541DD"/>
    <w:rsid w:val="0085443A"/>
    <w:rsid w:val="00854E8C"/>
    <w:rsid w:val="00855095"/>
    <w:rsid w:val="00855520"/>
    <w:rsid w:val="008558EC"/>
    <w:rsid w:val="00856284"/>
    <w:rsid w:val="008571AF"/>
    <w:rsid w:val="00857317"/>
    <w:rsid w:val="008603A4"/>
    <w:rsid w:val="008608F5"/>
    <w:rsid w:val="00860D79"/>
    <w:rsid w:val="00861771"/>
    <w:rsid w:val="00861D8F"/>
    <w:rsid w:val="0086213D"/>
    <w:rsid w:val="00862215"/>
    <w:rsid w:val="008622BD"/>
    <w:rsid w:val="00862925"/>
    <w:rsid w:val="00862EEC"/>
    <w:rsid w:val="008630AF"/>
    <w:rsid w:val="00863C3D"/>
    <w:rsid w:val="00863D52"/>
    <w:rsid w:val="00863D5E"/>
    <w:rsid w:val="00863E7A"/>
    <w:rsid w:val="0086447F"/>
    <w:rsid w:val="00865160"/>
    <w:rsid w:val="008651D3"/>
    <w:rsid w:val="00865BEA"/>
    <w:rsid w:val="008673AC"/>
    <w:rsid w:val="008673E9"/>
    <w:rsid w:val="00867A15"/>
    <w:rsid w:val="00867BC6"/>
    <w:rsid w:val="00867C3B"/>
    <w:rsid w:val="00867FD4"/>
    <w:rsid w:val="00870463"/>
    <w:rsid w:val="00870815"/>
    <w:rsid w:val="00870EAC"/>
    <w:rsid w:val="0087141F"/>
    <w:rsid w:val="008724DF"/>
    <w:rsid w:val="00872670"/>
    <w:rsid w:val="00872E1F"/>
    <w:rsid w:val="00872EE4"/>
    <w:rsid w:val="00874376"/>
    <w:rsid w:val="00874806"/>
    <w:rsid w:val="008748E3"/>
    <w:rsid w:val="00875511"/>
    <w:rsid w:val="00875570"/>
    <w:rsid w:val="00875679"/>
    <w:rsid w:val="008762C7"/>
    <w:rsid w:val="0087767B"/>
    <w:rsid w:val="00877899"/>
    <w:rsid w:val="00877BBC"/>
    <w:rsid w:val="008800DC"/>
    <w:rsid w:val="008811AA"/>
    <w:rsid w:val="00881CBD"/>
    <w:rsid w:val="00881D77"/>
    <w:rsid w:val="00882AE7"/>
    <w:rsid w:val="00882C85"/>
    <w:rsid w:val="00882C97"/>
    <w:rsid w:val="008852B0"/>
    <w:rsid w:val="00885776"/>
    <w:rsid w:val="00885E27"/>
    <w:rsid w:val="00885FF8"/>
    <w:rsid w:val="00886AF2"/>
    <w:rsid w:val="00886AF7"/>
    <w:rsid w:val="0088703B"/>
    <w:rsid w:val="00887B1A"/>
    <w:rsid w:val="008907C7"/>
    <w:rsid w:val="00890DE4"/>
    <w:rsid w:val="0089190D"/>
    <w:rsid w:val="00892585"/>
    <w:rsid w:val="008927C6"/>
    <w:rsid w:val="008928F6"/>
    <w:rsid w:val="008934BD"/>
    <w:rsid w:val="008935BA"/>
    <w:rsid w:val="00893AE7"/>
    <w:rsid w:val="00893E8E"/>
    <w:rsid w:val="008942C8"/>
    <w:rsid w:val="008955DD"/>
    <w:rsid w:val="00895E79"/>
    <w:rsid w:val="00895EB3"/>
    <w:rsid w:val="008961FE"/>
    <w:rsid w:val="0089697A"/>
    <w:rsid w:val="00896D21"/>
    <w:rsid w:val="008972C9"/>
    <w:rsid w:val="00897452"/>
    <w:rsid w:val="00897655"/>
    <w:rsid w:val="00897D3A"/>
    <w:rsid w:val="008A0212"/>
    <w:rsid w:val="008A0BF0"/>
    <w:rsid w:val="008A1E54"/>
    <w:rsid w:val="008A21F0"/>
    <w:rsid w:val="008A23E6"/>
    <w:rsid w:val="008A23ED"/>
    <w:rsid w:val="008A3A43"/>
    <w:rsid w:val="008A3B6F"/>
    <w:rsid w:val="008A3D7A"/>
    <w:rsid w:val="008A3DC1"/>
    <w:rsid w:val="008A452A"/>
    <w:rsid w:val="008A48AD"/>
    <w:rsid w:val="008A493E"/>
    <w:rsid w:val="008A578B"/>
    <w:rsid w:val="008A5CB6"/>
    <w:rsid w:val="008A61F3"/>
    <w:rsid w:val="008A67BF"/>
    <w:rsid w:val="008A7091"/>
    <w:rsid w:val="008A76E8"/>
    <w:rsid w:val="008A7B61"/>
    <w:rsid w:val="008A7DE3"/>
    <w:rsid w:val="008B03F7"/>
    <w:rsid w:val="008B0AF5"/>
    <w:rsid w:val="008B1A56"/>
    <w:rsid w:val="008B1E5E"/>
    <w:rsid w:val="008B23A7"/>
    <w:rsid w:val="008B2654"/>
    <w:rsid w:val="008B2EF5"/>
    <w:rsid w:val="008B3579"/>
    <w:rsid w:val="008B37E5"/>
    <w:rsid w:val="008B383F"/>
    <w:rsid w:val="008B3A87"/>
    <w:rsid w:val="008B3BA6"/>
    <w:rsid w:val="008B3D36"/>
    <w:rsid w:val="008B43EE"/>
    <w:rsid w:val="008B47CD"/>
    <w:rsid w:val="008B5D72"/>
    <w:rsid w:val="008B6DE0"/>
    <w:rsid w:val="008B7205"/>
    <w:rsid w:val="008B7597"/>
    <w:rsid w:val="008B77F2"/>
    <w:rsid w:val="008C1324"/>
    <w:rsid w:val="008C174C"/>
    <w:rsid w:val="008C1E41"/>
    <w:rsid w:val="008C2535"/>
    <w:rsid w:val="008C2D46"/>
    <w:rsid w:val="008C2DC2"/>
    <w:rsid w:val="008C2F4E"/>
    <w:rsid w:val="008C3CB0"/>
    <w:rsid w:val="008C3D8D"/>
    <w:rsid w:val="008C40B9"/>
    <w:rsid w:val="008C4683"/>
    <w:rsid w:val="008C4826"/>
    <w:rsid w:val="008C4E58"/>
    <w:rsid w:val="008C688D"/>
    <w:rsid w:val="008C6C7C"/>
    <w:rsid w:val="008C6F89"/>
    <w:rsid w:val="008C7AFF"/>
    <w:rsid w:val="008D00B2"/>
    <w:rsid w:val="008D0C01"/>
    <w:rsid w:val="008D1572"/>
    <w:rsid w:val="008D1ABE"/>
    <w:rsid w:val="008D2D31"/>
    <w:rsid w:val="008D2ECF"/>
    <w:rsid w:val="008D42EA"/>
    <w:rsid w:val="008D4308"/>
    <w:rsid w:val="008D46BC"/>
    <w:rsid w:val="008D4B25"/>
    <w:rsid w:val="008D5329"/>
    <w:rsid w:val="008D5367"/>
    <w:rsid w:val="008D5AD5"/>
    <w:rsid w:val="008D5BE1"/>
    <w:rsid w:val="008D6930"/>
    <w:rsid w:val="008E0865"/>
    <w:rsid w:val="008E0D43"/>
    <w:rsid w:val="008E1147"/>
    <w:rsid w:val="008E119B"/>
    <w:rsid w:val="008E121D"/>
    <w:rsid w:val="008E216F"/>
    <w:rsid w:val="008E2CA9"/>
    <w:rsid w:val="008E3624"/>
    <w:rsid w:val="008E38FE"/>
    <w:rsid w:val="008E3A78"/>
    <w:rsid w:val="008E4ED8"/>
    <w:rsid w:val="008E4EE9"/>
    <w:rsid w:val="008E57F6"/>
    <w:rsid w:val="008E6021"/>
    <w:rsid w:val="008E6123"/>
    <w:rsid w:val="008E6CC2"/>
    <w:rsid w:val="008E7A1A"/>
    <w:rsid w:val="008F03E4"/>
    <w:rsid w:val="008F16B8"/>
    <w:rsid w:val="008F3A5F"/>
    <w:rsid w:val="008F3D2C"/>
    <w:rsid w:val="008F3E20"/>
    <w:rsid w:val="008F45E1"/>
    <w:rsid w:val="008F5DE7"/>
    <w:rsid w:val="00901027"/>
    <w:rsid w:val="009022BD"/>
    <w:rsid w:val="009025E1"/>
    <w:rsid w:val="00902814"/>
    <w:rsid w:val="00902922"/>
    <w:rsid w:val="00902B61"/>
    <w:rsid w:val="00904E6F"/>
    <w:rsid w:val="0090768E"/>
    <w:rsid w:val="0091130F"/>
    <w:rsid w:val="00911932"/>
    <w:rsid w:val="00911A85"/>
    <w:rsid w:val="00911EAC"/>
    <w:rsid w:val="00911FF6"/>
    <w:rsid w:val="0091208F"/>
    <w:rsid w:val="00912177"/>
    <w:rsid w:val="00912211"/>
    <w:rsid w:val="00912872"/>
    <w:rsid w:val="009128A1"/>
    <w:rsid w:val="009135A4"/>
    <w:rsid w:val="00913B40"/>
    <w:rsid w:val="0091432E"/>
    <w:rsid w:val="00914799"/>
    <w:rsid w:val="00914920"/>
    <w:rsid w:val="00915267"/>
    <w:rsid w:val="0091542D"/>
    <w:rsid w:val="0091559F"/>
    <w:rsid w:val="00915E06"/>
    <w:rsid w:val="009161C4"/>
    <w:rsid w:val="00916743"/>
    <w:rsid w:val="00916F25"/>
    <w:rsid w:val="00917663"/>
    <w:rsid w:val="0091779F"/>
    <w:rsid w:val="0092097A"/>
    <w:rsid w:val="00920C1E"/>
    <w:rsid w:val="00921A92"/>
    <w:rsid w:val="00922FC3"/>
    <w:rsid w:val="00924483"/>
    <w:rsid w:val="0092516E"/>
    <w:rsid w:val="009254AD"/>
    <w:rsid w:val="0092565D"/>
    <w:rsid w:val="00926CED"/>
    <w:rsid w:val="00926EA5"/>
    <w:rsid w:val="0092727A"/>
    <w:rsid w:val="0092733F"/>
    <w:rsid w:val="00930F71"/>
    <w:rsid w:val="009316B3"/>
    <w:rsid w:val="0093203A"/>
    <w:rsid w:val="00932675"/>
    <w:rsid w:val="009326E0"/>
    <w:rsid w:val="00933454"/>
    <w:rsid w:val="0093365D"/>
    <w:rsid w:val="00933DD8"/>
    <w:rsid w:val="00934387"/>
    <w:rsid w:val="00934AC9"/>
    <w:rsid w:val="00935452"/>
    <w:rsid w:val="00936516"/>
    <w:rsid w:val="009367BE"/>
    <w:rsid w:val="00937393"/>
    <w:rsid w:val="009374EC"/>
    <w:rsid w:val="00937DC6"/>
    <w:rsid w:val="00940235"/>
    <w:rsid w:val="00940EC8"/>
    <w:rsid w:val="0094132B"/>
    <w:rsid w:val="009417B4"/>
    <w:rsid w:val="00942BC1"/>
    <w:rsid w:val="00942D4F"/>
    <w:rsid w:val="00942E08"/>
    <w:rsid w:val="00943188"/>
    <w:rsid w:val="009431DF"/>
    <w:rsid w:val="00943CDF"/>
    <w:rsid w:val="00943FCD"/>
    <w:rsid w:val="009448A4"/>
    <w:rsid w:val="00944A26"/>
    <w:rsid w:val="00944C53"/>
    <w:rsid w:val="00945BA7"/>
    <w:rsid w:val="00945DEC"/>
    <w:rsid w:val="009462E9"/>
    <w:rsid w:val="00946355"/>
    <w:rsid w:val="009465E7"/>
    <w:rsid w:val="00946B3C"/>
    <w:rsid w:val="0094700A"/>
    <w:rsid w:val="00947521"/>
    <w:rsid w:val="0094769E"/>
    <w:rsid w:val="00947857"/>
    <w:rsid w:val="0095170E"/>
    <w:rsid w:val="00951E2F"/>
    <w:rsid w:val="009520ED"/>
    <w:rsid w:val="009521E3"/>
    <w:rsid w:val="00952698"/>
    <w:rsid w:val="00952EAF"/>
    <w:rsid w:val="009544CF"/>
    <w:rsid w:val="00954723"/>
    <w:rsid w:val="009548FF"/>
    <w:rsid w:val="00955023"/>
    <w:rsid w:val="009553CE"/>
    <w:rsid w:val="009557CA"/>
    <w:rsid w:val="009561F7"/>
    <w:rsid w:val="009562D4"/>
    <w:rsid w:val="0095671D"/>
    <w:rsid w:val="0095707D"/>
    <w:rsid w:val="00957E4B"/>
    <w:rsid w:val="00960F22"/>
    <w:rsid w:val="00961A1E"/>
    <w:rsid w:val="00961D6A"/>
    <w:rsid w:val="00962860"/>
    <w:rsid w:val="009641DA"/>
    <w:rsid w:val="0096423E"/>
    <w:rsid w:val="00964930"/>
    <w:rsid w:val="00965225"/>
    <w:rsid w:val="00965A9E"/>
    <w:rsid w:val="00965EB2"/>
    <w:rsid w:val="009663DC"/>
    <w:rsid w:val="00967563"/>
    <w:rsid w:val="00967A28"/>
    <w:rsid w:val="00967AE7"/>
    <w:rsid w:val="00967BF7"/>
    <w:rsid w:val="00967C46"/>
    <w:rsid w:val="00971952"/>
    <w:rsid w:val="00971D9F"/>
    <w:rsid w:val="00972275"/>
    <w:rsid w:val="009727A5"/>
    <w:rsid w:val="009732CB"/>
    <w:rsid w:val="009732E8"/>
    <w:rsid w:val="0097343E"/>
    <w:rsid w:val="00973779"/>
    <w:rsid w:val="0097399E"/>
    <w:rsid w:val="00974449"/>
    <w:rsid w:val="009750C3"/>
    <w:rsid w:val="009758B3"/>
    <w:rsid w:val="009760E7"/>
    <w:rsid w:val="00976B59"/>
    <w:rsid w:val="009777CF"/>
    <w:rsid w:val="00977BA6"/>
    <w:rsid w:val="0098227D"/>
    <w:rsid w:val="00982A32"/>
    <w:rsid w:val="00982C93"/>
    <w:rsid w:val="00982D99"/>
    <w:rsid w:val="009838C5"/>
    <w:rsid w:val="00984411"/>
    <w:rsid w:val="009846EA"/>
    <w:rsid w:val="00984B6C"/>
    <w:rsid w:val="00984E27"/>
    <w:rsid w:val="00984E5E"/>
    <w:rsid w:val="00985371"/>
    <w:rsid w:val="00985428"/>
    <w:rsid w:val="00987C77"/>
    <w:rsid w:val="00991F3D"/>
    <w:rsid w:val="00992DFF"/>
    <w:rsid w:val="00993EE8"/>
    <w:rsid w:val="00994BBC"/>
    <w:rsid w:val="009951B1"/>
    <w:rsid w:val="009957E3"/>
    <w:rsid w:val="00996ECA"/>
    <w:rsid w:val="009A20F3"/>
    <w:rsid w:val="009A2233"/>
    <w:rsid w:val="009A22DD"/>
    <w:rsid w:val="009A3485"/>
    <w:rsid w:val="009A3661"/>
    <w:rsid w:val="009A4169"/>
    <w:rsid w:val="009A4212"/>
    <w:rsid w:val="009A4B5C"/>
    <w:rsid w:val="009A59E8"/>
    <w:rsid w:val="009A65BE"/>
    <w:rsid w:val="009B0A82"/>
    <w:rsid w:val="009B0D13"/>
    <w:rsid w:val="009B20BF"/>
    <w:rsid w:val="009B21FD"/>
    <w:rsid w:val="009B24B4"/>
    <w:rsid w:val="009B24D3"/>
    <w:rsid w:val="009B2EC8"/>
    <w:rsid w:val="009B2F1F"/>
    <w:rsid w:val="009B4208"/>
    <w:rsid w:val="009B4950"/>
    <w:rsid w:val="009B4A0A"/>
    <w:rsid w:val="009B506C"/>
    <w:rsid w:val="009B50A5"/>
    <w:rsid w:val="009B5CB6"/>
    <w:rsid w:val="009B5DDE"/>
    <w:rsid w:val="009B6148"/>
    <w:rsid w:val="009B62F3"/>
    <w:rsid w:val="009B6463"/>
    <w:rsid w:val="009B6805"/>
    <w:rsid w:val="009B6896"/>
    <w:rsid w:val="009B69B6"/>
    <w:rsid w:val="009B7CA0"/>
    <w:rsid w:val="009C2838"/>
    <w:rsid w:val="009C3B56"/>
    <w:rsid w:val="009C433E"/>
    <w:rsid w:val="009C4715"/>
    <w:rsid w:val="009C5C37"/>
    <w:rsid w:val="009C5DCD"/>
    <w:rsid w:val="009C6AF6"/>
    <w:rsid w:val="009C74A2"/>
    <w:rsid w:val="009C7662"/>
    <w:rsid w:val="009C7975"/>
    <w:rsid w:val="009C79D0"/>
    <w:rsid w:val="009D2186"/>
    <w:rsid w:val="009D2861"/>
    <w:rsid w:val="009D3334"/>
    <w:rsid w:val="009D33F5"/>
    <w:rsid w:val="009D3B93"/>
    <w:rsid w:val="009D3B9F"/>
    <w:rsid w:val="009D3D8B"/>
    <w:rsid w:val="009D474D"/>
    <w:rsid w:val="009D47F9"/>
    <w:rsid w:val="009D4C35"/>
    <w:rsid w:val="009D4E97"/>
    <w:rsid w:val="009D5779"/>
    <w:rsid w:val="009E0A29"/>
    <w:rsid w:val="009E10AF"/>
    <w:rsid w:val="009E10C0"/>
    <w:rsid w:val="009E1443"/>
    <w:rsid w:val="009E1E66"/>
    <w:rsid w:val="009E23A3"/>
    <w:rsid w:val="009E33C1"/>
    <w:rsid w:val="009E33CD"/>
    <w:rsid w:val="009E36CE"/>
    <w:rsid w:val="009E4343"/>
    <w:rsid w:val="009E4A14"/>
    <w:rsid w:val="009E50EF"/>
    <w:rsid w:val="009E5277"/>
    <w:rsid w:val="009E5312"/>
    <w:rsid w:val="009E5683"/>
    <w:rsid w:val="009E58D8"/>
    <w:rsid w:val="009E5F5C"/>
    <w:rsid w:val="009E62FF"/>
    <w:rsid w:val="009E643A"/>
    <w:rsid w:val="009E670E"/>
    <w:rsid w:val="009E67C2"/>
    <w:rsid w:val="009E6D9B"/>
    <w:rsid w:val="009E76E4"/>
    <w:rsid w:val="009F02B6"/>
    <w:rsid w:val="009F0416"/>
    <w:rsid w:val="009F100D"/>
    <w:rsid w:val="009F13CE"/>
    <w:rsid w:val="009F15C4"/>
    <w:rsid w:val="009F3CA7"/>
    <w:rsid w:val="009F4016"/>
    <w:rsid w:val="009F4394"/>
    <w:rsid w:val="009F4618"/>
    <w:rsid w:val="009F4849"/>
    <w:rsid w:val="009F4F51"/>
    <w:rsid w:val="009F5631"/>
    <w:rsid w:val="009F6939"/>
    <w:rsid w:val="009F72CB"/>
    <w:rsid w:val="00A0014F"/>
    <w:rsid w:val="00A00443"/>
    <w:rsid w:val="00A00FB5"/>
    <w:rsid w:val="00A01653"/>
    <w:rsid w:val="00A02ACD"/>
    <w:rsid w:val="00A02E29"/>
    <w:rsid w:val="00A03889"/>
    <w:rsid w:val="00A03993"/>
    <w:rsid w:val="00A03B2C"/>
    <w:rsid w:val="00A042D3"/>
    <w:rsid w:val="00A04C51"/>
    <w:rsid w:val="00A04E57"/>
    <w:rsid w:val="00A05B28"/>
    <w:rsid w:val="00A0678B"/>
    <w:rsid w:val="00A069F7"/>
    <w:rsid w:val="00A06D52"/>
    <w:rsid w:val="00A077A3"/>
    <w:rsid w:val="00A07DE1"/>
    <w:rsid w:val="00A07FD8"/>
    <w:rsid w:val="00A1063F"/>
    <w:rsid w:val="00A108FA"/>
    <w:rsid w:val="00A10927"/>
    <w:rsid w:val="00A10A5C"/>
    <w:rsid w:val="00A10CB5"/>
    <w:rsid w:val="00A1191A"/>
    <w:rsid w:val="00A11A04"/>
    <w:rsid w:val="00A11E47"/>
    <w:rsid w:val="00A123D4"/>
    <w:rsid w:val="00A12587"/>
    <w:rsid w:val="00A12A30"/>
    <w:rsid w:val="00A1423B"/>
    <w:rsid w:val="00A14CC5"/>
    <w:rsid w:val="00A15B68"/>
    <w:rsid w:val="00A15E3C"/>
    <w:rsid w:val="00A15FAF"/>
    <w:rsid w:val="00A16A27"/>
    <w:rsid w:val="00A16BF0"/>
    <w:rsid w:val="00A16C9B"/>
    <w:rsid w:val="00A176E4"/>
    <w:rsid w:val="00A17D1C"/>
    <w:rsid w:val="00A20B13"/>
    <w:rsid w:val="00A230B4"/>
    <w:rsid w:val="00A23FA5"/>
    <w:rsid w:val="00A241D3"/>
    <w:rsid w:val="00A2425E"/>
    <w:rsid w:val="00A2533E"/>
    <w:rsid w:val="00A259AB"/>
    <w:rsid w:val="00A25BAE"/>
    <w:rsid w:val="00A2676B"/>
    <w:rsid w:val="00A269F5"/>
    <w:rsid w:val="00A3183D"/>
    <w:rsid w:val="00A32EE9"/>
    <w:rsid w:val="00A33531"/>
    <w:rsid w:val="00A347F4"/>
    <w:rsid w:val="00A350BD"/>
    <w:rsid w:val="00A3573E"/>
    <w:rsid w:val="00A364A1"/>
    <w:rsid w:val="00A37586"/>
    <w:rsid w:val="00A376B2"/>
    <w:rsid w:val="00A377A9"/>
    <w:rsid w:val="00A37804"/>
    <w:rsid w:val="00A37E21"/>
    <w:rsid w:val="00A4017E"/>
    <w:rsid w:val="00A40318"/>
    <w:rsid w:val="00A40429"/>
    <w:rsid w:val="00A407B5"/>
    <w:rsid w:val="00A40EC5"/>
    <w:rsid w:val="00A41427"/>
    <w:rsid w:val="00A41B2E"/>
    <w:rsid w:val="00A41F84"/>
    <w:rsid w:val="00A42061"/>
    <w:rsid w:val="00A42415"/>
    <w:rsid w:val="00A428FE"/>
    <w:rsid w:val="00A43125"/>
    <w:rsid w:val="00A4330F"/>
    <w:rsid w:val="00A43B92"/>
    <w:rsid w:val="00A44DD1"/>
    <w:rsid w:val="00A44E16"/>
    <w:rsid w:val="00A45299"/>
    <w:rsid w:val="00A45576"/>
    <w:rsid w:val="00A456EA"/>
    <w:rsid w:val="00A470FB"/>
    <w:rsid w:val="00A47528"/>
    <w:rsid w:val="00A47946"/>
    <w:rsid w:val="00A47A37"/>
    <w:rsid w:val="00A5051B"/>
    <w:rsid w:val="00A505CB"/>
    <w:rsid w:val="00A506AC"/>
    <w:rsid w:val="00A50D5D"/>
    <w:rsid w:val="00A51B19"/>
    <w:rsid w:val="00A51B6E"/>
    <w:rsid w:val="00A5200F"/>
    <w:rsid w:val="00A52048"/>
    <w:rsid w:val="00A5204D"/>
    <w:rsid w:val="00A530CE"/>
    <w:rsid w:val="00A53A01"/>
    <w:rsid w:val="00A55204"/>
    <w:rsid w:val="00A562C2"/>
    <w:rsid w:val="00A563AD"/>
    <w:rsid w:val="00A56512"/>
    <w:rsid w:val="00A56551"/>
    <w:rsid w:val="00A60466"/>
    <w:rsid w:val="00A607A2"/>
    <w:rsid w:val="00A60FA8"/>
    <w:rsid w:val="00A61FFB"/>
    <w:rsid w:val="00A62036"/>
    <w:rsid w:val="00A625B7"/>
    <w:rsid w:val="00A63ECA"/>
    <w:rsid w:val="00A65571"/>
    <w:rsid w:val="00A66BA0"/>
    <w:rsid w:val="00A66CFE"/>
    <w:rsid w:val="00A66F2F"/>
    <w:rsid w:val="00A66FC9"/>
    <w:rsid w:val="00A6768B"/>
    <w:rsid w:val="00A7078B"/>
    <w:rsid w:val="00A7078D"/>
    <w:rsid w:val="00A70A80"/>
    <w:rsid w:val="00A722DA"/>
    <w:rsid w:val="00A72CD3"/>
    <w:rsid w:val="00A72EBE"/>
    <w:rsid w:val="00A7356C"/>
    <w:rsid w:val="00A7362E"/>
    <w:rsid w:val="00A739E2"/>
    <w:rsid w:val="00A74850"/>
    <w:rsid w:val="00A77787"/>
    <w:rsid w:val="00A80A54"/>
    <w:rsid w:val="00A8104D"/>
    <w:rsid w:val="00A81129"/>
    <w:rsid w:val="00A81136"/>
    <w:rsid w:val="00A81242"/>
    <w:rsid w:val="00A81D67"/>
    <w:rsid w:val="00A81FC3"/>
    <w:rsid w:val="00A822DF"/>
    <w:rsid w:val="00A822ED"/>
    <w:rsid w:val="00A8235E"/>
    <w:rsid w:val="00A82BA2"/>
    <w:rsid w:val="00A82D9A"/>
    <w:rsid w:val="00A83395"/>
    <w:rsid w:val="00A840D5"/>
    <w:rsid w:val="00A8421E"/>
    <w:rsid w:val="00A84CDD"/>
    <w:rsid w:val="00A86162"/>
    <w:rsid w:val="00A86938"/>
    <w:rsid w:val="00A87929"/>
    <w:rsid w:val="00A9006E"/>
    <w:rsid w:val="00A91D6D"/>
    <w:rsid w:val="00A92274"/>
    <w:rsid w:val="00A92404"/>
    <w:rsid w:val="00A927BF"/>
    <w:rsid w:val="00A92DBB"/>
    <w:rsid w:val="00A935BA"/>
    <w:rsid w:val="00A93A22"/>
    <w:rsid w:val="00A93A8B"/>
    <w:rsid w:val="00A93BAF"/>
    <w:rsid w:val="00A9402B"/>
    <w:rsid w:val="00A94384"/>
    <w:rsid w:val="00A944FA"/>
    <w:rsid w:val="00A94CD7"/>
    <w:rsid w:val="00A94DF5"/>
    <w:rsid w:val="00A95641"/>
    <w:rsid w:val="00A9594D"/>
    <w:rsid w:val="00A962D8"/>
    <w:rsid w:val="00A96556"/>
    <w:rsid w:val="00AA0328"/>
    <w:rsid w:val="00AA05D7"/>
    <w:rsid w:val="00AA0EC1"/>
    <w:rsid w:val="00AA25AC"/>
    <w:rsid w:val="00AA274E"/>
    <w:rsid w:val="00AA29F8"/>
    <w:rsid w:val="00AA2A0D"/>
    <w:rsid w:val="00AA3AE9"/>
    <w:rsid w:val="00AA44E8"/>
    <w:rsid w:val="00AA58E8"/>
    <w:rsid w:val="00AA5BB0"/>
    <w:rsid w:val="00AA7449"/>
    <w:rsid w:val="00AA758F"/>
    <w:rsid w:val="00AA761A"/>
    <w:rsid w:val="00AB00C0"/>
    <w:rsid w:val="00AB071A"/>
    <w:rsid w:val="00AB1354"/>
    <w:rsid w:val="00AB19F5"/>
    <w:rsid w:val="00AB25AB"/>
    <w:rsid w:val="00AB2AE3"/>
    <w:rsid w:val="00AB315B"/>
    <w:rsid w:val="00AB3DB0"/>
    <w:rsid w:val="00AB4A9C"/>
    <w:rsid w:val="00AB5437"/>
    <w:rsid w:val="00AB54A6"/>
    <w:rsid w:val="00AB6352"/>
    <w:rsid w:val="00AB75F1"/>
    <w:rsid w:val="00AB7CCE"/>
    <w:rsid w:val="00AB7DD4"/>
    <w:rsid w:val="00AB7F28"/>
    <w:rsid w:val="00AC00A0"/>
    <w:rsid w:val="00AC0844"/>
    <w:rsid w:val="00AC1866"/>
    <w:rsid w:val="00AC1892"/>
    <w:rsid w:val="00AC18BD"/>
    <w:rsid w:val="00AC1AFD"/>
    <w:rsid w:val="00AC3D72"/>
    <w:rsid w:val="00AC4121"/>
    <w:rsid w:val="00AC422A"/>
    <w:rsid w:val="00AC45D7"/>
    <w:rsid w:val="00AC4603"/>
    <w:rsid w:val="00AC4F64"/>
    <w:rsid w:val="00AC54C9"/>
    <w:rsid w:val="00AC5549"/>
    <w:rsid w:val="00AC5771"/>
    <w:rsid w:val="00AD0A98"/>
    <w:rsid w:val="00AD0B5A"/>
    <w:rsid w:val="00AD0DC6"/>
    <w:rsid w:val="00AD25CE"/>
    <w:rsid w:val="00AD380A"/>
    <w:rsid w:val="00AD46B9"/>
    <w:rsid w:val="00AD481A"/>
    <w:rsid w:val="00AD54DC"/>
    <w:rsid w:val="00AD559B"/>
    <w:rsid w:val="00AD5AC6"/>
    <w:rsid w:val="00AD623D"/>
    <w:rsid w:val="00AD7CF4"/>
    <w:rsid w:val="00AE0821"/>
    <w:rsid w:val="00AE09C1"/>
    <w:rsid w:val="00AE16EB"/>
    <w:rsid w:val="00AE176C"/>
    <w:rsid w:val="00AE2082"/>
    <w:rsid w:val="00AE2D43"/>
    <w:rsid w:val="00AE3143"/>
    <w:rsid w:val="00AE32C2"/>
    <w:rsid w:val="00AE334C"/>
    <w:rsid w:val="00AE35A3"/>
    <w:rsid w:val="00AE3635"/>
    <w:rsid w:val="00AE3D39"/>
    <w:rsid w:val="00AE46F6"/>
    <w:rsid w:val="00AE47BA"/>
    <w:rsid w:val="00AE4A8E"/>
    <w:rsid w:val="00AE5209"/>
    <w:rsid w:val="00AE5214"/>
    <w:rsid w:val="00AE56F8"/>
    <w:rsid w:val="00AE6557"/>
    <w:rsid w:val="00AE73CA"/>
    <w:rsid w:val="00AE7736"/>
    <w:rsid w:val="00AE7821"/>
    <w:rsid w:val="00AF1BD4"/>
    <w:rsid w:val="00AF2170"/>
    <w:rsid w:val="00AF2381"/>
    <w:rsid w:val="00AF306B"/>
    <w:rsid w:val="00AF3D4C"/>
    <w:rsid w:val="00AF4226"/>
    <w:rsid w:val="00AF449C"/>
    <w:rsid w:val="00AF4DF8"/>
    <w:rsid w:val="00AF6575"/>
    <w:rsid w:val="00AF6959"/>
    <w:rsid w:val="00AF7A21"/>
    <w:rsid w:val="00AF7D9E"/>
    <w:rsid w:val="00B002B4"/>
    <w:rsid w:val="00B00326"/>
    <w:rsid w:val="00B008A3"/>
    <w:rsid w:val="00B01534"/>
    <w:rsid w:val="00B015F8"/>
    <w:rsid w:val="00B01664"/>
    <w:rsid w:val="00B01D2E"/>
    <w:rsid w:val="00B01F9E"/>
    <w:rsid w:val="00B028E9"/>
    <w:rsid w:val="00B02F36"/>
    <w:rsid w:val="00B037FC"/>
    <w:rsid w:val="00B03E2C"/>
    <w:rsid w:val="00B03F0D"/>
    <w:rsid w:val="00B0434E"/>
    <w:rsid w:val="00B043D3"/>
    <w:rsid w:val="00B04863"/>
    <w:rsid w:val="00B04E27"/>
    <w:rsid w:val="00B0651C"/>
    <w:rsid w:val="00B067CB"/>
    <w:rsid w:val="00B07BC5"/>
    <w:rsid w:val="00B10825"/>
    <w:rsid w:val="00B1148E"/>
    <w:rsid w:val="00B11697"/>
    <w:rsid w:val="00B124F3"/>
    <w:rsid w:val="00B12ABF"/>
    <w:rsid w:val="00B131C4"/>
    <w:rsid w:val="00B14528"/>
    <w:rsid w:val="00B148B0"/>
    <w:rsid w:val="00B14C13"/>
    <w:rsid w:val="00B14E32"/>
    <w:rsid w:val="00B150C2"/>
    <w:rsid w:val="00B15CE3"/>
    <w:rsid w:val="00B15EE7"/>
    <w:rsid w:val="00B161F0"/>
    <w:rsid w:val="00B16278"/>
    <w:rsid w:val="00B21D2E"/>
    <w:rsid w:val="00B21D39"/>
    <w:rsid w:val="00B2207A"/>
    <w:rsid w:val="00B22613"/>
    <w:rsid w:val="00B2287B"/>
    <w:rsid w:val="00B229B6"/>
    <w:rsid w:val="00B24626"/>
    <w:rsid w:val="00B24694"/>
    <w:rsid w:val="00B2482F"/>
    <w:rsid w:val="00B24DF2"/>
    <w:rsid w:val="00B25087"/>
    <w:rsid w:val="00B256EC"/>
    <w:rsid w:val="00B25DC6"/>
    <w:rsid w:val="00B2611B"/>
    <w:rsid w:val="00B27365"/>
    <w:rsid w:val="00B2747F"/>
    <w:rsid w:val="00B302D0"/>
    <w:rsid w:val="00B308F1"/>
    <w:rsid w:val="00B308FD"/>
    <w:rsid w:val="00B30DEA"/>
    <w:rsid w:val="00B31BAB"/>
    <w:rsid w:val="00B31C9C"/>
    <w:rsid w:val="00B32111"/>
    <w:rsid w:val="00B3230C"/>
    <w:rsid w:val="00B32A0F"/>
    <w:rsid w:val="00B33271"/>
    <w:rsid w:val="00B33B48"/>
    <w:rsid w:val="00B340D2"/>
    <w:rsid w:val="00B3444F"/>
    <w:rsid w:val="00B3484B"/>
    <w:rsid w:val="00B35DA0"/>
    <w:rsid w:val="00B362DD"/>
    <w:rsid w:val="00B374EC"/>
    <w:rsid w:val="00B3783B"/>
    <w:rsid w:val="00B379D4"/>
    <w:rsid w:val="00B40382"/>
    <w:rsid w:val="00B40647"/>
    <w:rsid w:val="00B419C0"/>
    <w:rsid w:val="00B41D1B"/>
    <w:rsid w:val="00B420C7"/>
    <w:rsid w:val="00B421B7"/>
    <w:rsid w:val="00B43437"/>
    <w:rsid w:val="00B442AF"/>
    <w:rsid w:val="00B44B92"/>
    <w:rsid w:val="00B45260"/>
    <w:rsid w:val="00B452A1"/>
    <w:rsid w:val="00B452D9"/>
    <w:rsid w:val="00B45772"/>
    <w:rsid w:val="00B45EF3"/>
    <w:rsid w:val="00B46286"/>
    <w:rsid w:val="00B46371"/>
    <w:rsid w:val="00B46C44"/>
    <w:rsid w:val="00B4722A"/>
    <w:rsid w:val="00B4793A"/>
    <w:rsid w:val="00B47FA3"/>
    <w:rsid w:val="00B500DC"/>
    <w:rsid w:val="00B5034B"/>
    <w:rsid w:val="00B5084F"/>
    <w:rsid w:val="00B50887"/>
    <w:rsid w:val="00B509AB"/>
    <w:rsid w:val="00B50CBC"/>
    <w:rsid w:val="00B51191"/>
    <w:rsid w:val="00B51288"/>
    <w:rsid w:val="00B51C4B"/>
    <w:rsid w:val="00B53845"/>
    <w:rsid w:val="00B53E8E"/>
    <w:rsid w:val="00B53EBC"/>
    <w:rsid w:val="00B54D9F"/>
    <w:rsid w:val="00B55179"/>
    <w:rsid w:val="00B56DFA"/>
    <w:rsid w:val="00B56EE4"/>
    <w:rsid w:val="00B57174"/>
    <w:rsid w:val="00B578FE"/>
    <w:rsid w:val="00B57923"/>
    <w:rsid w:val="00B60DEF"/>
    <w:rsid w:val="00B618C0"/>
    <w:rsid w:val="00B61902"/>
    <w:rsid w:val="00B621A3"/>
    <w:rsid w:val="00B62700"/>
    <w:rsid w:val="00B62818"/>
    <w:rsid w:val="00B62870"/>
    <w:rsid w:val="00B62BED"/>
    <w:rsid w:val="00B62DC7"/>
    <w:rsid w:val="00B6310D"/>
    <w:rsid w:val="00B63847"/>
    <w:rsid w:val="00B6400C"/>
    <w:rsid w:val="00B64718"/>
    <w:rsid w:val="00B64B83"/>
    <w:rsid w:val="00B64CBB"/>
    <w:rsid w:val="00B64DF5"/>
    <w:rsid w:val="00B66054"/>
    <w:rsid w:val="00B665F4"/>
    <w:rsid w:val="00B6728C"/>
    <w:rsid w:val="00B70389"/>
    <w:rsid w:val="00B70F3E"/>
    <w:rsid w:val="00B71087"/>
    <w:rsid w:val="00B72A0F"/>
    <w:rsid w:val="00B72E23"/>
    <w:rsid w:val="00B73825"/>
    <w:rsid w:val="00B74360"/>
    <w:rsid w:val="00B749A2"/>
    <w:rsid w:val="00B749D7"/>
    <w:rsid w:val="00B749E2"/>
    <w:rsid w:val="00B74E0D"/>
    <w:rsid w:val="00B771E5"/>
    <w:rsid w:val="00B77766"/>
    <w:rsid w:val="00B80441"/>
    <w:rsid w:val="00B80964"/>
    <w:rsid w:val="00B811C9"/>
    <w:rsid w:val="00B812E6"/>
    <w:rsid w:val="00B817E5"/>
    <w:rsid w:val="00B81A6B"/>
    <w:rsid w:val="00B81A88"/>
    <w:rsid w:val="00B820FB"/>
    <w:rsid w:val="00B824A7"/>
    <w:rsid w:val="00B83337"/>
    <w:rsid w:val="00B83439"/>
    <w:rsid w:val="00B840A3"/>
    <w:rsid w:val="00B854D0"/>
    <w:rsid w:val="00B85602"/>
    <w:rsid w:val="00B860C7"/>
    <w:rsid w:val="00B86356"/>
    <w:rsid w:val="00B86832"/>
    <w:rsid w:val="00B86B2E"/>
    <w:rsid w:val="00B87385"/>
    <w:rsid w:val="00B8753F"/>
    <w:rsid w:val="00B9008F"/>
    <w:rsid w:val="00B904ED"/>
    <w:rsid w:val="00B90EEF"/>
    <w:rsid w:val="00B914F5"/>
    <w:rsid w:val="00B91687"/>
    <w:rsid w:val="00B91CFE"/>
    <w:rsid w:val="00B91E57"/>
    <w:rsid w:val="00B91E66"/>
    <w:rsid w:val="00B92BB8"/>
    <w:rsid w:val="00B92C2B"/>
    <w:rsid w:val="00B92DC7"/>
    <w:rsid w:val="00B92FD1"/>
    <w:rsid w:val="00B9356F"/>
    <w:rsid w:val="00B936A9"/>
    <w:rsid w:val="00B937BC"/>
    <w:rsid w:val="00B94452"/>
    <w:rsid w:val="00B94FA5"/>
    <w:rsid w:val="00B952CF"/>
    <w:rsid w:val="00B962A0"/>
    <w:rsid w:val="00B9664C"/>
    <w:rsid w:val="00B969FE"/>
    <w:rsid w:val="00B96A1B"/>
    <w:rsid w:val="00B96BB1"/>
    <w:rsid w:val="00B97DCF"/>
    <w:rsid w:val="00BA000D"/>
    <w:rsid w:val="00BA0263"/>
    <w:rsid w:val="00BA03DA"/>
    <w:rsid w:val="00BA04EC"/>
    <w:rsid w:val="00BA0694"/>
    <w:rsid w:val="00BA0716"/>
    <w:rsid w:val="00BA0927"/>
    <w:rsid w:val="00BA0CF1"/>
    <w:rsid w:val="00BA11EB"/>
    <w:rsid w:val="00BA142D"/>
    <w:rsid w:val="00BA2B2D"/>
    <w:rsid w:val="00BA3D9E"/>
    <w:rsid w:val="00BA4885"/>
    <w:rsid w:val="00BA4D3C"/>
    <w:rsid w:val="00BA50DB"/>
    <w:rsid w:val="00BA53AD"/>
    <w:rsid w:val="00BA6056"/>
    <w:rsid w:val="00BA7BF0"/>
    <w:rsid w:val="00BA7DA7"/>
    <w:rsid w:val="00BA7DD6"/>
    <w:rsid w:val="00BB0122"/>
    <w:rsid w:val="00BB01C5"/>
    <w:rsid w:val="00BB01ED"/>
    <w:rsid w:val="00BB03E9"/>
    <w:rsid w:val="00BB0D3F"/>
    <w:rsid w:val="00BB1225"/>
    <w:rsid w:val="00BB1432"/>
    <w:rsid w:val="00BB17AE"/>
    <w:rsid w:val="00BB25B6"/>
    <w:rsid w:val="00BB2D65"/>
    <w:rsid w:val="00BB2F17"/>
    <w:rsid w:val="00BB3138"/>
    <w:rsid w:val="00BB3449"/>
    <w:rsid w:val="00BB4B3D"/>
    <w:rsid w:val="00BB4DEE"/>
    <w:rsid w:val="00BB52AD"/>
    <w:rsid w:val="00BB576F"/>
    <w:rsid w:val="00BB5BFC"/>
    <w:rsid w:val="00BB60A5"/>
    <w:rsid w:val="00BB6119"/>
    <w:rsid w:val="00BB64C5"/>
    <w:rsid w:val="00BB6586"/>
    <w:rsid w:val="00BB682C"/>
    <w:rsid w:val="00BB7287"/>
    <w:rsid w:val="00BB784A"/>
    <w:rsid w:val="00BB799D"/>
    <w:rsid w:val="00BB7B90"/>
    <w:rsid w:val="00BB7D69"/>
    <w:rsid w:val="00BB7DDF"/>
    <w:rsid w:val="00BC05E5"/>
    <w:rsid w:val="00BC0C46"/>
    <w:rsid w:val="00BC0EA5"/>
    <w:rsid w:val="00BC12D5"/>
    <w:rsid w:val="00BC16E3"/>
    <w:rsid w:val="00BC1761"/>
    <w:rsid w:val="00BC1A30"/>
    <w:rsid w:val="00BC1C62"/>
    <w:rsid w:val="00BC28D0"/>
    <w:rsid w:val="00BC28D8"/>
    <w:rsid w:val="00BC2D64"/>
    <w:rsid w:val="00BC2E78"/>
    <w:rsid w:val="00BC2F34"/>
    <w:rsid w:val="00BC396E"/>
    <w:rsid w:val="00BC3C4B"/>
    <w:rsid w:val="00BC3FF6"/>
    <w:rsid w:val="00BC4096"/>
    <w:rsid w:val="00BC4E5D"/>
    <w:rsid w:val="00BC5E07"/>
    <w:rsid w:val="00BC614C"/>
    <w:rsid w:val="00BC6160"/>
    <w:rsid w:val="00BC6F99"/>
    <w:rsid w:val="00BC7525"/>
    <w:rsid w:val="00BC7C6E"/>
    <w:rsid w:val="00BD03E4"/>
    <w:rsid w:val="00BD041E"/>
    <w:rsid w:val="00BD0C83"/>
    <w:rsid w:val="00BD16BC"/>
    <w:rsid w:val="00BD16F8"/>
    <w:rsid w:val="00BD1B91"/>
    <w:rsid w:val="00BD1C86"/>
    <w:rsid w:val="00BD24E6"/>
    <w:rsid w:val="00BD2B6D"/>
    <w:rsid w:val="00BD31AD"/>
    <w:rsid w:val="00BD3325"/>
    <w:rsid w:val="00BD46BA"/>
    <w:rsid w:val="00BD4EF4"/>
    <w:rsid w:val="00BD6579"/>
    <w:rsid w:val="00BD6854"/>
    <w:rsid w:val="00BD6CF9"/>
    <w:rsid w:val="00BD72D3"/>
    <w:rsid w:val="00BD76BD"/>
    <w:rsid w:val="00BE0110"/>
    <w:rsid w:val="00BE0123"/>
    <w:rsid w:val="00BE02B1"/>
    <w:rsid w:val="00BE1D04"/>
    <w:rsid w:val="00BE20AD"/>
    <w:rsid w:val="00BE25D7"/>
    <w:rsid w:val="00BE2C51"/>
    <w:rsid w:val="00BE320E"/>
    <w:rsid w:val="00BE3447"/>
    <w:rsid w:val="00BE36CD"/>
    <w:rsid w:val="00BE49BE"/>
    <w:rsid w:val="00BE4C1E"/>
    <w:rsid w:val="00BE4C2B"/>
    <w:rsid w:val="00BE4F36"/>
    <w:rsid w:val="00BE5180"/>
    <w:rsid w:val="00BE5B4D"/>
    <w:rsid w:val="00BE6546"/>
    <w:rsid w:val="00BE6B9F"/>
    <w:rsid w:val="00BE7CBC"/>
    <w:rsid w:val="00BE7E73"/>
    <w:rsid w:val="00BF048B"/>
    <w:rsid w:val="00BF0A22"/>
    <w:rsid w:val="00BF0AE8"/>
    <w:rsid w:val="00BF0E63"/>
    <w:rsid w:val="00BF10AE"/>
    <w:rsid w:val="00BF1B48"/>
    <w:rsid w:val="00BF1FFF"/>
    <w:rsid w:val="00BF26AA"/>
    <w:rsid w:val="00BF26DD"/>
    <w:rsid w:val="00BF2BEC"/>
    <w:rsid w:val="00BF4112"/>
    <w:rsid w:val="00BF44CA"/>
    <w:rsid w:val="00BF4E0A"/>
    <w:rsid w:val="00BF582D"/>
    <w:rsid w:val="00BF5A19"/>
    <w:rsid w:val="00BF5D21"/>
    <w:rsid w:val="00BF690C"/>
    <w:rsid w:val="00BF73F2"/>
    <w:rsid w:val="00C00BCA"/>
    <w:rsid w:val="00C02227"/>
    <w:rsid w:val="00C024B4"/>
    <w:rsid w:val="00C02564"/>
    <w:rsid w:val="00C037F2"/>
    <w:rsid w:val="00C03AD9"/>
    <w:rsid w:val="00C03CED"/>
    <w:rsid w:val="00C0442E"/>
    <w:rsid w:val="00C04AEE"/>
    <w:rsid w:val="00C04D5D"/>
    <w:rsid w:val="00C0507B"/>
    <w:rsid w:val="00C0548E"/>
    <w:rsid w:val="00C05B54"/>
    <w:rsid w:val="00C05ED6"/>
    <w:rsid w:val="00C0603F"/>
    <w:rsid w:val="00C0633E"/>
    <w:rsid w:val="00C070D5"/>
    <w:rsid w:val="00C072FD"/>
    <w:rsid w:val="00C07336"/>
    <w:rsid w:val="00C07BF5"/>
    <w:rsid w:val="00C103DA"/>
    <w:rsid w:val="00C11653"/>
    <w:rsid w:val="00C11685"/>
    <w:rsid w:val="00C1173F"/>
    <w:rsid w:val="00C11C59"/>
    <w:rsid w:val="00C12464"/>
    <w:rsid w:val="00C12554"/>
    <w:rsid w:val="00C13063"/>
    <w:rsid w:val="00C131EF"/>
    <w:rsid w:val="00C1392B"/>
    <w:rsid w:val="00C13E15"/>
    <w:rsid w:val="00C140DC"/>
    <w:rsid w:val="00C1414D"/>
    <w:rsid w:val="00C14D2F"/>
    <w:rsid w:val="00C14FBB"/>
    <w:rsid w:val="00C15325"/>
    <w:rsid w:val="00C163A5"/>
    <w:rsid w:val="00C163BA"/>
    <w:rsid w:val="00C164B6"/>
    <w:rsid w:val="00C16577"/>
    <w:rsid w:val="00C17161"/>
    <w:rsid w:val="00C1723B"/>
    <w:rsid w:val="00C17D2C"/>
    <w:rsid w:val="00C2059F"/>
    <w:rsid w:val="00C2061D"/>
    <w:rsid w:val="00C20A2D"/>
    <w:rsid w:val="00C20F43"/>
    <w:rsid w:val="00C22F44"/>
    <w:rsid w:val="00C23608"/>
    <w:rsid w:val="00C2371E"/>
    <w:rsid w:val="00C23A6A"/>
    <w:rsid w:val="00C23FAB"/>
    <w:rsid w:val="00C24CD3"/>
    <w:rsid w:val="00C256AD"/>
    <w:rsid w:val="00C25B1C"/>
    <w:rsid w:val="00C262DF"/>
    <w:rsid w:val="00C27023"/>
    <w:rsid w:val="00C275A5"/>
    <w:rsid w:val="00C277E4"/>
    <w:rsid w:val="00C278D0"/>
    <w:rsid w:val="00C27B02"/>
    <w:rsid w:val="00C3032E"/>
    <w:rsid w:val="00C30646"/>
    <w:rsid w:val="00C30B0F"/>
    <w:rsid w:val="00C3168D"/>
    <w:rsid w:val="00C31C3B"/>
    <w:rsid w:val="00C31CB0"/>
    <w:rsid w:val="00C320A8"/>
    <w:rsid w:val="00C3259A"/>
    <w:rsid w:val="00C3288E"/>
    <w:rsid w:val="00C33D75"/>
    <w:rsid w:val="00C34C28"/>
    <w:rsid w:val="00C35FC6"/>
    <w:rsid w:val="00C3684B"/>
    <w:rsid w:val="00C36C47"/>
    <w:rsid w:val="00C3734D"/>
    <w:rsid w:val="00C40B56"/>
    <w:rsid w:val="00C41AAE"/>
    <w:rsid w:val="00C41E83"/>
    <w:rsid w:val="00C42085"/>
    <w:rsid w:val="00C421EF"/>
    <w:rsid w:val="00C424D6"/>
    <w:rsid w:val="00C42B82"/>
    <w:rsid w:val="00C43370"/>
    <w:rsid w:val="00C438BA"/>
    <w:rsid w:val="00C43B1F"/>
    <w:rsid w:val="00C4429D"/>
    <w:rsid w:val="00C44828"/>
    <w:rsid w:val="00C448D5"/>
    <w:rsid w:val="00C44BB3"/>
    <w:rsid w:val="00C45862"/>
    <w:rsid w:val="00C46DEF"/>
    <w:rsid w:val="00C46E98"/>
    <w:rsid w:val="00C476D2"/>
    <w:rsid w:val="00C505D5"/>
    <w:rsid w:val="00C5168F"/>
    <w:rsid w:val="00C51944"/>
    <w:rsid w:val="00C524DF"/>
    <w:rsid w:val="00C5338F"/>
    <w:rsid w:val="00C53D00"/>
    <w:rsid w:val="00C53F23"/>
    <w:rsid w:val="00C54245"/>
    <w:rsid w:val="00C568DE"/>
    <w:rsid w:val="00C56E8A"/>
    <w:rsid w:val="00C57010"/>
    <w:rsid w:val="00C57383"/>
    <w:rsid w:val="00C604D9"/>
    <w:rsid w:val="00C60596"/>
    <w:rsid w:val="00C61654"/>
    <w:rsid w:val="00C616B4"/>
    <w:rsid w:val="00C61898"/>
    <w:rsid w:val="00C62673"/>
    <w:rsid w:val="00C62A9A"/>
    <w:rsid w:val="00C62B1C"/>
    <w:rsid w:val="00C6374C"/>
    <w:rsid w:val="00C6381E"/>
    <w:rsid w:val="00C63953"/>
    <w:rsid w:val="00C63EC2"/>
    <w:rsid w:val="00C64082"/>
    <w:rsid w:val="00C6427E"/>
    <w:rsid w:val="00C64616"/>
    <w:rsid w:val="00C64EEB"/>
    <w:rsid w:val="00C66420"/>
    <w:rsid w:val="00C6649D"/>
    <w:rsid w:val="00C66563"/>
    <w:rsid w:val="00C66BB5"/>
    <w:rsid w:val="00C670EB"/>
    <w:rsid w:val="00C70063"/>
    <w:rsid w:val="00C70539"/>
    <w:rsid w:val="00C70929"/>
    <w:rsid w:val="00C70DCE"/>
    <w:rsid w:val="00C70E9E"/>
    <w:rsid w:val="00C70F36"/>
    <w:rsid w:val="00C715A4"/>
    <w:rsid w:val="00C73023"/>
    <w:rsid w:val="00C7305B"/>
    <w:rsid w:val="00C73954"/>
    <w:rsid w:val="00C73A55"/>
    <w:rsid w:val="00C74FD2"/>
    <w:rsid w:val="00C75294"/>
    <w:rsid w:val="00C752D5"/>
    <w:rsid w:val="00C75BB6"/>
    <w:rsid w:val="00C76168"/>
    <w:rsid w:val="00C765D7"/>
    <w:rsid w:val="00C77050"/>
    <w:rsid w:val="00C776E0"/>
    <w:rsid w:val="00C77CFA"/>
    <w:rsid w:val="00C80598"/>
    <w:rsid w:val="00C80BD2"/>
    <w:rsid w:val="00C81345"/>
    <w:rsid w:val="00C81C10"/>
    <w:rsid w:val="00C8387B"/>
    <w:rsid w:val="00C845A7"/>
    <w:rsid w:val="00C84926"/>
    <w:rsid w:val="00C8529E"/>
    <w:rsid w:val="00C8549E"/>
    <w:rsid w:val="00C85AA2"/>
    <w:rsid w:val="00C85F3C"/>
    <w:rsid w:val="00C86053"/>
    <w:rsid w:val="00C86530"/>
    <w:rsid w:val="00C8698B"/>
    <w:rsid w:val="00C874E8"/>
    <w:rsid w:val="00C9033F"/>
    <w:rsid w:val="00C90492"/>
    <w:rsid w:val="00C90A88"/>
    <w:rsid w:val="00C9127D"/>
    <w:rsid w:val="00C9174F"/>
    <w:rsid w:val="00C93530"/>
    <w:rsid w:val="00C93739"/>
    <w:rsid w:val="00C937B7"/>
    <w:rsid w:val="00C93E52"/>
    <w:rsid w:val="00C93ED2"/>
    <w:rsid w:val="00C95720"/>
    <w:rsid w:val="00C95905"/>
    <w:rsid w:val="00C95BDA"/>
    <w:rsid w:val="00C96BE9"/>
    <w:rsid w:val="00C97031"/>
    <w:rsid w:val="00C97280"/>
    <w:rsid w:val="00C974F4"/>
    <w:rsid w:val="00C974FD"/>
    <w:rsid w:val="00C97694"/>
    <w:rsid w:val="00C97760"/>
    <w:rsid w:val="00C979C9"/>
    <w:rsid w:val="00C97DE8"/>
    <w:rsid w:val="00C97E3C"/>
    <w:rsid w:val="00CA06BB"/>
    <w:rsid w:val="00CA0E1E"/>
    <w:rsid w:val="00CA160B"/>
    <w:rsid w:val="00CA16F9"/>
    <w:rsid w:val="00CA1DC3"/>
    <w:rsid w:val="00CA1F08"/>
    <w:rsid w:val="00CA2103"/>
    <w:rsid w:val="00CA26DE"/>
    <w:rsid w:val="00CA399E"/>
    <w:rsid w:val="00CA544E"/>
    <w:rsid w:val="00CA5F6E"/>
    <w:rsid w:val="00CA622C"/>
    <w:rsid w:val="00CA6D5C"/>
    <w:rsid w:val="00CA6DF5"/>
    <w:rsid w:val="00CA7016"/>
    <w:rsid w:val="00CA72B6"/>
    <w:rsid w:val="00CA7318"/>
    <w:rsid w:val="00CA77BD"/>
    <w:rsid w:val="00CB0617"/>
    <w:rsid w:val="00CB0942"/>
    <w:rsid w:val="00CB0BEA"/>
    <w:rsid w:val="00CB1282"/>
    <w:rsid w:val="00CB1A91"/>
    <w:rsid w:val="00CB22BB"/>
    <w:rsid w:val="00CB2EF9"/>
    <w:rsid w:val="00CB3D00"/>
    <w:rsid w:val="00CB4069"/>
    <w:rsid w:val="00CB40EF"/>
    <w:rsid w:val="00CB414F"/>
    <w:rsid w:val="00CB4882"/>
    <w:rsid w:val="00CB524F"/>
    <w:rsid w:val="00CB57D9"/>
    <w:rsid w:val="00CB5903"/>
    <w:rsid w:val="00CB6860"/>
    <w:rsid w:val="00CB6A32"/>
    <w:rsid w:val="00CB6A41"/>
    <w:rsid w:val="00CB6B8C"/>
    <w:rsid w:val="00CB6E56"/>
    <w:rsid w:val="00CB6F75"/>
    <w:rsid w:val="00CB7737"/>
    <w:rsid w:val="00CC00F4"/>
    <w:rsid w:val="00CC0215"/>
    <w:rsid w:val="00CC0555"/>
    <w:rsid w:val="00CC0FD3"/>
    <w:rsid w:val="00CC2406"/>
    <w:rsid w:val="00CC304F"/>
    <w:rsid w:val="00CC32BA"/>
    <w:rsid w:val="00CC33F6"/>
    <w:rsid w:val="00CC432D"/>
    <w:rsid w:val="00CC45CF"/>
    <w:rsid w:val="00CC4B73"/>
    <w:rsid w:val="00CC4C63"/>
    <w:rsid w:val="00CC4FCB"/>
    <w:rsid w:val="00CC5002"/>
    <w:rsid w:val="00CC6053"/>
    <w:rsid w:val="00CC623D"/>
    <w:rsid w:val="00CC6912"/>
    <w:rsid w:val="00CC756E"/>
    <w:rsid w:val="00CC7688"/>
    <w:rsid w:val="00CC7AEF"/>
    <w:rsid w:val="00CD058E"/>
    <w:rsid w:val="00CD070F"/>
    <w:rsid w:val="00CD18F0"/>
    <w:rsid w:val="00CD1AF9"/>
    <w:rsid w:val="00CD2A02"/>
    <w:rsid w:val="00CD3249"/>
    <w:rsid w:val="00CD339B"/>
    <w:rsid w:val="00CD3F52"/>
    <w:rsid w:val="00CD40AD"/>
    <w:rsid w:val="00CD4199"/>
    <w:rsid w:val="00CD4468"/>
    <w:rsid w:val="00CD4572"/>
    <w:rsid w:val="00CD479B"/>
    <w:rsid w:val="00CD4E37"/>
    <w:rsid w:val="00CD5711"/>
    <w:rsid w:val="00CD5F42"/>
    <w:rsid w:val="00CD64F7"/>
    <w:rsid w:val="00CD6C63"/>
    <w:rsid w:val="00CD6ECB"/>
    <w:rsid w:val="00CD6F4D"/>
    <w:rsid w:val="00CD7D07"/>
    <w:rsid w:val="00CE018E"/>
    <w:rsid w:val="00CE0358"/>
    <w:rsid w:val="00CE0634"/>
    <w:rsid w:val="00CE0929"/>
    <w:rsid w:val="00CE0F16"/>
    <w:rsid w:val="00CE13DE"/>
    <w:rsid w:val="00CE1BF0"/>
    <w:rsid w:val="00CE4ECB"/>
    <w:rsid w:val="00CE4F69"/>
    <w:rsid w:val="00CE5043"/>
    <w:rsid w:val="00CE5774"/>
    <w:rsid w:val="00CE6438"/>
    <w:rsid w:val="00CE648D"/>
    <w:rsid w:val="00CE6758"/>
    <w:rsid w:val="00CE7843"/>
    <w:rsid w:val="00CE7AA6"/>
    <w:rsid w:val="00CF0254"/>
    <w:rsid w:val="00CF07F9"/>
    <w:rsid w:val="00CF0C0A"/>
    <w:rsid w:val="00CF1D82"/>
    <w:rsid w:val="00CF1EEE"/>
    <w:rsid w:val="00CF2324"/>
    <w:rsid w:val="00CF2D09"/>
    <w:rsid w:val="00CF2FD7"/>
    <w:rsid w:val="00CF3C09"/>
    <w:rsid w:val="00CF4973"/>
    <w:rsid w:val="00CF4EB7"/>
    <w:rsid w:val="00CF5130"/>
    <w:rsid w:val="00CF574C"/>
    <w:rsid w:val="00CF5928"/>
    <w:rsid w:val="00CF5C10"/>
    <w:rsid w:val="00CF5C9E"/>
    <w:rsid w:val="00CF6141"/>
    <w:rsid w:val="00CF640D"/>
    <w:rsid w:val="00CF6847"/>
    <w:rsid w:val="00CF7261"/>
    <w:rsid w:val="00CF7572"/>
    <w:rsid w:val="00CF791A"/>
    <w:rsid w:val="00D02B13"/>
    <w:rsid w:val="00D03D7D"/>
    <w:rsid w:val="00D04276"/>
    <w:rsid w:val="00D04757"/>
    <w:rsid w:val="00D04963"/>
    <w:rsid w:val="00D04F05"/>
    <w:rsid w:val="00D05777"/>
    <w:rsid w:val="00D05C44"/>
    <w:rsid w:val="00D05C7E"/>
    <w:rsid w:val="00D05CF5"/>
    <w:rsid w:val="00D066D0"/>
    <w:rsid w:val="00D06CE1"/>
    <w:rsid w:val="00D06D20"/>
    <w:rsid w:val="00D06F12"/>
    <w:rsid w:val="00D073ED"/>
    <w:rsid w:val="00D108AF"/>
    <w:rsid w:val="00D10AF1"/>
    <w:rsid w:val="00D111B2"/>
    <w:rsid w:val="00D1153C"/>
    <w:rsid w:val="00D11E1F"/>
    <w:rsid w:val="00D11F07"/>
    <w:rsid w:val="00D1304A"/>
    <w:rsid w:val="00D132E3"/>
    <w:rsid w:val="00D135EF"/>
    <w:rsid w:val="00D13735"/>
    <w:rsid w:val="00D13801"/>
    <w:rsid w:val="00D13FAC"/>
    <w:rsid w:val="00D143DC"/>
    <w:rsid w:val="00D14C8B"/>
    <w:rsid w:val="00D1612C"/>
    <w:rsid w:val="00D161AF"/>
    <w:rsid w:val="00D162DB"/>
    <w:rsid w:val="00D164A9"/>
    <w:rsid w:val="00D1685A"/>
    <w:rsid w:val="00D17555"/>
    <w:rsid w:val="00D17627"/>
    <w:rsid w:val="00D17DB5"/>
    <w:rsid w:val="00D202D3"/>
    <w:rsid w:val="00D20BF4"/>
    <w:rsid w:val="00D20D02"/>
    <w:rsid w:val="00D20DB1"/>
    <w:rsid w:val="00D21299"/>
    <w:rsid w:val="00D21540"/>
    <w:rsid w:val="00D21A60"/>
    <w:rsid w:val="00D22580"/>
    <w:rsid w:val="00D22E9C"/>
    <w:rsid w:val="00D23D76"/>
    <w:rsid w:val="00D246BE"/>
    <w:rsid w:val="00D2511D"/>
    <w:rsid w:val="00D26E6D"/>
    <w:rsid w:val="00D27421"/>
    <w:rsid w:val="00D278DD"/>
    <w:rsid w:val="00D309B5"/>
    <w:rsid w:val="00D30B7B"/>
    <w:rsid w:val="00D3109E"/>
    <w:rsid w:val="00D317DC"/>
    <w:rsid w:val="00D31F7F"/>
    <w:rsid w:val="00D3221C"/>
    <w:rsid w:val="00D32BD3"/>
    <w:rsid w:val="00D32C99"/>
    <w:rsid w:val="00D33479"/>
    <w:rsid w:val="00D3367A"/>
    <w:rsid w:val="00D33CDA"/>
    <w:rsid w:val="00D340EA"/>
    <w:rsid w:val="00D34E0D"/>
    <w:rsid w:val="00D34F92"/>
    <w:rsid w:val="00D35D2B"/>
    <w:rsid w:val="00D366A8"/>
    <w:rsid w:val="00D36FCC"/>
    <w:rsid w:val="00D37D7E"/>
    <w:rsid w:val="00D40148"/>
    <w:rsid w:val="00D40F12"/>
    <w:rsid w:val="00D41191"/>
    <w:rsid w:val="00D412E2"/>
    <w:rsid w:val="00D41C5F"/>
    <w:rsid w:val="00D42A04"/>
    <w:rsid w:val="00D42C6B"/>
    <w:rsid w:val="00D42CFB"/>
    <w:rsid w:val="00D42D78"/>
    <w:rsid w:val="00D4314A"/>
    <w:rsid w:val="00D43BA1"/>
    <w:rsid w:val="00D44165"/>
    <w:rsid w:val="00D44769"/>
    <w:rsid w:val="00D454C6"/>
    <w:rsid w:val="00D45969"/>
    <w:rsid w:val="00D469D8"/>
    <w:rsid w:val="00D46E60"/>
    <w:rsid w:val="00D46F1F"/>
    <w:rsid w:val="00D50258"/>
    <w:rsid w:val="00D50D08"/>
    <w:rsid w:val="00D51FF6"/>
    <w:rsid w:val="00D539B9"/>
    <w:rsid w:val="00D54319"/>
    <w:rsid w:val="00D54CFF"/>
    <w:rsid w:val="00D54ECE"/>
    <w:rsid w:val="00D55605"/>
    <w:rsid w:val="00D566D4"/>
    <w:rsid w:val="00D57639"/>
    <w:rsid w:val="00D600E0"/>
    <w:rsid w:val="00D60C33"/>
    <w:rsid w:val="00D60C93"/>
    <w:rsid w:val="00D61509"/>
    <w:rsid w:val="00D622A7"/>
    <w:rsid w:val="00D63314"/>
    <w:rsid w:val="00D637AF"/>
    <w:rsid w:val="00D63AFA"/>
    <w:rsid w:val="00D63B05"/>
    <w:rsid w:val="00D63E10"/>
    <w:rsid w:val="00D64F7B"/>
    <w:rsid w:val="00D65032"/>
    <w:rsid w:val="00D65075"/>
    <w:rsid w:val="00D6531C"/>
    <w:rsid w:val="00D6579C"/>
    <w:rsid w:val="00D65B5B"/>
    <w:rsid w:val="00D65D92"/>
    <w:rsid w:val="00D67726"/>
    <w:rsid w:val="00D6798F"/>
    <w:rsid w:val="00D70049"/>
    <w:rsid w:val="00D7065A"/>
    <w:rsid w:val="00D70EB5"/>
    <w:rsid w:val="00D711B0"/>
    <w:rsid w:val="00D7162A"/>
    <w:rsid w:val="00D7167D"/>
    <w:rsid w:val="00D718A4"/>
    <w:rsid w:val="00D71A6F"/>
    <w:rsid w:val="00D71FB8"/>
    <w:rsid w:val="00D74F33"/>
    <w:rsid w:val="00D75066"/>
    <w:rsid w:val="00D753D3"/>
    <w:rsid w:val="00D75755"/>
    <w:rsid w:val="00D75CB4"/>
    <w:rsid w:val="00D7626B"/>
    <w:rsid w:val="00D764A6"/>
    <w:rsid w:val="00D7670E"/>
    <w:rsid w:val="00D76BF7"/>
    <w:rsid w:val="00D76F3E"/>
    <w:rsid w:val="00D7715B"/>
    <w:rsid w:val="00D77306"/>
    <w:rsid w:val="00D77812"/>
    <w:rsid w:val="00D802D3"/>
    <w:rsid w:val="00D80537"/>
    <w:rsid w:val="00D82118"/>
    <w:rsid w:val="00D82125"/>
    <w:rsid w:val="00D82B93"/>
    <w:rsid w:val="00D82F6A"/>
    <w:rsid w:val="00D8330E"/>
    <w:rsid w:val="00D833C8"/>
    <w:rsid w:val="00D83CE8"/>
    <w:rsid w:val="00D8407A"/>
    <w:rsid w:val="00D84EB6"/>
    <w:rsid w:val="00D85265"/>
    <w:rsid w:val="00D8562B"/>
    <w:rsid w:val="00D8572D"/>
    <w:rsid w:val="00D87693"/>
    <w:rsid w:val="00D87841"/>
    <w:rsid w:val="00D902DE"/>
    <w:rsid w:val="00D912C6"/>
    <w:rsid w:val="00D9188B"/>
    <w:rsid w:val="00D923A8"/>
    <w:rsid w:val="00D933DD"/>
    <w:rsid w:val="00D938F1"/>
    <w:rsid w:val="00D93A8A"/>
    <w:rsid w:val="00D93D99"/>
    <w:rsid w:val="00D93E44"/>
    <w:rsid w:val="00D9470E"/>
    <w:rsid w:val="00D94C26"/>
    <w:rsid w:val="00D955BE"/>
    <w:rsid w:val="00D95ADE"/>
    <w:rsid w:val="00D95E78"/>
    <w:rsid w:val="00D96B8D"/>
    <w:rsid w:val="00D96F2B"/>
    <w:rsid w:val="00D96F81"/>
    <w:rsid w:val="00D97AF8"/>
    <w:rsid w:val="00DA02A6"/>
    <w:rsid w:val="00DA04A8"/>
    <w:rsid w:val="00DA0AF6"/>
    <w:rsid w:val="00DA142D"/>
    <w:rsid w:val="00DA170C"/>
    <w:rsid w:val="00DA171C"/>
    <w:rsid w:val="00DA17A5"/>
    <w:rsid w:val="00DA18A7"/>
    <w:rsid w:val="00DA2A5D"/>
    <w:rsid w:val="00DA34C0"/>
    <w:rsid w:val="00DA42B3"/>
    <w:rsid w:val="00DA441C"/>
    <w:rsid w:val="00DA492D"/>
    <w:rsid w:val="00DA4CA0"/>
    <w:rsid w:val="00DA519E"/>
    <w:rsid w:val="00DA5511"/>
    <w:rsid w:val="00DA5ECC"/>
    <w:rsid w:val="00DA5FA5"/>
    <w:rsid w:val="00DB000A"/>
    <w:rsid w:val="00DB00CD"/>
    <w:rsid w:val="00DB0967"/>
    <w:rsid w:val="00DB0B2D"/>
    <w:rsid w:val="00DB0C55"/>
    <w:rsid w:val="00DB1A3C"/>
    <w:rsid w:val="00DB1A44"/>
    <w:rsid w:val="00DB1C2B"/>
    <w:rsid w:val="00DB1D4A"/>
    <w:rsid w:val="00DB212C"/>
    <w:rsid w:val="00DB22FA"/>
    <w:rsid w:val="00DB294F"/>
    <w:rsid w:val="00DB2EAB"/>
    <w:rsid w:val="00DB30BB"/>
    <w:rsid w:val="00DB3199"/>
    <w:rsid w:val="00DB3AB0"/>
    <w:rsid w:val="00DB4EAF"/>
    <w:rsid w:val="00DB50EC"/>
    <w:rsid w:val="00DB5356"/>
    <w:rsid w:val="00DB551F"/>
    <w:rsid w:val="00DB5C02"/>
    <w:rsid w:val="00DB5EBB"/>
    <w:rsid w:val="00DC05DB"/>
    <w:rsid w:val="00DC07A4"/>
    <w:rsid w:val="00DC0E75"/>
    <w:rsid w:val="00DC24D0"/>
    <w:rsid w:val="00DC284B"/>
    <w:rsid w:val="00DC2F36"/>
    <w:rsid w:val="00DC38CF"/>
    <w:rsid w:val="00DC43E4"/>
    <w:rsid w:val="00DC54FB"/>
    <w:rsid w:val="00DC5B8D"/>
    <w:rsid w:val="00DC5DD2"/>
    <w:rsid w:val="00DC669F"/>
    <w:rsid w:val="00DC6B7C"/>
    <w:rsid w:val="00DD0B0B"/>
    <w:rsid w:val="00DD1183"/>
    <w:rsid w:val="00DD3252"/>
    <w:rsid w:val="00DD3869"/>
    <w:rsid w:val="00DD423F"/>
    <w:rsid w:val="00DD45D3"/>
    <w:rsid w:val="00DD4884"/>
    <w:rsid w:val="00DD608B"/>
    <w:rsid w:val="00DD75A7"/>
    <w:rsid w:val="00DD799C"/>
    <w:rsid w:val="00DD7ADB"/>
    <w:rsid w:val="00DD7CDC"/>
    <w:rsid w:val="00DD7EF2"/>
    <w:rsid w:val="00DE05CE"/>
    <w:rsid w:val="00DE076F"/>
    <w:rsid w:val="00DE07B8"/>
    <w:rsid w:val="00DE0E55"/>
    <w:rsid w:val="00DE1296"/>
    <w:rsid w:val="00DE14FD"/>
    <w:rsid w:val="00DE2E14"/>
    <w:rsid w:val="00DE330E"/>
    <w:rsid w:val="00DE37A9"/>
    <w:rsid w:val="00DE3D2C"/>
    <w:rsid w:val="00DE3F99"/>
    <w:rsid w:val="00DE5408"/>
    <w:rsid w:val="00DE68FD"/>
    <w:rsid w:val="00DE7187"/>
    <w:rsid w:val="00DF0770"/>
    <w:rsid w:val="00DF0AB7"/>
    <w:rsid w:val="00DF181D"/>
    <w:rsid w:val="00DF18C0"/>
    <w:rsid w:val="00DF23F0"/>
    <w:rsid w:val="00DF2AF1"/>
    <w:rsid w:val="00DF2DB7"/>
    <w:rsid w:val="00DF39C3"/>
    <w:rsid w:val="00DF4D3C"/>
    <w:rsid w:val="00DF5131"/>
    <w:rsid w:val="00DF5724"/>
    <w:rsid w:val="00DF5FD8"/>
    <w:rsid w:val="00DF6497"/>
    <w:rsid w:val="00DF68DD"/>
    <w:rsid w:val="00E0098C"/>
    <w:rsid w:val="00E01248"/>
    <w:rsid w:val="00E01376"/>
    <w:rsid w:val="00E01DEC"/>
    <w:rsid w:val="00E01EF6"/>
    <w:rsid w:val="00E02FE0"/>
    <w:rsid w:val="00E0333C"/>
    <w:rsid w:val="00E0379C"/>
    <w:rsid w:val="00E038EE"/>
    <w:rsid w:val="00E03FFE"/>
    <w:rsid w:val="00E0431D"/>
    <w:rsid w:val="00E04461"/>
    <w:rsid w:val="00E05214"/>
    <w:rsid w:val="00E053F7"/>
    <w:rsid w:val="00E05C77"/>
    <w:rsid w:val="00E066C3"/>
    <w:rsid w:val="00E06A1F"/>
    <w:rsid w:val="00E072B1"/>
    <w:rsid w:val="00E07DB5"/>
    <w:rsid w:val="00E10F00"/>
    <w:rsid w:val="00E1118D"/>
    <w:rsid w:val="00E1148A"/>
    <w:rsid w:val="00E12559"/>
    <w:rsid w:val="00E12C18"/>
    <w:rsid w:val="00E12C30"/>
    <w:rsid w:val="00E12D63"/>
    <w:rsid w:val="00E12F4F"/>
    <w:rsid w:val="00E133E0"/>
    <w:rsid w:val="00E13D87"/>
    <w:rsid w:val="00E14303"/>
    <w:rsid w:val="00E1592C"/>
    <w:rsid w:val="00E15DE3"/>
    <w:rsid w:val="00E16526"/>
    <w:rsid w:val="00E16A5C"/>
    <w:rsid w:val="00E16DAD"/>
    <w:rsid w:val="00E17549"/>
    <w:rsid w:val="00E17855"/>
    <w:rsid w:val="00E17BAF"/>
    <w:rsid w:val="00E20282"/>
    <w:rsid w:val="00E2053A"/>
    <w:rsid w:val="00E2093A"/>
    <w:rsid w:val="00E209D9"/>
    <w:rsid w:val="00E21050"/>
    <w:rsid w:val="00E21398"/>
    <w:rsid w:val="00E2143D"/>
    <w:rsid w:val="00E21453"/>
    <w:rsid w:val="00E21A4F"/>
    <w:rsid w:val="00E21B68"/>
    <w:rsid w:val="00E21C6C"/>
    <w:rsid w:val="00E220B6"/>
    <w:rsid w:val="00E2242C"/>
    <w:rsid w:val="00E22D99"/>
    <w:rsid w:val="00E24010"/>
    <w:rsid w:val="00E24295"/>
    <w:rsid w:val="00E24346"/>
    <w:rsid w:val="00E24B26"/>
    <w:rsid w:val="00E25064"/>
    <w:rsid w:val="00E25C6D"/>
    <w:rsid w:val="00E26059"/>
    <w:rsid w:val="00E26127"/>
    <w:rsid w:val="00E27013"/>
    <w:rsid w:val="00E275BF"/>
    <w:rsid w:val="00E27763"/>
    <w:rsid w:val="00E27B7D"/>
    <w:rsid w:val="00E27F36"/>
    <w:rsid w:val="00E30693"/>
    <w:rsid w:val="00E30F35"/>
    <w:rsid w:val="00E310CB"/>
    <w:rsid w:val="00E3164F"/>
    <w:rsid w:val="00E31A3D"/>
    <w:rsid w:val="00E32378"/>
    <w:rsid w:val="00E33D7A"/>
    <w:rsid w:val="00E33F82"/>
    <w:rsid w:val="00E34171"/>
    <w:rsid w:val="00E3449B"/>
    <w:rsid w:val="00E34AB3"/>
    <w:rsid w:val="00E35094"/>
    <w:rsid w:val="00E352F8"/>
    <w:rsid w:val="00E358E4"/>
    <w:rsid w:val="00E35BED"/>
    <w:rsid w:val="00E35F9C"/>
    <w:rsid w:val="00E364FF"/>
    <w:rsid w:val="00E366F2"/>
    <w:rsid w:val="00E37374"/>
    <w:rsid w:val="00E37968"/>
    <w:rsid w:val="00E37C15"/>
    <w:rsid w:val="00E4001E"/>
    <w:rsid w:val="00E40762"/>
    <w:rsid w:val="00E40E2D"/>
    <w:rsid w:val="00E40EE0"/>
    <w:rsid w:val="00E412B2"/>
    <w:rsid w:val="00E420DF"/>
    <w:rsid w:val="00E4257F"/>
    <w:rsid w:val="00E435AE"/>
    <w:rsid w:val="00E436AD"/>
    <w:rsid w:val="00E43C4D"/>
    <w:rsid w:val="00E4529F"/>
    <w:rsid w:val="00E45A97"/>
    <w:rsid w:val="00E45CC4"/>
    <w:rsid w:val="00E45D2F"/>
    <w:rsid w:val="00E45E9D"/>
    <w:rsid w:val="00E46531"/>
    <w:rsid w:val="00E4667F"/>
    <w:rsid w:val="00E46AC8"/>
    <w:rsid w:val="00E47E4B"/>
    <w:rsid w:val="00E5086F"/>
    <w:rsid w:val="00E50CF3"/>
    <w:rsid w:val="00E515C7"/>
    <w:rsid w:val="00E5181E"/>
    <w:rsid w:val="00E51CEF"/>
    <w:rsid w:val="00E523A0"/>
    <w:rsid w:val="00E5273F"/>
    <w:rsid w:val="00E52891"/>
    <w:rsid w:val="00E52CEE"/>
    <w:rsid w:val="00E5371D"/>
    <w:rsid w:val="00E53778"/>
    <w:rsid w:val="00E537C9"/>
    <w:rsid w:val="00E53CF4"/>
    <w:rsid w:val="00E53DB1"/>
    <w:rsid w:val="00E53EEB"/>
    <w:rsid w:val="00E54128"/>
    <w:rsid w:val="00E54244"/>
    <w:rsid w:val="00E547CC"/>
    <w:rsid w:val="00E54946"/>
    <w:rsid w:val="00E550BE"/>
    <w:rsid w:val="00E552D7"/>
    <w:rsid w:val="00E559F3"/>
    <w:rsid w:val="00E55CE1"/>
    <w:rsid w:val="00E560A3"/>
    <w:rsid w:val="00E561F0"/>
    <w:rsid w:val="00E56582"/>
    <w:rsid w:val="00E56932"/>
    <w:rsid w:val="00E56BB1"/>
    <w:rsid w:val="00E57F0C"/>
    <w:rsid w:val="00E57FE1"/>
    <w:rsid w:val="00E60E59"/>
    <w:rsid w:val="00E616E5"/>
    <w:rsid w:val="00E6246E"/>
    <w:rsid w:val="00E62903"/>
    <w:rsid w:val="00E62A7D"/>
    <w:rsid w:val="00E62E66"/>
    <w:rsid w:val="00E632A6"/>
    <w:rsid w:val="00E63345"/>
    <w:rsid w:val="00E6345D"/>
    <w:rsid w:val="00E63F89"/>
    <w:rsid w:val="00E64398"/>
    <w:rsid w:val="00E65A81"/>
    <w:rsid w:val="00E66598"/>
    <w:rsid w:val="00E66710"/>
    <w:rsid w:val="00E66837"/>
    <w:rsid w:val="00E66B57"/>
    <w:rsid w:val="00E66F24"/>
    <w:rsid w:val="00E67933"/>
    <w:rsid w:val="00E6794F"/>
    <w:rsid w:val="00E70105"/>
    <w:rsid w:val="00E704AA"/>
    <w:rsid w:val="00E70CE1"/>
    <w:rsid w:val="00E71585"/>
    <w:rsid w:val="00E7169F"/>
    <w:rsid w:val="00E71ECB"/>
    <w:rsid w:val="00E71FC1"/>
    <w:rsid w:val="00E72266"/>
    <w:rsid w:val="00E734B8"/>
    <w:rsid w:val="00E739E9"/>
    <w:rsid w:val="00E743B9"/>
    <w:rsid w:val="00E765BB"/>
    <w:rsid w:val="00E768F7"/>
    <w:rsid w:val="00E76EBA"/>
    <w:rsid w:val="00E77041"/>
    <w:rsid w:val="00E77078"/>
    <w:rsid w:val="00E7777F"/>
    <w:rsid w:val="00E77BD6"/>
    <w:rsid w:val="00E80147"/>
    <w:rsid w:val="00E803FA"/>
    <w:rsid w:val="00E8096D"/>
    <w:rsid w:val="00E80BC6"/>
    <w:rsid w:val="00E80CA3"/>
    <w:rsid w:val="00E80DD2"/>
    <w:rsid w:val="00E815D7"/>
    <w:rsid w:val="00E81A5B"/>
    <w:rsid w:val="00E82094"/>
    <w:rsid w:val="00E829C2"/>
    <w:rsid w:val="00E82A22"/>
    <w:rsid w:val="00E83275"/>
    <w:rsid w:val="00E8352C"/>
    <w:rsid w:val="00E8360D"/>
    <w:rsid w:val="00E83640"/>
    <w:rsid w:val="00E83CD3"/>
    <w:rsid w:val="00E83ED9"/>
    <w:rsid w:val="00E84173"/>
    <w:rsid w:val="00E84DD1"/>
    <w:rsid w:val="00E84F1F"/>
    <w:rsid w:val="00E8546A"/>
    <w:rsid w:val="00E85875"/>
    <w:rsid w:val="00E86751"/>
    <w:rsid w:val="00E86950"/>
    <w:rsid w:val="00E86EB4"/>
    <w:rsid w:val="00E876BB"/>
    <w:rsid w:val="00E87F2C"/>
    <w:rsid w:val="00E90004"/>
    <w:rsid w:val="00E9010F"/>
    <w:rsid w:val="00E90701"/>
    <w:rsid w:val="00E90806"/>
    <w:rsid w:val="00E90ACD"/>
    <w:rsid w:val="00E90FA1"/>
    <w:rsid w:val="00E91450"/>
    <w:rsid w:val="00E91454"/>
    <w:rsid w:val="00E9200C"/>
    <w:rsid w:val="00E92B97"/>
    <w:rsid w:val="00E95037"/>
    <w:rsid w:val="00E960F1"/>
    <w:rsid w:val="00E96BBE"/>
    <w:rsid w:val="00E96F7B"/>
    <w:rsid w:val="00E96F95"/>
    <w:rsid w:val="00E97046"/>
    <w:rsid w:val="00E976E5"/>
    <w:rsid w:val="00E978FA"/>
    <w:rsid w:val="00E97B0F"/>
    <w:rsid w:val="00EA01C7"/>
    <w:rsid w:val="00EA0259"/>
    <w:rsid w:val="00EA068F"/>
    <w:rsid w:val="00EA0DD6"/>
    <w:rsid w:val="00EA1EB5"/>
    <w:rsid w:val="00EA2526"/>
    <w:rsid w:val="00EA2CE3"/>
    <w:rsid w:val="00EA4136"/>
    <w:rsid w:val="00EA4349"/>
    <w:rsid w:val="00EA45B2"/>
    <w:rsid w:val="00EA4E5C"/>
    <w:rsid w:val="00EA57F1"/>
    <w:rsid w:val="00EA697D"/>
    <w:rsid w:val="00EA72F5"/>
    <w:rsid w:val="00EA77B7"/>
    <w:rsid w:val="00EA7DE2"/>
    <w:rsid w:val="00EB0087"/>
    <w:rsid w:val="00EB029B"/>
    <w:rsid w:val="00EB0B00"/>
    <w:rsid w:val="00EB22CB"/>
    <w:rsid w:val="00EB22DA"/>
    <w:rsid w:val="00EB25AE"/>
    <w:rsid w:val="00EB2DF5"/>
    <w:rsid w:val="00EB34A7"/>
    <w:rsid w:val="00EB390E"/>
    <w:rsid w:val="00EB46D4"/>
    <w:rsid w:val="00EB49DF"/>
    <w:rsid w:val="00EB4D4B"/>
    <w:rsid w:val="00EB5269"/>
    <w:rsid w:val="00EB5498"/>
    <w:rsid w:val="00EB57A5"/>
    <w:rsid w:val="00EB5990"/>
    <w:rsid w:val="00EB5AE5"/>
    <w:rsid w:val="00EB72A6"/>
    <w:rsid w:val="00EB770A"/>
    <w:rsid w:val="00EB7FA0"/>
    <w:rsid w:val="00EC0974"/>
    <w:rsid w:val="00EC118C"/>
    <w:rsid w:val="00EC1405"/>
    <w:rsid w:val="00EC1564"/>
    <w:rsid w:val="00EC157A"/>
    <w:rsid w:val="00EC20D7"/>
    <w:rsid w:val="00EC2772"/>
    <w:rsid w:val="00EC3486"/>
    <w:rsid w:val="00EC35A1"/>
    <w:rsid w:val="00EC3893"/>
    <w:rsid w:val="00EC5935"/>
    <w:rsid w:val="00EC628F"/>
    <w:rsid w:val="00EC687D"/>
    <w:rsid w:val="00EC69A4"/>
    <w:rsid w:val="00EC6FCB"/>
    <w:rsid w:val="00EC742D"/>
    <w:rsid w:val="00EC74CC"/>
    <w:rsid w:val="00EC7515"/>
    <w:rsid w:val="00EC7740"/>
    <w:rsid w:val="00ED00A0"/>
    <w:rsid w:val="00ED1181"/>
    <w:rsid w:val="00ED165C"/>
    <w:rsid w:val="00ED1D28"/>
    <w:rsid w:val="00ED2F5E"/>
    <w:rsid w:val="00ED3538"/>
    <w:rsid w:val="00ED3B10"/>
    <w:rsid w:val="00ED44AF"/>
    <w:rsid w:val="00ED4588"/>
    <w:rsid w:val="00ED5083"/>
    <w:rsid w:val="00ED59B4"/>
    <w:rsid w:val="00ED66CE"/>
    <w:rsid w:val="00ED7130"/>
    <w:rsid w:val="00ED7289"/>
    <w:rsid w:val="00ED73D4"/>
    <w:rsid w:val="00ED79D4"/>
    <w:rsid w:val="00ED7C0A"/>
    <w:rsid w:val="00ED7F63"/>
    <w:rsid w:val="00EE05E2"/>
    <w:rsid w:val="00EE11CA"/>
    <w:rsid w:val="00EE1BFE"/>
    <w:rsid w:val="00EE1EA4"/>
    <w:rsid w:val="00EE1EB6"/>
    <w:rsid w:val="00EE27C2"/>
    <w:rsid w:val="00EE318D"/>
    <w:rsid w:val="00EE3516"/>
    <w:rsid w:val="00EE3D09"/>
    <w:rsid w:val="00EE40FE"/>
    <w:rsid w:val="00EE4134"/>
    <w:rsid w:val="00EE4195"/>
    <w:rsid w:val="00EE4382"/>
    <w:rsid w:val="00EE4388"/>
    <w:rsid w:val="00EE4534"/>
    <w:rsid w:val="00EE4563"/>
    <w:rsid w:val="00EE4619"/>
    <w:rsid w:val="00EE4F16"/>
    <w:rsid w:val="00EE4F8A"/>
    <w:rsid w:val="00EE59B3"/>
    <w:rsid w:val="00EE605B"/>
    <w:rsid w:val="00EE6266"/>
    <w:rsid w:val="00EE64AB"/>
    <w:rsid w:val="00EE6A5C"/>
    <w:rsid w:val="00EF007E"/>
    <w:rsid w:val="00EF0FCF"/>
    <w:rsid w:val="00EF211D"/>
    <w:rsid w:val="00EF3139"/>
    <w:rsid w:val="00EF32C9"/>
    <w:rsid w:val="00EF3723"/>
    <w:rsid w:val="00EF3812"/>
    <w:rsid w:val="00EF3F1B"/>
    <w:rsid w:val="00EF4822"/>
    <w:rsid w:val="00EF4CA3"/>
    <w:rsid w:val="00EF50F2"/>
    <w:rsid w:val="00EF51BC"/>
    <w:rsid w:val="00EF5740"/>
    <w:rsid w:val="00EF5F13"/>
    <w:rsid w:val="00EF6DD8"/>
    <w:rsid w:val="00EF6F52"/>
    <w:rsid w:val="00EF7118"/>
    <w:rsid w:val="00EF7138"/>
    <w:rsid w:val="00EF73BB"/>
    <w:rsid w:val="00EF7768"/>
    <w:rsid w:val="00EF79FD"/>
    <w:rsid w:val="00F020C3"/>
    <w:rsid w:val="00F02A74"/>
    <w:rsid w:val="00F034E6"/>
    <w:rsid w:val="00F03C1B"/>
    <w:rsid w:val="00F042DE"/>
    <w:rsid w:val="00F04668"/>
    <w:rsid w:val="00F05DD9"/>
    <w:rsid w:val="00F067BC"/>
    <w:rsid w:val="00F06D01"/>
    <w:rsid w:val="00F06DB0"/>
    <w:rsid w:val="00F07DF4"/>
    <w:rsid w:val="00F10296"/>
    <w:rsid w:val="00F10298"/>
    <w:rsid w:val="00F10B36"/>
    <w:rsid w:val="00F110F4"/>
    <w:rsid w:val="00F11BB2"/>
    <w:rsid w:val="00F11DD4"/>
    <w:rsid w:val="00F1283B"/>
    <w:rsid w:val="00F12D29"/>
    <w:rsid w:val="00F13545"/>
    <w:rsid w:val="00F1379C"/>
    <w:rsid w:val="00F13BFC"/>
    <w:rsid w:val="00F143EA"/>
    <w:rsid w:val="00F14BD3"/>
    <w:rsid w:val="00F14F7C"/>
    <w:rsid w:val="00F15143"/>
    <w:rsid w:val="00F15656"/>
    <w:rsid w:val="00F15866"/>
    <w:rsid w:val="00F16B04"/>
    <w:rsid w:val="00F17E78"/>
    <w:rsid w:val="00F20888"/>
    <w:rsid w:val="00F20B48"/>
    <w:rsid w:val="00F211BD"/>
    <w:rsid w:val="00F21693"/>
    <w:rsid w:val="00F2287A"/>
    <w:rsid w:val="00F22C11"/>
    <w:rsid w:val="00F22E7F"/>
    <w:rsid w:val="00F22F7F"/>
    <w:rsid w:val="00F23F01"/>
    <w:rsid w:val="00F25203"/>
    <w:rsid w:val="00F25878"/>
    <w:rsid w:val="00F2589A"/>
    <w:rsid w:val="00F259AD"/>
    <w:rsid w:val="00F26930"/>
    <w:rsid w:val="00F26B31"/>
    <w:rsid w:val="00F26C3C"/>
    <w:rsid w:val="00F27ED1"/>
    <w:rsid w:val="00F30208"/>
    <w:rsid w:val="00F30371"/>
    <w:rsid w:val="00F30957"/>
    <w:rsid w:val="00F309DF"/>
    <w:rsid w:val="00F30D31"/>
    <w:rsid w:val="00F316B9"/>
    <w:rsid w:val="00F328F1"/>
    <w:rsid w:val="00F32EF0"/>
    <w:rsid w:val="00F33198"/>
    <w:rsid w:val="00F33450"/>
    <w:rsid w:val="00F334B4"/>
    <w:rsid w:val="00F342DE"/>
    <w:rsid w:val="00F34715"/>
    <w:rsid w:val="00F348E4"/>
    <w:rsid w:val="00F349A1"/>
    <w:rsid w:val="00F34AAA"/>
    <w:rsid w:val="00F34DE1"/>
    <w:rsid w:val="00F3570A"/>
    <w:rsid w:val="00F359DA"/>
    <w:rsid w:val="00F35B50"/>
    <w:rsid w:val="00F3606A"/>
    <w:rsid w:val="00F37302"/>
    <w:rsid w:val="00F374C4"/>
    <w:rsid w:val="00F37841"/>
    <w:rsid w:val="00F37B24"/>
    <w:rsid w:val="00F37D55"/>
    <w:rsid w:val="00F37FCB"/>
    <w:rsid w:val="00F4140E"/>
    <w:rsid w:val="00F415AE"/>
    <w:rsid w:val="00F415DC"/>
    <w:rsid w:val="00F41666"/>
    <w:rsid w:val="00F4216B"/>
    <w:rsid w:val="00F42276"/>
    <w:rsid w:val="00F42695"/>
    <w:rsid w:val="00F43130"/>
    <w:rsid w:val="00F43606"/>
    <w:rsid w:val="00F43A88"/>
    <w:rsid w:val="00F4408C"/>
    <w:rsid w:val="00F441F7"/>
    <w:rsid w:val="00F44343"/>
    <w:rsid w:val="00F4493A"/>
    <w:rsid w:val="00F4519E"/>
    <w:rsid w:val="00F456FE"/>
    <w:rsid w:val="00F46B21"/>
    <w:rsid w:val="00F47139"/>
    <w:rsid w:val="00F47583"/>
    <w:rsid w:val="00F502C5"/>
    <w:rsid w:val="00F509BD"/>
    <w:rsid w:val="00F50A51"/>
    <w:rsid w:val="00F5106F"/>
    <w:rsid w:val="00F5211D"/>
    <w:rsid w:val="00F529E4"/>
    <w:rsid w:val="00F52A85"/>
    <w:rsid w:val="00F52D80"/>
    <w:rsid w:val="00F52EEA"/>
    <w:rsid w:val="00F54E6B"/>
    <w:rsid w:val="00F554F8"/>
    <w:rsid w:val="00F56509"/>
    <w:rsid w:val="00F5668E"/>
    <w:rsid w:val="00F57381"/>
    <w:rsid w:val="00F57386"/>
    <w:rsid w:val="00F576E0"/>
    <w:rsid w:val="00F57B04"/>
    <w:rsid w:val="00F57DB9"/>
    <w:rsid w:val="00F57FEA"/>
    <w:rsid w:val="00F605EE"/>
    <w:rsid w:val="00F60A8D"/>
    <w:rsid w:val="00F61476"/>
    <w:rsid w:val="00F61845"/>
    <w:rsid w:val="00F61ACF"/>
    <w:rsid w:val="00F6236B"/>
    <w:rsid w:val="00F62CFF"/>
    <w:rsid w:val="00F62F9E"/>
    <w:rsid w:val="00F63208"/>
    <w:rsid w:val="00F6394B"/>
    <w:rsid w:val="00F63C5B"/>
    <w:rsid w:val="00F63FC2"/>
    <w:rsid w:val="00F64604"/>
    <w:rsid w:val="00F647F2"/>
    <w:rsid w:val="00F64D3F"/>
    <w:rsid w:val="00F6559C"/>
    <w:rsid w:val="00F6573C"/>
    <w:rsid w:val="00F65853"/>
    <w:rsid w:val="00F67F48"/>
    <w:rsid w:val="00F70C73"/>
    <w:rsid w:val="00F715D7"/>
    <w:rsid w:val="00F71ADB"/>
    <w:rsid w:val="00F731F8"/>
    <w:rsid w:val="00F732A3"/>
    <w:rsid w:val="00F73A0F"/>
    <w:rsid w:val="00F73B47"/>
    <w:rsid w:val="00F73B86"/>
    <w:rsid w:val="00F73E41"/>
    <w:rsid w:val="00F74938"/>
    <w:rsid w:val="00F74AB8"/>
    <w:rsid w:val="00F74B3A"/>
    <w:rsid w:val="00F74E25"/>
    <w:rsid w:val="00F75E1E"/>
    <w:rsid w:val="00F77614"/>
    <w:rsid w:val="00F813B5"/>
    <w:rsid w:val="00F817D1"/>
    <w:rsid w:val="00F82241"/>
    <w:rsid w:val="00F856F4"/>
    <w:rsid w:val="00F85A17"/>
    <w:rsid w:val="00F8657F"/>
    <w:rsid w:val="00F86CEF"/>
    <w:rsid w:val="00F871C8"/>
    <w:rsid w:val="00F87535"/>
    <w:rsid w:val="00F879A4"/>
    <w:rsid w:val="00F87A35"/>
    <w:rsid w:val="00F87C7E"/>
    <w:rsid w:val="00F90530"/>
    <w:rsid w:val="00F906AC"/>
    <w:rsid w:val="00F90EB6"/>
    <w:rsid w:val="00F910C5"/>
    <w:rsid w:val="00F91C07"/>
    <w:rsid w:val="00F91DB1"/>
    <w:rsid w:val="00F922BE"/>
    <w:rsid w:val="00F92338"/>
    <w:rsid w:val="00F92426"/>
    <w:rsid w:val="00F93219"/>
    <w:rsid w:val="00F93681"/>
    <w:rsid w:val="00F93CB2"/>
    <w:rsid w:val="00F93DCD"/>
    <w:rsid w:val="00F94ECE"/>
    <w:rsid w:val="00F9530B"/>
    <w:rsid w:val="00F95574"/>
    <w:rsid w:val="00F95603"/>
    <w:rsid w:val="00F95CED"/>
    <w:rsid w:val="00F964FA"/>
    <w:rsid w:val="00F97185"/>
    <w:rsid w:val="00F97801"/>
    <w:rsid w:val="00F97BF3"/>
    <w:rsid w:val="00FA024A"/>
    <w:rsid w:val="00FA0CBD"/>
    <w:rsid w:val="00FA17D7"/>
    <w:rsid w:val="00FA2E11"/>
    <w:rsid w:val="00FA3BD7"/>
    <w:rsid w:val="00FA3CBC"/>
    <w:rsid w:val="00FA3E5C"/>
    <w:rsid w:val="00FA4DFC"/>
    <w:rsid w:val="00FA4F4A"/>
    <w:rsid w:val="00FA5836"/>
    <w:rsid w:val="00FA6140"/>
    <w:rsid w:val="00FA61C8"/>
    <w:rsid w:val="00FB05EA"/>
    <w:rsid w:val="00FB0C53"/>
    <w:rsid w:val="00FB171B"/>
    <w:rsid w:val="00FB26CE"/>
    <w:rsid w:val="00FB365A"/>
    <w:rsid w:val="00FB37F9"/>
    <w:rsid w:val="00FB45F6"/>
    <w:rsid w:val="00FB48C5"/>
    <w:rsid w:val="00FB4FB2"/>
    <w:rsid w:val="00FB52BE"/>
    <w:rsid w:val="00FB55F7"/>
    <w:rsid w:val="00FB57BD"/>
    <w:rsid w:val="00FB5BF2"/>
    <w:rsid w:val="00FB5C92"/>
    <w:rsid w:val="00FB5E3D"/>
    <w:rsid w:val="00FB63E6"/>
    <w:rsid w:val="00FB6B09"/>
    <w:rsid w:val="00FB6C67"/>
    <w:rsid w:val="00FB6D69"/>
    <w:rsid w:val="00FB6DB0"/>
    <w:rsid w:val="00FB7C70"/>
    <w:rsid w:val="00FC138F"/>
    <w:rsid w:val="00FC1597"/>
    <w:rsid w:val="00FC1846"/>
    <w:rsid w:val="00FC221F"/>
    <w:rsid w:val="00FC247A"/>
    <w:rsid w:val="00FC26DB"/>
    <w:rsid w:val="00FC2FC7"/>
    <w:rsid w:val="00FC3703"/>
    <w:rsid w:val="00FC3B22"/>
    <w:rsid w:val="00FC3B34"/>
    <w:rsid w:val="00FC3EFE"/>
    <w:rsid w:val="00FC4387"/>
    <w:rsid w:val="00FC458C"/>
    <w:rsid w:val="00FC530C"/>
    <w:rsid w:val="00FC53E8"/>
    <w:rsid w:val="00FC6370"/>
    <w:rsid w:val="00FC641F"/>
    <w:rsid w:val="00FC65FE"/>
    <w:rsid w:val="00FC6708"/>
    <w:rsid w:val="00FC7694"/>
    <w:rsid w:val="00FC7F2C"/>
    <w:rsid w:val="00FC7FB9"/>
    <w:rsid w:val="00FD074E"/>
    <w:rsid w:val="00FD0D56"/>
    <w:rsid w:val="00FD1DBF"/>
    <w:rsid w:val="00FD2853"/>
    <w:rsid w:val="00FD29BE"/>
    <w:rsid w:val="00FD2A57"/>
    <w:rsid w:val="00FD2A99"/>
    <w:rsid w:val="00FD2D61"/>
    <w:rsid w:val="00FD2F31"/>
    <w:rsid w:val="00FD387C"/>
    <w:rsid w:val="00FD4698"/>
    <w:rsid w:val="00FD4781"/>
    <w:rsid w:val="00FD5931"/>
    <w:rsid w:val="00FD5AA4"/>
    <w:rsid w:val="00FD5B2E"/>
    <w:rsid w:val="00FD5F71"/>
    <w:rsid w:val="00FD6DF0"/>
    <w:rsid w:val="00FD716A"/>
    <w:rsid w:val="00FE08F1"/>
    <w:rsid w:val="00FE0C54"/>
    <w:rsid w:val="00FE13D3"/>
    <w:rsid w:val="00FE209E"/>
    <w:rsid w:val="00FE2E9A"/>
    <w:rsid w:val="00FE4C65"/>
    <w:rsid w:val="00FE5865"/>
    <w:rsid w:val="00FE645B"/>
    <w:rsid w:val="00FE6895"/>
    <w:rsid w:val="00FE69B7"/>
    <w:rsid w:val="00FE7BCB"/>
    <w:rsid w:val="00FF0298"/>
    <w:rsid w:val="00FF083B"/>
    <w:rsid w:val="00FF18D6"/>
    <w:rsid w:val="00FF23C2"/>
    <w:rsid w:val="00FF2AE7"/>
    <w:rsid w:val="00FF3476"/>
    <w:rsid w:val="00FF459B"/>
    <w:rsid w:val="00FF5683"/>
    <w:rsid w:val="00FF59DC"/>
    <w:rsid w:val="00FF5B6A"/>
    <w:rsid w:val="00FF5C56"/>
    <w:rsid w:val="00FF5FC1"/>
    <w:rsid w:val="00FF60DB"/>
    <w:rsid w:val="00FF6133"/>
    <w:rsid w:val="00FF625A"/>
    <w:rsid w:val="00FF64BC"/>
    <w:rsid w:val="00FF6584"/>
    <w:rsid w:val="00FF670D"/>
    <w:rsid w:val="00FF70D3"/>
    <w:rsid w:val="00FF744C"/>
    <w:rsid w:val="00FF74C7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1409"/>
    <o:shapelayout v:ext="edit">
      <o:idmap v:ext="edit" data="1"/>
    </o:shapelayout>
  </w:shapeDefaults>
  <w:decimalSymbol w:val="."/>
  <w:listSeparator w:val=","/>
  <w14:docId w14:val="7B433D6F"/>
  <w15:docId w15:val="{1944D52A-5AC7-4C8E-A636-789CDA939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885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D71A6F"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rsid w:val="00D71A6F"/>
    <w:pPr>
      <w:keepNext/>
      <w:ind w:left="360" w:right="360"/>
      <w:jc w:val="center"/>
      <w:outlineLvl w:val="1"/>
    </w:pPr>
    <w:rPr>
      <w:b/>
    </w:rPr>
  </w:style>
  <w:style w:type="paragraph" w:styleId="Heading4">
    <w:name w:val="heading 4"/>
    <w:basedOn w:val="Normal"/>
    <w:next w:val="Normal"/>
    <w:qFormat/>
    <w:rsid w:val="00D71A6F"/>
    <w:pPr>
      <w:keepNext/>
      <w:ind w:left="360" w:right="360"/>
      <w:jc w:val="center"/>
      <w:outlineLvl w:val="3"/>
    </w:pPr>
    <w:rPr>
      <w:b/>
      <w:sz w:val="48"/>
    </w:rPr>
  </w:style>
  <w:style w:type="paragraph" w:styleId="Heading5">
    <w:name w:val="heading 5"/>
    <w:basedOn w:val="Normal"/>
    <w:next w:val="Normal"/>
    <w:link w:val="Heading5Char"/>
    <w:qFormat/>
    <w:rsid w:val="00D71A6F"/>
    <w:pPr>
      <w:keepNext/>
      <w:ind w:left="360" w:right="360"/>
      <w:jc w:val="center"/>
      <w:outlineLvl w:val="4"/>
    </w:pPr>
  </w:style>
  <w:style w:type="paragraph" w:styleId="Heading7">
    <w:name w:val="heading 7"/>
    <w:basedOn w:val="Normal"/>
    <w:next w:val="Normal"/>
    <w:qFormat/>
    <w:rsid w:val="00D71A6F"/>
    <w:pPr>
      <w:keepNext/>
      <w:ind w:left="360" w:right="360"/>
      <w:jc w:val="center"/>
      <w:outlineLvl w:val="6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71A6F"/>
    <w:pPr>
      <w:tabs>
        <w:tab w:val="center" w:pos="4320"/>
        <w:tab w:val="right" w:pos="8640"/>
      </w:tabs>
    </w:pPr>
    <w:rPr>
      <w:rFonts w:ascii="Times New Roman" w:hAnsi="Times New Roman"/>
      <w:sz w:val="20"/>
    </w:rPr>
  </w:style>
  <w:style w:type="character" w:styleId="PageNumber">
    <w:name w:val="page number"/>
    <w:basedOn w:val="DefaultParagraphFont"/>
    <w:rsid w:val="00D71A6F"/>
  </w:style>
  <w:style w:type="paragraph" w:styleId="BlockText">
    <w:name w:val="Block Text"/>
    <w:basedOn w:val="Normal"/>
    <w:rsid w:val="00D71A6F"/>
    <w:pPr>
      <w:ind w:left="360" w:right="360"/>
    </w:pPr>
    <w:rPr>
      <w:b/>
    </w:rPr>
  </w:style>
  <w:style w:type="paragraph" w:styleId="Footer">
    <w:name w:val="footer"/>
    <w:basedOn w:val="Normal"/>
    <w:link w:val="FooterChar"/>
    <w:uiPriority w:val="99"/>
    <w:rsid w:val="00D71A6F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D71A6F"/>
    <w:pPr>
      <w:spacing w:after="120"/>
    </w:pPr>
    <w:rPr>
      <w:rFonts w:ascii="Times New Roman" w:hAnsi="Times New Roman"/>
      <w:sz w:val="20"/>
    </w:rPr>
  </w:style>
  <w:style w:type="paragraph" w:styleId="BodyText2">
    <w:name w:val="Body Text 2"/>
    <w:basedOn w:val="Normal"/>
    <w:rsid w:val="00E734B8"/>
    <w:pPr>
      <w:spacing w:after="120" w:line="480" w:lineRule="auto"/>
    </w:pPr>
  </w:style>
  <w:style w:type="paragraph" w:styleId="BalloonText">
    <w:name w:val="Balloon Text"/>
    <w:basedOn w:val="Normal"/>
    <w:semiHidden/>
    <w:rsid w:val="003F5FE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22B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losing">
    <w:name w:val="Closing"/>
    <w:basedOn w:val="Normal"/>
    <w:rsid w:val="0001098E"/>
    <w:pPr>
      <w:keepNext/>
      <w:spacing w:line="220" w:lineRule="atLeast"/>
    </w:pPr>
  </w:style>
  <w:style w:type="character" w:styleId="FollowedHyperlink">
    <w:name w:val="FollowedHyperlink"/>
    <w:basedOn w:val="DefaultParagraphFont"/>
    <w:rsid w:val="00CD4468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7B7849"/>
    <w:pPr>
      <w:ind w:left="720"/>
    </w:pPr>
  </w:style>
  <w:style w:type="character" w:customStyle="1" w:styleId="Heading1Char">
    <w:name w:val="Heading 1 Char"/>
    <w:basedOn w:val="DefaultParagraphFont"/>
    <w:link w:val="Heading1"/>
    <w:rsid w:val="00AB75F1"/>
    <w:rPr>
      <w:rFonts w:ascii="Arial" w:hAnsi="Arial"/>
      <w:b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AB75F1"/>
  </w:style>
  <w:style w:type="paragraph" w:styleId="PlainText">
    <w:name w:val="Plain Text"/>
    <w:basedOn w:val="Normal"/>
    <w:link w:val="PlainTextChar"/>
    <w:unhideWhenUsed/>
    <w:rsid w:val="00136FE3"/>
    <w:rPr>
      <w:rFonts w:eastAsia="Calibri" w:cs="Arial"/>
      <w:szCs w:val="24"/>
    </w:rPr>
  </w:style>
  <w:style w:type="character" w:customStyle="1" w:styleId="PlainTextChar">
    <w:name w:val="Plain Text Char"/>
    <w:basedOn w:val="DefaultParagraphFont"/>
    <w:link w:val="PlainText"/>
    <w:rsid w:val="00136FE3"/>
    <w:rPr>
      <w:rFonts w:ascii="Arial" w:eastAsia="Calibri" w:hAnsi="Arial" w:cs="Arial"/>
      <w:sz w:val="24"/>
      <w:szCs w:val="24"/>
    </w:rPr>
  </w:style>
  <w:style w:type="numbering" w:customStyle="1" w:styleId="Style1">
    <w:name w:val="Style1"/>
    <w:uiPriority w:val="99"/>
    <w:rsid w:val="00F4140E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7F6B0B"/>
    <w:pPr>
      <w:spacing w:before="100" w:beforeAutospacing="1" w:after="100" w:afterAutospacing="1"/>
    </w:pPr>
    <w:rPr>
      <w:rFonts w:ascii="Times New Roman" w:eastAsia="Calibri" w:hAnsi="Times New Roman"/>
      <w:szCs w:val="24"/>
    </w:rPr>
  </w:style>
  <w:style w:type="numbering" w:customStyle="1" w:styleId="Style2">
    <w:name w:val="Style2"/>
    <w:uiPriority w:val="99"/>
    <w:rsid w:val="00F211BD"/>
    <w:pPr>
      <w:numPr>
        <w:numId w:val="2"/>
      </w:numPr>
    </w:pPr>
  </w:style>
  <w:style w:type="paragraph" w:customStyle="1" w:styleId="Default">
    <w:name w:val="Default"/>
    <w:rsid w:val="0029566F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06A1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06A1F"/>
    <w:rPr>
      <w:rFonts w:ascii="Arial" w:hAnsi="Arial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E63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635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635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3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6359"/>
    <w:rPr>
      <w:rFonts w:ascii="Arial" w:hAnsi="Arial"/>
      <w:b/>
      <w:bCs/>
    </w:rPr>
  </w:style>
  <w:style w:type="character" w:styleId="Hyperlink">
    <w:name w:val="Hyperlink"/>
    <w:basedOn w:val="DefaultParagraphFont"/>
    <w:uiPriority w:val="99"/>
    <w:unhideWhenUsed/>
    <w:rsid w:val="008630AF"/>
    <w:rPr>
      <w:color w:val="0000FF"/>
      <w:u w:val="single"/>
    </w:rPr>
  </w:style>
  <w:style w:type="paragraph" w:styleId="ListBullet">
    <w:name w:val="List Bullet"/>
    <w:basedOn w:val="Normal"/>
    <w:autoRedefine/>
    <w:rsid w:val="00816259"/>
    <w:pPr>
      <w:numPr>
        <w:numId w:val="4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0092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0092C"/>
    <w:rPr>
      <w:rFonts w:ascii="Arial" w:hAnsi="Arial"/>
      <w:sz w:val="24"/>
    </w:rPr>
  </w:style>
  <w:style w:type="character" w:customStyle="1" w:styleId="apple-converted-space">
    <w:name w:val="apple-converted-space"/>
    <w:basedOn w:val="DefaultParagraphFont"/>
    <w:rsid w:val="008C6C7C"/>
  </w:style>
  <w:style w:type="character" w:customStyle="1" w:styleId="FooterChar">
    <w:name w:val="Footer Char"/>
    <w:basedOn w:val="DefaultParagraphFont"/>
    <w:link w:val="Footer"/>
    <w:uiPriority w:val="99"/>
    <w:rsid w:val="00254E54"/>
    <w:rPr>
      <w:rFonts w:ascii="Arial" w:hAnsi="Arial"/>
      <w:sz w:val="24"/>
    </w:rPr>
  </w:style>
  <w:style w:type="character" w:customStyle="1" w:styleId="Heading5Char">
    <w:name w:val="Heading 5 Char"/>
    <w:basedOn w:val="DefaultParagraphFont"/>
    <w:link w:val="Heading5"/>
    <w:rsid w:val="004919EC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2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4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8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C27C42-C12C-46A6-882B-7C98BB008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2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VADA IRRIGATION DISTRICT</vt:lpstr>
    </vt:vector>
  </TitlesOfParts>
  <Company>NID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VADA IRRIGATION DISTRICT</dc:title>
  <dc:creator>Lisa Francis Tassone</dc:creator>
  <cp:lastModifiedBy>Kris Stepanian</cp:lastModifiedBy>
  <cp:revision>4</cp:revision>
  <cp:lastPrinted>2020-06-04T14:33:00Z</cp:lastPrinted>
  <dcterms:created xsi:type="dcterms:W3CDTF">2021-11-19T19:43:00Z</dcterms:created>
  <dcterms:modified xsi:type="dcterms:W3CDTF">2021-12-17T22:23:00Z</dcterms:modified>
</cp:coreProperties>
</file>